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28925" w14:textId="4E7E28BC" w:rsidR="00147867" w:rsidRPr="00C812E7" w:rsidRDefault="00147867" w:rsidP="00147867">
      <w:pPr>
        <w:jc w:val="both"/>
        <w:rPr>
          <w:rFonts w:asciiTheme="majorBidi" w:hAnsiTheme="majorBidi" w:cstheme="majorBidi"/>
          <w:sz w:val="24"/>
          <w:szCs w:val="24"/>
        </w:rPr>
      </w:pPr>
      <w:r w:rsidRPr="00C812E7">
        <w:rPr>
          <w:rFonts w:asciiTheme="majorBidi" w:hAnsiTheme="majorBidi" w:cstheme="majorBidi"/>
          <w:sz w:val="24"/>
          <w:szCs w:val="24"/>
        </w:rPr>
        <w:t>We searched the following terms</w:t>
      </w:r>
      <w:r w:rsidR="00C812E7">
        <w:rPr>
          <w:rFonts w:asciiTheme="majorBidi" w:hAnsiTheme="majorBidi" w:cstheme="majorBidi"/>
          <w:sz w:val="24"/>
          <w:szCs w:val="24"/>
        </w:rPr>
        <w:t xml:space="preserve"> </w:t>
      </w:r>
      <w:r w:rsidRPr="00C812E7">
        <w:rPr>
          <w:rFonts w:asciiTheme="majorBidi" w:hAnsiTheme="majorBidi" w:cstheme="majorBidi"/>
          <w:sz w:val="24"/>
          <w:szCs w:val="24"/>
        </w:rPr>
        <w:t xml:space="preserve"> in Sociological Abstracts: “success” AND “women” OR “women” AND “achievement” OR </w:t>
      </w:r>
      <w:r w:rsidR="0000160E">
        <w:rPr>
          <w:rFonts w:asciiTheme="majorBidi" w:hAnsiTheme="majorBidi" w:cstheme="majorBidi"/>
          <w:sz w:val="24"/>
          <w:szCs w:val="24"/>
        </w:rPr>
        <w:t xml:space="preserve">‘women” AND “career” AND “success” OR </w:t>
      </w:r>
      <w:r w:rsidRPr="00C812E7">
        <w:rPr>
          <w:rFonts w:asciiTheme="majorBidi" w:hAnsiTheme="majorBidi" w:cstheme="majorBidi"/>
          <w:sz w:val="24"/>
          <w:szCs w:val="24"/>
        </w:rPr>
        <w:t xml:space="preserve">“women” AND “success” AND “entrepreneurship” OR “women” AND “glass ceiling” OR “women” AND “attainment” OR “women” AND “advancement” OR “women” AND “challenges” OR “women” AND “barriers” OR “qualitative” AND “women”; </w:t>
      </w:r>
      <w:proofErr w:type="spellStart"/>
      <w:r w:rsidRPr="00C812E7">
        <w:rPr>
          <w:rFonts w:asciiTheme="majorBidi" w:hAnsiTheme="majorBidi" w:cstheme="majorBidi"/>
          <w:sz w:val="24"/>
          <w:szCs w:val="24"/>
        </w:rPr>
        <w:t>SocINDEX</w:t>
      </w:r>
      <w:proofErr w:type="spellEnd"/>
      <w:r w:rsidRPr="00C812E7">
        <w:rPr>
          <w:rFonts w:asciiTheme="majorBidi" w:hAnsiTheme="majorBidi" w:cstheme="majorBidi"/>
          <w:sz w:val="24"/>
          <w:szCs w:val="24"/>
        </w:rPr>
        <w:t xml:space="preserve">: </w:t>
      </w:r>
      <w:r w:rsidR="00F444A8">
        <w:rPr>
          <w:rFonts w:asciiTheme="majorBidi" w:hAnsiTheme="majorBidi" w:cstheme="majorBidi"/>
          <w:sz w:val="24"/>
          <w:szCs w:val="24"/>
        </w:rPr>
        <w:t xml:space="preserve">“career success” AND “women” OR </w:t>
      </w:r>
      <w:r w:rsidRPr="00C812E7">
        <w:rPr>
          <w:rFonts w:asciiTheme="majorBidi" w:hAnsiTheme="majorBidi" w:cstheme="majorBidi"/>
          <w:sz w:val="24"/>
          <w:szCs w:val="24"/>
        </w:rPr>
        <w:t>“achievement motivation” AND “women” OR “definition of success” AND “women” OR</w:t>
      </w:r>
      <w:r w:rsidRPr="00C812E7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C812E7">
        <w:rPr>
          <w:rFonts w:asciiTheme="majorBidi" w:hAnsiTheme="majorBidi" w:cstheme="majorBidi"/>
          <w:sz w:val="24"/>
          <w:szCs w:val="24"/>
        </w:rPr>
        <w:t xml:space="preserve">“entrepreneurship success” AND “women” OR “meaning of success” AND “women” OR “perception of success” AND “women” </w:t>
      </w:r>
      <w:r w:rsidR="00BD5990" w:rsidRPr="00C812E7">
        <w:rPr>
          <w:rFonts w:asciiTheme="majorBidi" w:hAnsiTheme="majorBidi" w:cstheme="majorBidi"/>
          <w:sz w:val="24"/>
          <w:szCs w:val="24"/>
        </w:rPr>
        <w:t>OR</w:t>
      </w:r>
      <w:r w:rsidRPr="00C812E7">
        <w:rPr>
          <w:rFonts w:asciiTheme="majorBidi" w:hAnsiTheme="majorBidi" w:cstheme="majorBidi"/>
          <w:sz w:val="24"/>
          <w:szCs w:val="24"/>
        </w:rPr>
        <w:t xml:space="preserve"> “</w:t>
      </w:r>
      <w:r w:rsidR="00596ED7">
        <w:rPr>
          <w:rFonts w:asciiTheme="majorBidi" w:hAnsiTheme="majorBidi" w:cstheme="majorBidi"/>
          <w:sz w:val="24"/>
          <w:szCs w:val="24"/>
        </w:rPr>
        <w:t>q</w:t>
      </w:r>
      <w:r w:rsidRPr="00C812E7">
        <w:rPr>
          <w:rFonts w:asciiTheme="majorBidi" w:hAnsiTheme="majorBidi" w:cstheme="majorBidi"/>
          <w:sz w:val="24"/>
          <w:szCs w:val="24"/>
        </w:rPr>
        <w:t>ualitative” AND “women” AND “success” OR “women” AND “attainment” OR “</w:t>
      </w:r>
      <w:r w:rsidR="00596ED7">
        <w:rPr>
          <w:rFonts w:asciiTheme="majorBidi" w:hAnsiTheme="majorBidi" w:cstheme="majorBidi"/>
          <w:sz w:val="24"/>
          <w:szCs w:val="24"/>
        </w:rPr>
        <w:t>w</w:t>
      </w:r>
      <w:r w:rsidRPr="00C812E7">
        <w:rPr>
          <w:rFonts w:asciiTheme="majorBidi" w:hAnsiTheme="majorBidi" w:cstheme="majorBidi"/>
          <w:sz w:val="24"/>
          <w:szCs w:val="24"/>
        </w:rPr>
        <w:t xml:space="preserve">omen” AND “leadership” OR “women success” OR “women’s achievement”; SCOPUS: “women's success” OR </w:t>
      </w:r>
      <w:r w:rsidR="00AD22F2">
        <w:rPr>
          <w:rFonts w:asciiTheme="majorBidi" w:hAnsiTheme="majorBidi" w:cstheme="majorBidi"/>
          <w:sz w:val="24"/>
          <w:szCs w:val="24"/>
        </w:rPr>
        <w:t>“women” AND “career success” OR</w:t>
      </w:r>
      <w:r w:rsidR="007C3EEE">
        <w:rPr>
          <w:rFonts w:asciiTheme="majorBidi" w:hAnsiTheme="majorBidi" w:cstheme="majorBidi"/>
          <w:sz w:val="24"/>
          <w:szCs w:val="24"/>
        </w:rPr>
        <w:t xml:space="preserve"> “qualitative” AND “women” AND “success” OR</w:t>
      </w:r>
      <w:r w:rsidR="00AD22F2">
        <w:rPr>
          <w:rFonts w:asciiTheme="majorBidi" w:hAnsiTheme="majorBidi" w:cstheme="majorBidi"/>
          <w:sz w:val="24"/>
          <w:szCs w:val="24"/>
        </w:rPr>
        <w:t xml:space="preserve"> </w:t>
      </w:r>
      <w:r w:rsidRPr="00C812E7">
        <w:rPr>
          <w:rFonts w:asciiTheme="majorBidi" w:hAnsiTheme="majorBidi" w:cstheme="majorBidi"/>
          <w:sz w:val="24"/>
          <w:szCs w:val="24"/>
        </w:rPr>
        <w:t>“women” AND “attainment” OR “women” AND “achievement</w:t>
      </w:r>
      <w:proofErr w:type="gramStart"/>
      <w:r w:rsidRPr="00C812E7">
        <w:rPr>
          <w:rFonts w:asciiTheme="majorBidi" w:hAnsiTheme="majorBidi" w:cstheme="majorBidi"/>
          <w:sz w:val="24"/>
          <w:szCs w:val="24"/>
        </w:rPr>
        <w:t>”;  And</w:t>
      </w:r>
      <w:proofErr w:type="gramEnd"/>
      <w:r w:rsidRPr="00C812E7">
        <w:rPr>
          <w:rFonts w:asciiTheme="majorBidi" w:hAnsiTheme="majorBidi" w:cstheme="majorBidi"/>
          <w:sz w:val="24"/>
          <w:szCs w:val="24"/>
        </w:rPr>
        <w:t xml:space="preserve"> Google Scholar: “women's advancement” OR “women’s career development” OR </w:t>
      </w:r>
      <w:r w:rsidR="00AD22F2">
        <w:rPr>
          <w:rFonts w:asciiTheme="majorBidi" w:hAnsiTheme="majorBidi" w:cstheme="majorBidi"/>
          <w:sz w:val="24"/>
          <w:szCs w:val="24"/>
        </w:rPr>
        <w:t xml:space="preserve">“women’s career success” OR </w:t>
      </w:r>
      <w:r w:rsidR="007C3EEE">
        <w:rPr>
          <w:rFonts w:asciiTheme="majorBidi" w:hAnsiTheme="majorBidi" w:cstheme="majorBidi"/>
          <w:sz w:val="24"/>
          <w:szCs w:val="24"/>
        </w:rPr>
        <w:t xml:space="preserve">“qualitative” AND “women’s success” OR </w:t>
      </w:r>
      <w:r w:rsidRPr="00C812E7">
        <w:rPr>
          <w:rFonts w:asciiTheme="majorBidi" w:hAnsiTheme="majorBidi" w:cstheme="majorBidi"/>
          <w:sz w:val="24"/>
          <w:szCs w:val="24"/>
        </w:rPr>
        <w:t>“women managers” OR “women achievements” OR “women achievers” OR “women's empowerment” AND “success” OR “women” AND “attainment” OR “successful women” OR “definition of women's success”.</w:t>
      </w:r>
    </w:p>
    <w:p w14:paraId="1B9CA80B" w14:textId="77777777" w:rsidR="00147867" w:rsidRPr="00C812E7" w:rsidRDefault="00147867" w:rsidP="0014451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0A6F8B4" w14:textId="77777777" w:rsidR="00147867" w:rsidRPr="00C812E7" w:rsidRDefault="00147867" w:rsidP="0014451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sectPr w:rsidR="00147867" w:rsidRPr="00C812E7" w:rsidSect="00AB3B26">
      <w:headerReference w:type="default" r:id="rId7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F8E39" w14:textId="77777777" w:rsidR="0024296B" w:rsidRDefault="0024296B" w:rsidP="00B96BBF">
      <w:pPr>
        <w:spacing w:after="0" w:line="240" w:lineRule="auto"/>
      </w:pPr>
      <w:r>
        <w:separator/>
      </w:r>
    </w:p>
  </w:endnote>
  <w:endnote w:type="continuationSeparator" w:id="0">
    <w:p w14:paraId="5DCC0A5B" w14:textId="77777777" w:rsidR="0024296B" w:rsidRDefault="0024296B" w:rsidP="00B96B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EC291" w14:textId="77777777" w:rsidR="0024296B" w:rsidRDefault="0024296B" w:rsidP="00B96BBF">
      <w:pPr>
        <w:spacing w:after="0" w:line="240" w:lineRule="auto"/>
      </w:pPr>
      <w:r>
        <w:separator/>
      </w:r>
    </w:p>
  </w:footnote>
  <w:footnote w:type="continuationSeparator" w:id="0">
    <w:p w14:paraId="54F8FC3E" w14:textId="77777777" w:rsidR="0024296B" w:rsidRDefault="0024296B" w:rsidP="00B96B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90435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6B0D37" w14:textId="176B35F7" w:rsidR="00A73C64" w:rsidRDefault="00A73C64">
        <w:pPr>
          <w:pStyle w:val="Header"/>
          <w:jc w:val="right"/>
        </w:pPr>
        <w:r w:rsidRPr="00610364">
          <w:rPr>
            <w:color w:val="auto"/>
          </w:rPr>
          <w:fldChar w:fldCharType="begin"/>
        </w:r>
        <w:r w:rsidRPr="00610364">
          <w:rPr>
            <w:color w:val="auto"/>
          </w:rPr>
          <w:instrText xml:space="preserve"> PAGE   \* MERGEFORMAT </w:instrText>
        </w:r>
        <w:r w:rsidRPr="00610364">
          <w:rPr>
            <w:color w:val="auto"/>
          </w:rPr>
          <w:fldChar w:fldCharType="separate"/>
        </w:r>
        <w:r>
          <w:rPr>
            <w:noProof/>
            <w:color w:val="auto"/>
          </w:rPr>
          <w:t>50</w:t>
        </w:r>
        <w:r w:rsidRPr="00610364">
          <w:rPr>
            <w:noProof/>
            <w:color w:val="auto"/>
          </w:rPr>
          <w:fldChar w:fldCharType="end"/>
        </w:r>
      </w:p>
    </w:sdtContent>
  </w:sdt>
  <w:p w14:paraId="46E6A18B" w14:textId="77777777" w:rsidR="00A73C64" w:rsidRPr="0086037E" w:rsidRDefault="00A73C64" w:rsidP="00D87631">
    <w:pPr>
      <w:pStyle w:val="Header"/>
      <w:rPr>
        <w:color w:val="auto"/>
      </w:rPr>
    </w:pPr>
    <w:r w:rsidRPr="0086037E">
      <w:rPr>
        <w:color w:val="auto"/>
      </w:rPr>
      <w:t>HOW WOMEN DEFINE SUCCES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Y2MzM2MzA2s7RQ0lEKTi0uzszPAykwrAUACM7NnSwAAAA="/>
  </w:docVars>
  <w:rsids>
    <w:rsidRoot w:val="00902A98"/>
    <w:rsid w:val="0000016D"/>
    <w:rsid w:val="000003D7"/>
    <w:rsid w:val="00000507"/>
    <w:rsid w:val="000009F4"/>
    <w:rsid w:val="00000CBF"/>
    <w:rsid w:val="00001094"/>
    <w:rsid w:val="0000160E"/>
    <w:rsid w:val="00001BBF"/>
    <w:rsid w:val="00002ACD"/>
    <w:rsid w:val="00003F7F"/>
    <w:rsid w:val="000042A4"/>
    <w:rsid w:val="000042AD"/>
    <w:rsid w:val="000042EE"/>
    <w:rsid w:val="000043C8"/>
    <w:rsid w:val="0000457E"/>
    <w:rsid w:val="0000542B"/>
    <w:rsid w:val="00005BF3"/>
    <w:rsid w:val="00005F59"/>
    <w:rsid w:val="00006211"/>
    <w:rsid w:val="0000641D"/>
    <w:rsid w:val="0000682A"/>
    <w:rsid w:val="00007394"/>
    <w:rsid w:val="000076D0"/>
    <w:rsid w:val="0001076E"/>
    <w:rsid w:val="00010B62"/>
    <w:rsid w:val="000119C3"/>
    <w:rsid w:val="00011E26"/>
    <w:rsid w:val="000120D4"/>
    <w:rsid w:val="0001246E"/>
    <w:rsid w:val="00012727"/>
    <w:rsid w:val="00012F97"/>
    <w:rsid w:val="00013696"/>
    <w:rsid w:val="00013C53"/>
    <w:rsid w:val="00014430"/>
    <w:rsid w:val="00014536"/>
    <w:rsid w:val="00014B9B"/>
    <w:rsid w:val="00015313"/>
    <w:rsid w:val="0001581D"/>
    <w:rsid w:val="0001598A"/>
    <w:rsid w:val="00015BC0"/>
    <w:rsid w:val="00015CA4"/>
    <w:rsid w:val="00015CE7"/>
    <w:rsid w:val="00016465"/>
    <w:rsid w:val="00017456"/>
    <w:rsid w:val="00017D10"/>
    <w:rsid w:val="00017FB7"/>
    <w:rsid w:val="0002045C"/>
    <w:rsid w:val="000205B3"/>
    <w:rsid w:val="00020B2D"/>
    <w:rsid w:val="00021676"/>
    <w:rsid w:val="00023260"/>
    <w:rsid w:val="00024366"/>
    <w:rsid w:val="00024D10"/>
    <w:rsid w:val="00024D30"/>
    <w:rsid w:val="00025390"/>
    <w:rsid w:val="00025725"/>
    <w:rsid w:val="0002572C"/>
    <w:rsid w:val="00025814"/>
    <w:rsid w:val="00025CBB"/>
    <w:rsid w:val="000275EC"/>
    <w:rsid w:val="00027F4E"/>
    <w:rsid w:val="00030095"/>
    <w:rsid w:val="00030F40"/>
    <w:rsid w:val="000316EE"/>
    <w:rsid w:val="00031D01"/>
    <w:rsid w:val="00031D7C"/>
    <w:rsid w:val="00032151"/>
    <w:rsid w:val="0003293C"/>
    <w:rsid w:val="00032BE9"/>
    <w:rsid w:val="00033758"/>
    <w:rsid w:val="0003393E"/>
    <w:rsid w:val="0003396A"/>
    <w:rsid w:val="00033973"/>
    <w:rsid w:val="00033AF0"/>
    <w:rsid w:val="00033B18"/>
    <w:rsid w:val="00034668"/>
    <w:rsid w:val="0003483F"/>
    <w:rsid w:val="00034E54"/>
    <w:rsid w:val="000355BF"/>
    <w:rsid w:val="00035AE2"/>
    <w:rsid w:val="00035D75"/>
    <w:rsid w:val="00035ECC"/>
    <w:rsid w:val="00035ED1"/>
    <w:rsid w:val="00036227"/>
    <w:rsid w:val="000362F7"/>
    <w:rsid w:val="000363DC"/>
    <w:rsid w:val="00036420"/>
    <w:rsid w:val="0003685D"/>
    <w:rsid w:val="000372C7"/>
    <w:rsid w:val="00037D22"/>
    <w:rsid w:val="00037EA3"/>
    <w:rsid w:val="00040040"/>
    <w:rsid w:val="00040351"/>
    <w:rsid w:val="000412CB"/>
    <w:rsid w:val="0004176E"/>
    <w:rsid w:val="00041910"/>
    <w:rsid w:val="00042712"/>
    <w:rsid w:val="0004271B"/>
    <w:rsid w:val="00042E8B"/>
    <w:rsid w:val="000437AF"/>
    <w:rsid w:val="000437D2"/>
    <w:rsid w:val="000438D2"/>
    <w:rsid w:val="00043C37"/>
    <w:rsid w:val="00044087"/>
    <w:rsid w:val="00044226"/>
    <w:rsid w:val="0004424D"/>
    <w:rsid w:val="0004436E"/>
    <w:rsid w:val="000447D5"/>
    <w:rsid w:val="00045810"/>
    <w:rsid w:val="00045F0A"/>
    <w:rsid w:val="00047273"/>
    <w:rsid w:val="000472BE"/>
    <w:rsid w:val="00047D9B"/>
    <w:rsid w:val="0005067D"/>
    <w:rsid w:val="00050F0E"/>
    <w:rsid w:val="0005219A"/>
    <w:rsid w:val="00052567"/>
    <w:rsid w:val="00052681"/>
    <w:rsid w:val="000532DA"/>
    <w:rsid w:val="00053536"/>
    <w:rsid w:val="00053DD8"/>
    <w:rsid w:val="000543AB"/>
    <w:rsid w:val="00054492"/>
    <w:rsid w:val="0005466A"/>
    <w:rsid w:val="0005473E"/>
    <w:rsid w:val="00054D33"/>
    <w:rsid w:val="00054FD6"/>
    <w:rsid w:val="000559D3"/>
    <w:rsid w:val="00055CB4"/>
    <w:rsid w:val="00055E6E"/>
    <w:rsid w:val="0005652D"/>
    <w:rsid w:val="000569EC"/>
    <w:rsid w:val="00056BDB"/>
    <w:rsid w:val="00056FBE"/>
    <w:rsid w:val="000579FE"/>
    <w:rsid w:val="00057AE3"/>
    <w:rsid w:val="00057DA7"/>
    <w:rsid w:val="00061210"/>
    <w:rsid w:val="00061C02"/>
    <w:rsid w:val="00061D41"/>
    <w:rsid w:val="00061ED9"/>
    <w:rsid w:val="00061EDE"/>
    <w:rsid w:val="00061F44"/>
    <w:rsid w:val="00062483"/>
    <w:rsid w:val="00062628"/>
    <w:rsid w:val="00062A94"/>
    <w:rsid w:val="000637F9"/>
    <w:rsid w:val="00064F4F"/>
    <w:rsid w:val="00065090"/>
    <w:rsid w:val="00065A2D"/>
    <w:rsid w:val="000660C4"/>
    <w:rsid w:val="000662DB"/>
    <w:rsid w:val="00066594"/>
    <w:rsid w:val="000668E4"/>
    <w:rsid w:val="0006723C"/>
    <w:rsid w:val="0006753C"/>
    <w:rsid w:val="000677D0"/>
    <w:rsid w:val="00067924"/>
    <w:rsid w:val="00067BFB"/>
    <w:rsid w:val="00070137"/>
    <w:rsid w:val="000701B4"/>
    <w:rsid w:val="0007064E"/>
    <w:rsid w:val="0007086B"/>
    <w:rsid w:val="000709E9"/>
    <w:rsid w:val="00070F32"/>
    <w:rsid w:val="00070F47"/>
    <w:rsid w:val="00071067"/>
    <w:rsid w:val="00071199"/>
    <w:rsid w:val="00071BF5"/>
    <w:rsid w:val="00072019"/>
    <w:rsid w:val="000720A1"/>
    <w:rsid w:val="00072229"/>
    <w:rsid w:val="0007316B"/>
    <w:rsid w:val="00073579"/>
    <w:rsid w:val="0007359A"/>
    <w:rsid w:val="000736DE"/>
    <w:rsid w:val="00073885"/>
    <w:rsid w:val="00073A7D"/>
    <w:rsid w:val="00073AF8"/>
    <w:rsid w:val="00073CF7"/>
    <w:rsid w:val="00073DDF"/>
    <w:rsid w:val="00074A67"/>
    <w:rsid w:val="00074A6F"/>
    <w:rsid w:val="00074FC3"/>
    <w:rsid w:val="00076DA0"/>
    <w:rsid w:val="000777FE"/>
    <w:rsid w:val="0007788A"/>
    <w:rsid w:val="000779DC"/>
    <w:rsid w:val="0008026D"/>
    <w:rsid w:val="00080819"/>
    <w:rsid w:val="0008132D"/>
    <w:rsid w:val="000816B7"/>
    <w:rsid w:val="00082040"/>
    <w:rsid w:val="000821FB"/>
    <w:rsid w:val="00082E5B"/>
    <w:rsid w:val="00083434"/>
    <w:rsid w:val="000839A0"/>
    <w:rsid w:val="00084914"/>
    <w:rsid w:val="00084BB8"/>
    <w:rsid w:val="00085593"/>
    <w:rsid w:val="000856F2"/>
    <w:rsid w:val="00085AF6"/>
    <w:rsid w:val="000860DF"/>
    <w:rsid w:val="0008651D"/>
    <w:rsid w:val="000870C0"/>
    <w:rsid w:val="0008781C"/>
    <w:rsid w:val="0009089A"/>
    <w:rsid w:val="00090B23"/>
    <w:rsid w:val="000916B0"/>
    <w:rsid w:val="00092064"/>
    <w:rsid w:val="00092332"/>
    <w:rsid w:val="00092B8F"/>
    <w:rsid w:val="000935CD"/>
    <w:rsid w:val="000937F7"/>
    <w:rsid w:val="000938F2"/>
    <w:rsid w:val="00093D10"/>
    <w:rsid w:val="000946E6"/>
    <w:rsid w:val="000947AE"/>
    <w:rsid w:val="000959CF"/>
    <w:rsid w:val="00095E64"/>
    <w:rsid w:val="00095FBD"/>
    <w:rsid w:val="00096BE2"/>
    <w:rsid w:val="000A05F6"/>
    <w:rsid w:val="000A060E"/>
    <w:rsid w:val="000A19F7"/>
    <w:rsid w:val="000A209F"/>
    <w:rsid w:val="000A239B"/>
    <w:rsid w:val="000A2472"/>
    <w:rsid w:val="000A2690"/>
    <w:rsid w:val="000A2B96"/>
    <w:rsid w:val="000A3515"/>
    <w:rsid w:val="000A3BA3"/>
    <w:rsid w:val="000A4569"/>
    <w:rsid w:val="000A49D8"/>
    <w:rsid w:val="000A4D5A"/>
    <w:rsid w:val="000A5544"/>
    <w:rsid w:val="000A5BF9"/>
    <w:rsid w:val="000A5FB1"/>
    <w:rsid w:val="000A71C8"/>
    <w:rsid w:val="000A720C"/>
    <w:rsid w:val="000A721D"/>
    <w:rsid w:val="000A747D"/>
    <w:rsid w:val="000A75D1"/>
    <w:rsid w:val="000A7615"/>
    <w:rsid w:val="000A7DD0"/>
    <w:rsid w:val="000B0095"/>
    <w:rsid w:val="000B019C"/>
    <w:rsid w:val="000B0853"/>
    <w:rsid w:val="000B0979"/>
    <w:rsid w:val="000B0EF6"/>
    <w:rsid w:val="000B1629"/>
    <w:rsid w:val="000B2C30"/>
    <w:rsid w:val="000B2EB0"/>
    <w:rsid w:val="000B2FCF"/>
    <w:rsid w:val="000B3866"/>
    <w:rsid w:val="000B43CE"/>
    <w:rsid w:val="000B45C0"/>
    <w:rsid w:val="000B4B5C"/>
    <w:rsid w:val="000B4DCE"/>
    <w:rsid w:val="000B57CD"/>
    <w:rsid w:val="000B5C0F"/>
    <w:rsid w:val="000B5CAC"/>
    <w:rsid w:val="000B5DAB"/>
    <w:rsid w:val="000B726E"/>
    <w:rsid w:val="000B7624"/>
    <w:rsid w:val="000B76BF"/>
    <w:rsid w:val="000B7A70"/>
    <w:rsid w:val="000B7B94"/>
    <w:rsid w:val="000B7DB0"/>
    <w:rsid w:val="000B7F05"/>
    <w:rsid w:val="000C1AE3"/>
    <w:rsid w:val="000C2BBC"/>
    <w:rsid w:val="000C490D"/>
    <w:rsid w:val="000C6406"/>
    <w:rsid w:val="000C641A"/>
    <w:rsid w:val="000C6611"/>
    <w:rsid w:val="000C6D49"/>
    <w:rsid w:val="000C6D8C"/>
    <w:rsid w:val="000C7335"/>
    <w:rsid w:val="000C74D3"/>
    <w:rsid w:val="000C7E94"/>
    <w:rsid w:val="000D0061"/>
    <w:rsid w:val="000D0106"/>
    <w:rsid w:val="000D031D"/>
    <w:rsid w:val="000D0810"/>
    <w:rsid w:val="000D0A39"/>
    <w:rsid w:val="000D0EA6"/>
    <w:rsid w:val="000D188B"/>
    <w:rsid w:val="000D23CC"/>
    <w:rsid w:val="000D2EFA"/>
    <w:rsid w:val="000D36DF"/>
    <w:rsid w:val="000D3F4F"/>
    <w:rsid w:val="000D48E8"/>
    <w:rsid w:val="000D58A2"/>
    <w:rsid w:val="000D5B42"/>
    <w:rsid w:val="000D5B45"/>
    <w:rsid w:val="000D5F46"/>
    <w:rsid w:val="000D605D"/>
    <w:rsid w:val="000D673D"/>
    <w:rsid w:val="000D6AED"/>
    <w:rsid w:val="000D7723"/>
    <w:rsid w:val="000D77C1"/>
    <w:rsid w:val="000E00B3"/>
    <w:rsid w:val="000E01D7"/>
    <w:rsid w:val="000E024C"/>
    <w:rsid w:val="000E0954"/>
    <w:rsid w:val="000E09BE"/>
    <w:rsid w:val="000E0F9F"/>
    <w:rsid w:val="000E20DC"/>
    <w:rsid w:val="000E2226"/>
    <w:rsid w:val="000E401C"/>
    <w:rsid w:val="000E44D2"/>
    <w:rsid w:val="000E4AD9"/>
    <w:rsid w:val="000E4E17"/>
    <w:rsid w:val="000E503A"/>
    <w:rsid w:val="000E68A6"/>
    <w:rsid w:val="000E69C2"/>
    <w:rsid w:val="000E70BD"/>
    <w:rsid w:val="000E70D6"/>
    <w:rsid w:val="000E746E"/>
    <w:rsid w:val="000E7B85"/>
    <w:rsid w:val="000E7DF4"/>
    <w:rsid w:val="000E7E85"/>
    <w:rsid w:val="000F007D"/>
    <w:rsid w:val="000F0B0B"/>
    <w:rsid w:val="000F0E84"/>
    <w:rsid w:val="000F0E95"/>
    <w:rsid w:val="000F0F57"/>
    <w:rsid w:val="000F1E13"/>
    <w:rsid w:val="000F20EA"/>
    <w:rsid w:val="000F3004"/>
    <w:rsid w:val="000F37D6"/>
    <w:rsid w:val="000F48DD"/>
    <w:rsid w:val="000F4C4C"/>
    <w:rsid w:val="000F534C"/>
    <w:rsid w:val="000F59B4"/>
    <w:rsid w:val="000F5B7E"/>
    <w:rsid w:val="000F5FFA"/>
    <w:rsid w:val="000F680E"/>
    <w:rsid w:val="000F695C"/>
    <w:rsid w:val="000F6B8C"/>
    <w:rsid w:val="000F7103"/>
    <w:rsid w:val="000F75F5"/>
    <w:rsid w:val="000F76D1"/>
    <w:rsid w:val="000F77DE"/>
    <w:rsid w:val="000F7B6A"/>
    <w:rsid w:val="000F7C06"/>
    <w:rsid w:val="00100047"/>
    <w:rsid w:val="0010052C"/>
    <w:rsid w:val="001011C8"/>
    <w:rsid w:val="00101463"/>
    <w:rsid w:val="001016D1"/>
    <w:rsid w:val="0010216A"/>
    <w:rsid w:val="00102B61"/>
    <w:rsid w:val="001042CD"/>
    <w:rsid w:val="001044B0"/>
    <w:rsid w:val="00104AB7"/>
    <w:rsid w:val="00104C31"/>
    <w:rsid w:val="00105576"/>
    <w:rsid w:val="00105AD8"/>
    <w:rsid w:val="00105AF8"/>
    <w:rsid w:val="0010698F"/>
    <w:rsid w:val="00106E0B"/>
    <w:rsid w:val="00106E41"/>
    <w:rsid w:val="00106FF6"/>
    <w:rsid w:val="001072A9"/>
    <w:rsid w:val="00110D94"/>
    <w:rsid w:val="001114D8"/>
    <w:rsid w:val="00111DC0"/>
    <w:rsid w:val="00111F16"/>
    <w:rsid w:val="0011346C"/>
    <w:rsid w:val="00113DDC"/>
    <w:rsid w:val="00114569"/>
    <w:rsid w:val="00114F26"/>
    <w:rsid w:val="0011526C"/>
    <w:rsid w:val="00115913"/>
    <w:rsid w:val="00115F34"/>
    <w:rsid w:val="001161E9"/>
    <w:rsid w:val="001161EA"/>
    <w:rsid w:val="001164EA"/>
    <w:rsid w:val="00116EC3"/>
    <w:rsid w:val="0011744B"/>
    <w:rsid w:val="0011753A"/>
    <w:rsid w:val="001179DE"/>
    <w:rsid w:val="00117A7F"/>
    <w:rsid w:val="00117C2A"/>
    <w:rsid w:val="0012021C"/>
    <w:rsid w:val="001204DB"/>
    <w:rsid w:val="00120689"/>
    <w:rsid w:val="00120FF0"/>
    <w:rsid w:val="00121BB6"/>
    <w:rsid w:val="00121F84"/>
    <w:rsid w:val="001226B9"/>
    <w:rsid w:val="00122F5A"/>
    <w:rsid w:val="00125032"/>
    <w:rsid w:val="001256C5"/>
    <w:rsid w:val="00125A4E"/>
    <w:rsid w:val="00125DF6"/>
    <w:rsid w:val="00125F26"/>
    <w:rsid w:val="00130465"/>
    <w:rsid w:val="00130B0F"/>
    <w:rsid w:val="00130BC5"/>
    <w:rsid w:val="001313C1"/>
    <w:rsid w:val="00131B1E"/>
    <w:rsid w:val="00132F8A"/>
    <w:rsid w:val="00134070"/>
    <w:rsid w:val="001347DA"/>
    <w:rsid w:val="00134CE6"/>
    <w:rsid w:val="00135614"/>
    <w:rsid w:val="00135DCA"/>
    <w:rsid w:val="0013681D"/>
    <w:rsid w:val="00136F4A"/>
    <w:rsid w:val="0013706E"/>
    <w:rsid w:val="001371ED"/>
    <w:rsid w:val="0013791E"/>
    <w:rsid w:val="00141A92"/>
    <w:rsid w:val="00141B47"/>
    <w:rsid w:val="001420C2"/>
    <w:rsid w:val="001427B1"/>
    <w:rsid w:val="001427D9"/>
    <w:rsid w:val="00142E84"/>
    <w:rsid w:val="0014379A"/>
    <w:rsid w:val="00143CAC"/>
    <w:rsid w:val="00144515"/>
    <w:rsid w:val="00144931"/>
    <w:rsid w:val="00144FF9"/>
    <w:rsid w:val="00145212"/>
    <w:rsid w:val="001454E8"/>
    <w:rsid w:val="00145647"/>
    <w:rsid w:val="001466EC"/>
    <w:rsid w:val="00146D4F"/>
    <w:rsid w:val="0014752E"/>
    <w:rsid w:val="0014754E"/>
    <w:rsid w:val="001476F9"/>
    <w:rsid w:val="00147867"/>
    <w:rsid w:val="00147C5E"/>
    <w:rsid w:val="00150BD3"/>
    <w:rsid w:val="00151734"/>
    <w:rsid w:val="00151F5A"/>
    <w:rsid w:val="001521F9"/>
    <w:rsid w:val="001537BA"/>
    <w:rsid w:val="00154A91"/>
    <w:rsid w:val="00155FE1"/>
    <w:rsid w:val="00156967"/>
    <w:rsid w:val="00156F36"/>
    <w:rsid w:val="001571E2"/>
    <w:rsid w:val="00157B6B"/>
    <w:rsid w:val="00157EC5"/>
    <w:rsid w:val="00160920"/>
    <w:rsid w:val="00160C7D"/>
    <w:rsid w:val="00160D04"/>
    <w:rsid w:val="00161401"/>
    <w:rsid w:val="001617CC"/>
    <w:rsid w:val="00161DC9"/>
    <w:rsid w:val="00161ED6"/>
    <w:rsid w:val="0016271A"/>
    <w:rsid w:val="0016273C"/>
    <w:rsid w:val="00163803"/>
    <w:rsid w:val="00163BC4"/>
    <w:rsid w:val="00163E42"/>
    <w:rsid w:val="00163F34"/>
    <w:rsid w:val="00163F99"/>
    <w:rsid w:val="0016442B"/>
    <w:rsid w:val="00164791"/>
    <w:rsid w:val="00164F06"/>
    <w:rsid w:val="0016590C"/>
    <w:rsid w:val="00165AC4"/>
    <w:rsid w:val="001663A5"/>
    <w:rsid w:val="00166FB7"/>
    <w:rsid w:val="00167239"/>
    <w:rsid w:val="001675D5"/>
    <w:rsid w:val="00167A1C"/>
    <w:rsid w:val="00167D79"/>
    <w:rsid w:val="00170113"/>
    <w:rsid w:val="00170425"/>
    <w:rsid w:val="0017098A"/>
    <w:rsid w:val="00171D58"/>
    <w:rsid w:val="00171FE1"/>
    <w:rsid w:val="001720D7"/>
    <w:rsid w:val="00173042"/>
    <w:rsid w:val="0017364C"/>
    <w:rsid w:val="00173895"/>
    <w:rsid w:val="001747F7"/>
    <w:rsid w:val="00175487"/>
    <w:rsid w:val="001759A0"/>
    <w:rsid w:val="0017672D"/>
    <w:rsid w:val="001767FB"/>
    <w:rsid w:val="0017770F"/>
    <w:rsid w:val="00177AC5"/>
    <w:rsid w:val="00177FDB"/>
    <w:rsid w:val="0018003E"/>
    <w:rsid w:val="001809A3"/>
    <w:rsid w:val="001814D6"/>
    <w:rsid w:val="00181884"/>
    <w:rsid w:val="00181C49"/>
    <w:rsid w:val="00181F03"/>
    <w:rsid w:val="001830AC"/>
    <w:rsid w:val="0018313B"/>
    <w:rsid w:val="001834E7"/>
    <w:rsid w:val="00183CF6"/>
    <w:rsid w:val="00184119"/>
    <w:rsid w:val="00184E63"/>
    <w:rsid w:val="00184EEB"/>
    <w:rsid w:val="0018500D"/>
    <w:rsid w:val="00185085"/>
    <w:rsid w:val="00185285"/>
    <w:rsid w:val="001852FF"/>
    <w:rsid w:val="0018561E"/>
    <w:rsid w:val="00186541"/>
    <w:rsid w:val="00186ED4"/>
    <w:rsid w:val="00187F9A"/>
    <w:rsid w:val="00190F9B"/>
    <w:rsid w:val="00191A9E"/>
    <w:rsid w:val="00192470"/>
    <w:rsid w:val="00192BD1"/>
    <w:rsid w:val="00193011"/>
    <w:rsid w:val="0019355A"/>
    <w:rsid w:val="001936A5"/>
    <w:rsid w:val="00193AB9"/>
    <w:rsid w:val="00193B3A"/>
    <w:rsid w:val="00193D5D"/>
    <w:rsid w:val="00194564"/>
    <w:rsid w:val="00194BC6"/>
    <w:rsid w:val="00194D7A"/>
    <w:rsid w:val="00194F73"/>
    <w:rsid w:val="0019517D"/>
    <w:rsid w:val="001951D1"/>
    <w:rsid w:val="00195FD8"/>
    <w:rsid w:val="001963D0"/>
    <w:rsid w:val="00196766"/>
    <w:rsid w:val="0019677B"/>
    <w:rsid w:val="00196E28"/>
    <w:rsid w:val="00197540"/>
    <w:rsid w:val="001979BF"/>
    <w:rsid w:val="00197E58"/>
    <w:rsid w:val="001A04A3"/>
    <w:rsid w:val="001A0E88"/>
    <w:rsid w:val="001A1B46"/>
    <w:rsid w:val="001A2431"/>
    <w:rsid w:val="001A37AE"/>
    <w:rsid w:val="001A3DAC"/>
    <w:rsid w:val="001A4627"/>
    <w:rsid w:val="001A46D3"/>
    <w:rsid w:val="001A4CD1"/>
    <w:rsid w:val="001A53A6"/>
    <w:rsid w:val="001A53CA"/>
    <w:rsid w:val="001A6018"/>
    <w:rsid w:val="001A76A0"/>
    <w:rsid w:val="001A7778"/>
    <w:rsid w:val="001A7BE5"/>
    <w:rsid w:val="001B01C7"/>
    <w:rsid w:val="001B0526"/>
    <w:rsid w:val="001B0C8C"/>
    <w:rsid w:val="001B1B68"/>
    <w:rsid w:val="001B1C05"/>
    <w:rsid w:val="001B24E5"/>
    <w:rsid w:val="001B25E3"/>
    <w:rsid w:val="001B28BA"/>
    <w:rsid w:val="001B2991"/>
    <w:rsid w:val="001B2C33"/>
    <w:rsid w:val="001B2E66"/>
    <w:rsid w:val="001B30BF"/>
    <w:rsid w:val="001B342F"/>
    <w:rsid w:val="001B3A7E"/>
    <w:rsid w:val="001B3C2A"/>
    <w:rsid w:val="001B3EA4"/>
    <w:rsid w:val="001B4637"/>
    <w:rsid w:val="001B47DD"/>
    <w:rsid w:val="001B4B0D"/>
    <w:rsid w:val="001B4DC7"/>
    <w:rsid w:val="001B5B62"/>
    <w:rsid w:val="001B5ED5"/>
    <w:rsid w:val="001B68AF"/>
    <w:rsid w:val="001B69D6"/>
    <w:rsid w:val="001B6BAE"/>
    <w:rsid w:val="001B6FA3"/>
    <w:rsid w:val="001B711E"/>
    <w:rsid w:val="001B77ED"/>
    <w:rsid w:val="001B7D89"/>
    <w:rsid w:val="001C05BA"/>
    <w:rsid w:val="001C1382"/>
    <w:rsid w:val="001C183B"/>
    <w:rsid w:val="001C1A7A"/>
    <w:rsid w:val="001C243C"/>
    <w:rsid w:val="001C3FF2"/>
    <w:rsid w:val="001C4023"/>
    <w:rsid w:val="001C4894"/>
    <w:rsid w:val="001C5CF2"/>
    <w:rsid w:val="001C6431"/>
    <w:rsid w:val="001C644E"/>
    <w:rsid w:val="001C66F9"/>
    <w:rsid w:val="001C67AD"/>
    <w:rsid w:val="001C6AEC"/>
    <w:rsid w:val="001C6BFD"/>
    <w:rsid w:val="001C744A"/>
    <w:rsid w:val="001D0ABC"/>
    <w:rsid w:val="001D129C"/>
    <w:rsid w:val="001D1506"/>
    <w:rsid w:val="001D2484"/>
    <w:rsid w:val="001D2570"/>
    <w:rsid w:val="001D2A14"/>
    <w:rsid w:val="001D3164"/>
    <w:rsid w:val="001D3C0B"/>
    <w:rsid w:val="001D3F2B"/>
    <w:rsid w:val="001D4714"/>
    <w:rsid w:val="001D4FB7"/>
    <w:rsid w:val="001D548B"/>
    <w:rsid w:val="001D5F04"/>
    <w:rsid w:val="001D6175"/>
    <w:rsid w:val="001D653F"/>
    <w:rsid w:val="001D6E41"/>
    <w:rsid w:val="001D723D"/>
    <w:rsid w:val="001D775C"/>
    <w:rsid w:val="001D7ED9"/>
    <w:rsid w:val="001D7FC3"/>
    <w:rsid w:val="001E0217"/>
    <w:rsid w:val="001E2847"/>
    <w:rsid w:val="001E2A9F"/>
    <w:rsid w:val="001E2C10"/>
    <w:rsid w:val="001E2CAE"/>
    <w:rsid w:val="001E2D52"/>
    <w:rsid w:val="001E3193"/>
    <w:rsid w:val="001E32D7"/>
    <w:rsid w:val="001E334D"/>
    <w:rsid w:val="001E3494"/>
    <w:rsid w:val="001E35C9"/>
    <w:rsid w:val="001E3A1A"/>
    <w:rsid w:val="001E4054"/>
    <w:rsid w:val="001E4596"/>
    <w:rsid w:val="001E4B17"/>
    <w:rsid w:val="001E5023"/>
    <w:rsid w:val="001E5062"/>
    <w:rsid w:val="001E5E87"/>
    <w:rsid w:val="001E691D"/>
    <w:rsid w:val="001E6BF8"/>
    <w:rsid w:val="001E7043"/>
    <w:rsid w:val="001E7125"/>
    <w:rsid w:val="001E7264"/>
    <w:rsid w:val="001E780E"/>
    <w:rsid w:val="001E7860"/>
    <w:rsid w:val="001E7D26"/>
    <w:rsid w:val="001E7E72"/>
    <w:rsid w:val="001F053E"/>
    <w:rsid w:val="001F0AFD"/>
    <w:rsid w:val="001F0BF2"/>
    <w:rsid w:val="001F0E01"/>
    <w:rsid w:val="001F16D5"/>
    <w:rsid w:val="001F175F"/>
    <w:rsid w:val="001F21B1"/>
    <w:rsid w:val="001F2B05"/>
    <w:rsid w:val="001F31B3"/>
    <w:rsid w:val="001F37A8"/>
    <w:rsid w:val="001F3E1F"/>
    <w:rsid w:val="001F40B2"/>
    <w:rsid w:val="001F427E"/>
    <w:rsid w:val="001F434F"/>
    <w:rsid w:val="001F4668"/>
    <w:rsid w:val="001F6828"/>
    <w:rsid w:val="001F68AC"/>
    <w:rsid w:val="001F6B99"/>
    <w:rsid w:val="001F6F68"/>
    <w:rsid w:val="001F7582"/>
    <w:rsid w:val="001F77B4"/>
    <w:rsid w:val="001F78F4"/>
    <w:rsid w:val="001F7E02"/>
    <w:rsid w:val="001F7F7C"/>
    <w:rsid w:val="0020061A"/>
    <w:rsid w:val="00200ADB"/>
    <w:rsid w:val="00200B0B"/>
    <w:rsid w:val="00200E8E"/>
    <w:rsid w:val="00201211"/>
    <w:rsid w:val="0020244C"/>
    <w:rsid w:val="00202827"/>
    <w:rsid w:val="00202D4B"/>
    <w:rsid w:val="002037B7"/>
    <w:rsid w:val="00203D29"/>
    <w:rsid w:val="002049F3"/>
    <w:rsid w:val="0020533C"/>
    <w:rsid w:val="00205B07"/>
    <w:rsid w:val="002060E4"/>
    <w:rsid w:val="0020641D"/>
    <w:rsid w:val="00206551"/>
    <w:rsid w:val="00206D60"/>
    <w:rsid w:val="0020731C"/>
    <w:rsid w:val="0020784C"/>
    <w:rsid w:val="00207B62"/>
    <w:rsid w:val="00207C05"/>
    <w:rsid w:val="00210119"/>
    <w:rsid w:val="00210EF0"/>
    <w:rsid w:val="0021162E"/>
    <w:rsid w:val="00211A44"/>
    <w:rsid w:val="00211F79"/>
    <w:rsid w:val="002128A4"/>
    <w:rsid w:val="002138AA"/>
    <w:rsid w:val="002138AB"/>
    <w:rsid w:val="0021430A"/>
    <w:rsid w:val="00214536"/>
    <w:rsid w:val="0021470E"/>
    <w:rsid w:val="00214DE1"/>
    <w:rsid w:val="00214EA7"/>
    <w:rsid w:val="00215E57"/>
    <w:rsid w:val="00216FF7"/>
    <w:rsid w:val="00220BAE"/>
    <w:rsid w:val="002220A8"/>
    <w:rsid w:val="00222925"/>
    <w:rsid w:val="00222C17"/>
    <w:rsid w:val="00222CF9"/>
    <w:rsid w:val="00223914"/>
    <w:rsid w:val="0022491E"/>
    <w:rsid w:val="00224EBC"/>
    <w:rsid w:val="00224F5D"/>
    <w:rsid w:val="002251F1"/>
    <w:rsid w:val="002254E6"/>
    <w:rsid w:val="00225CE2"/>
    <w:rsid w:val="002279EB"/>
    <w:rsid w:val="00227D8D"/>
    <w:rsid w:val="00227F75"/>
    <w:rsid w:val="00230685"/>
    <w:rsid w:val="00230F83"/>
    <w:rsid w:val="0023243B"/>
    <w:rsid w:val="002329A5"/>
    <w:rsid w:val="002329D6"/>
    <w:rsid w:val="00232BDB"/>
    <w:rsid w:val="00232F37"/>
    <w:rsid w:val="00233348"/>
    <w:rsid w:val="0023382D"/>
    <w:rsid w:val="002339F1"/>
    <w:rsid w:val="00234229"/>
    <w:rsid w:val="002342AB"/>
    <w:rsid w:val="00234539"/>
    <w:rsid w:val="00234AA6"/>
    <w:rsid w:val="00234B1F"/>
    <w:rsid w:val="00234F8E"/>
    <w:rsid w:val="0023501C"/>
    <w:rsid w:val="0023526F"/>
    <w:rsid w:val="00235520"/>
    <w:rsid w:val="002357B0"/>
    <w:rsid w:val="00236640"/>
    <w:rsid w:val="0023692D"/>
    <w:rsid w:val="00236C39"/>
    <w:rsid w:val="00236CD5"/>
    <w:rsid w:val="0023794E"/>
    <w:rsid w:val="00237A03"/>
    <w:rsid w:val="002401E5"/>
    <w:rsid w:val="00240898"/>
    <w:rsid w:val="002409AB"/>
    <w:rsid w:val="00240E30"/>
    <w:rsid w:val="00241501"/>
    <w:rsid w:val="00241927"/>
    <w:rsid w:val="00241D1D"/>
    <w:rsid w:val="00241E69"/>
    <w:rsid w:val="00242364"/>
    <w:rsid w:val="0024296B"/>
    <w:rsid w:val="0024308C"/>
    <w:rsid w:val="00243250"/>
    <w:rsid w:val="00244538"/>
    <w:rsid w:val="00244B4C"/>
    <w:rsid w:val="00244BE9"/>
    <w:rsid w:val="00244E94"/>
    <w:rsid w:val="00245793"/>
    <w:rsid w:val="002460F0"/>
    <w:rsid w:val="0024627B"/>
    <w:rsid w:val="0024662F"/>
    <w:rsid w:val="00246F2F"/>
    <w:rsid w:val="00247021"/>
    <w:rsid w:val="00247062"/>
    <w:rsid w:val="00247AA4"/>
    <w:rsid w:val="00247AD9"/>
    <w:rsid w:val="00247C15"/>
    <w:rsid w:val="00247FCA"/>
    <w:rsid w:val="0025091F"/>
    <w:rsid w:val="00250A5A"/>
    <w:rsid w:val="00250CA7"/>
    <w:rsid w:val="00250E75"/>
    <w:rsid w:val="002513D2"/>
    <w:rsid w:val="00251D1C"/>
    <w:rsid w:val="00251D6D"/>
    <w:rsid w:val="002523B2"/>
    <w:rsid w:val="00252690"/>
    <w:rsid w:val="00252AE2"/>
    <w:rsid w:val="00252EBA"/>
    <w:rsid w:val="00253B7E"/>
    <w:rsid w:val="00253B82"/>
    <w:rsid w:val="00253BAB"/>
    <w:rsid w:val="00253F8C"/>
    <w:rsid w:val="00254C63"/>
    <w:rsid w:val="00254D97"/>
    <w:rsid w:val="00256463"/>
    <w:rsid w:val="00256DBE"/>
    <w:rsid w:val="00256FBC"/>
    <w:rsid w:val="00257938"/>
    <w:rsid w:val="00257C0D"/>
    <w:rsid w:val="002601D3"/>
    <w:rsid w:val="00260883"/>
    <w:rsid w:val="00260C6A"/>
    <w:rsid w:val="00260C8B"/>
    <w:rsid w:val="00260E98"/>
    <w:rsid w:val="0026104B"/>
    <w:rsid w:val="0026147D"/>
    <w:rsid w:val="00262000"/>
    <w:rsid w:val="0026227D"/>
    <w:rsid w:val="002623EB"/>
    <w:rsid w:val="00262872"/>
    <w:rsid w:val="0026290C"/>
    <w:rsid w:val="00262C58"/>
    <w:rsid w:val="00262FD5"/>
    <w:rsid w:val="00263825"/>
    <w:rsid w:val="00263B67"/>
    <w:rsid w:val="00263B9B"/>
    <w:rsid w:val="00263C99"/>
    <w:rsid w:val="00264224"/>
    <w:rsid w:val="00264ED9"/>
    <w:rsid w:val="002651C6"/>
    <w:rsid w:val="0026575C"/>
    <w:rsid w:val="002657FC"/>
    <w:rsid w:val="00265A4B"/>
    <w:rsid w:val="00266358"/>
    <w:rsid w:val="002669FF"/>
    <w:rsid w:val="0027026A"/>
    <w:rsid w:val="00271C6B"/>
    <w:rsid w:val="00272505"/>
    <w:rsid w:val="002725F2"/>
    <w:rsid w:val="002726CE"/>
    <w:rsid w:val="00272775"/>
    <w:rsid w:val="00272925"/>
    <w:rsid w:val="00272BF9"/>
    <w:rsid w:val="00272F3E"/>
    <w:rsid w:val="002734C3"/>
    <w:rsid w:val="00273E2E"/>
    <w:rsid w:val="0027489E"/>
    <w:rsid w:val="002749B2"/>
    <w:rsid w:val="0027502B"/>
    <w:rsid w:val="00275B10"/>
    <w:rsid w:val="00275F68"/>
    <w:rsid w:val="00276275"/>
    <w:rsid w:val="002767E2"/>
    <w:rsid w:val="00277592"/>
    <w:rsid w:val="002805FC"/>
    <w:rsid w:val="002807C6"/>
    <w:rsid w:val="00280F17"/>
    <w:rsid w:val="00281138"/>
    <w:rsid w:val="002812DD"/>
    <w:rsid w:val="00281BD7"/>
    <w:rsid w:val="0028241C"/>
    <w:rsid w:val="00283249"/>
    <w:rsid w:val="002838B7"/>
    <w:rsid w:val="00283F5E"/>
    <w:rsid w:val="002848CB"/>
    <w:rsid w:val="00284F06"/>
    <w:rsid w:val="002853EF"/>
    <w:rsid w:val="0028572C"/>
    <w:rsid w:val="00285C66"/>
    <w:rsid w:val="00286109"/>
    <w:rsid w:val="00286110"/>
    <w:rsid w:val="0028639A"/>
    <w:rsid w:val="00286A01"/>
    <w:rsid w:val="00287053"/>
    <w:rsid w:val="0028711D"/>
    <w:rsid w:val="00287589"/>
    <w:rsid w:val="00287ABB"/>
    <w:rsid w:val="0029050A"/>
    <w:rsid w:val="00290534"/>
    <w:rsid w:val="002906F9"/>
    <w:rsid w:val="00290CAA"/>
    <w:rsid w:val="00291135"/>
    <w:rsid w:val="002912D2"/>
    <w:rsid w:val="002915B0"/>
    <w:rsid w:val="00291765"/>
    <w:rsid w:val="00291F20"/>
    <w:rsid w:val="0029210D"/>
    <w:rsid w:val="00292C1E"/>
    <w:rsid w:val="002948B1"/>
    <w:rsid w:val="00295ABB"/>
    <w:rsid w:val="00295B7E"/>
    <w:rsid w:val="00295F81"/>
    <w:rsid w:val="0029639B"/>
    <w:rsid w:val="00296A3A"/>
    <w:rsid w:val="00296BC3"/>
    <w:rsid w:val="0029764E"/>
    <w:rsid w:val="00297F26"/>
    <w:rsid w:val="002A0731"/>
    <w:rsid w:val="002A0D88"/>
    <w:rsid w:val="002A1079"/>
    <w:rsid w:val="002A1B40"/>
    <w:rsid w:val="002A2E75"/>
    <w:rsid w:val="002A2E94"/>
    <w:rsid w:val="002A2F99"/>
    <w:rsid w:val="002A365E"/>
    <w:rsid w:val="002A40E1"/>
    <w:rsid w:val="002A468D"/>
    <w:rsid w:val="002A4802"/>
    <w:rsid w:val="002A490C"/>
    <w:rsid w:val="002A4972"/>
    <w:rsid w:val="002A4C5C"/>
    <w:rsid w:val="002A4E86"/>
    <w:rsid w:val="002A556F"/>
    <w:rsid w:val="002A571C"/>
    <w:rsid w:val="002A6CB4"/>
    <w:rsid w:val="002A7C0F"/>
    <w:rsid w:val="002A7D2A"/>
    <w:rsid w:val="002B1016"/>
    <w:rsid w:val="002B1964"/>
    <w:rsid w:val="002B1AD1"/>
    <w:rsid w:val="002B217E"/>
    <w:rsid w:val="002B3A70"/>
    <w:rsid w:val="002B454B"/>
    <w:rsid w:val="002B459A"/>
    <w:rsid w:val="002B51EB"/>
    <w:rsid w:val="002B597A"/>
    <w:rsid w:val="002B5B4A"/>
    <w:rsid w:val="002B5CCE"/>
    <w:rsid w:val="002B6B4F"/>
    <w:rsid w:val="002B7238"/>
    <w:rsid w:val="002B73D9"/>
    <w:rsid w:val="002B744E"/>
    <w:rsid w:val="002B7B34"/>
    <w:rsid w:val="002B7E76"/>
    <w:rsid w:val="002B7FA7"/>
    <w:rsid w:val="002C018D"/>
    <w:rsid w:val="002C0489"/>
    <w:rsid w:val="002C05D5"/>
    <w:rsid w:val="002C097C"/>
    <w:rsid w:val="002C09EA"/>
    <w:rsid w:val="002C21A7"/>
    <w:rsid w:val="002C23C6"/>
    <w:rsid w:val="002C270E"/>
    <w:rsid w:val="002C2BC3"/>
    <w:rsid w:val="002C2DD6"/>
    <w:rsid w:val="002C2F79"/>
    <w:rsid w:val="002C2FCF"/>
    <w:rsid w:val="002C32F1"/>
    <w:rsid w:val="002C35BF"/>
    <w:rsid w:val="002C3B77"/>
    <w:rsid w:val="002C3D98"/>
    <w:rsid w:val="002C3E09"/>
    <w:rsid w:val="002C5530"/>
    <w:rsid w:val="002C63D3"/>
    <w:rsid w:val="002D0208"/>
    <w:rsid w:val="002D0434"/>
    <w:rsid w:val="002D0498"/>
    <w:rsid w:val="002D0A67"/>
    <w:rsid w:val="002D113E"/>
    <w:rsid w:val="002D193F"/>
    <w:rsid w:val="002D197E"/>
    <w:rsid w:val="002D1D25"/>
    <w:rsid w:val="002D30D2"/>
    <w:rsid w:val="002D3130"/>
    <w:rsid w:val="002D326A"/>
    <w:rsid w:val="002D4200"/>
    <w:rsid w:val="002D4B9A"/>
    <w:rsid w:val="002D5749"/>
    <w:rsid w:val="002D5DF2"/>
    <w:rsid w:val="002D6213"/>
    <w:rsid w:val="002D6391"/>
    <w:rsid w:val="002D644A"/>
    <w:rsid w:val="002D7ACD"/>
    <w:rsid w:val="002D7C8E"/>
    <w:rsid w:val="002E0A0B"/>
    <w:rsid w:val="002E0BE5"/>
    <w:rsid w:val="002E1ED7"/>
    <w:rsid w:val="002E2807"/>
    <w:rsid w:val="002E29BC"/>
    <w:rsid w:val="002E2D0E"/>
    <w:rsid w:val="002E2D56"/>
    <w:rsid w:val="002E349C"/>
    <w:rsid w:val="002E3B36"/>
    <w:rsid w:val="002E4155"/>
    <w:rsid w:val="002E41B3"/>
    <w:rsid w:val="002E440A"/>
    <w:rsid w:val="002E44F5"/>
    <w:rsid w:val="002E51CF"/>
    <w:rsid w:val="002E5A29"/>
    <w:rsid w:val="002E5A9A"/>
    <w:rsid w:val="002E5D09"/>
    <w:rsid w:val="002E5E16"/>
    <w:rsid w:val="002E63FB"/>
    <w:rsid w:val="002E686B"/>
    <w:rsid w:val="002E68D7"/>
    <w:rsid w:val="002E6DA9"/>
    <w:rsid w:val="002E7CAA"/>
    <w:rsid w:val="002F0224"/>
    <w:rsid w:val="002F08F6"/>
    <w:rsid w:val="002F1715"/>
    <w:rsid w:val="002F17EC"/>
    <w:rsid w:val="002F1CD2"/>
    <w:rsid w:val="002F1D11"/>
    <w:rsid w:val="002F2281"/>
    <w:rsid w:val="002F2AC9"/>
    <w:rsid w:val="002F2B3E"/>
    <w:rsid w:val="002F334E"/>
    <w:rsid w:val="002F3AF0"/>
    <w:rsid w:val="002F3C54"/>
    <w:rsid w:val="002F3D82"/>
    <w:rsid w:val="002F3FBC"/>
    <w:rsid w:val="002F495A"/>
    <w:rsid w:val="002F5376"/>
    <w:rsid w:val="002F53B3"/>
    <w:rsid w:val="002F57C5"/>
    <w:rsid w:val="002F5B2C"/>
    <w:rsid w:val="002F5DE2"/>
    <w:rsid w:val="002F7127"/>
    <w:rsid w:val="002F73B4"/>
    <w:rsid w:val="002F7B63"/>
    <w:rsid w:val="00300DB1"/>
    <w:rsid w:val="0030146C"/>
    <w:rsid w:val="003017F1"/>
    <w:rsid w:val="00301A91"/>
    <w:rsid w:val="00301FCE"/>
    <w:rsid w:val="00302787"/>
    <w:rsid w:val="00302B88"/>
    <w:rsid w:val="00302EAB"/>
    <w:rsid w:val="003040D0"/>
    <w:rsid w:val="00304238"/>
    <w:rsid w:val="00304640"/>
    <w:rsid w:val="00304E8F"/>
    <w:rsid w:val="003052D0"/>
    <w:rsid w:val="00305548"/>
    <w:rsid w:val="003057E1"/>
    <w:rsid w:val="003064E5"/>
    <w:rsid w:val="00306FF0"/>
    <w:rsid w:val="00310BF3"/>
    <w:rsid w:val="00311EB7"/>
    <w:rsid w:val="00312150"/>
    <w:rsid w:val="0031265C"/>
    <w:rsid w:val="003128AB"/>
    <w:rsid w:val="00312D9D"/>
    <w:rsid w:val="003130BF"/>
    <w:rsid w:val="003137D6"/>
    <w:rsid w:val="00313BDB"/>
    <w:rsid w:val="00314D66"/>
    <w:rsid w:val="00314E2E"/>
    <w:rsid w:val="00314ED9"/>
    <w:rsid w:val="00314F3F"/>
    <w:rsid w:val="00315158"/>
    <w:rsid w:val="003157E5"/>
    <w:rsid w:val="00315AF4"/>
    <w:rsid w:val="00315BA6"/>
    <w:rsid w:val="00315D84"/>
    <w:rsid w:val="0031670B"/>
    <w:rsid w:val="00316EB6"/>
    <w:rsid w:val="00317235"/>
    <w:rsid w:val="00320094"/>
    <w:rsid w:val="00320E5F"/>
    <w:rsid w:val="003210FD"/>
    <w:rsid w:val="003211F6"/>
    <w:rsid w:val="00321208"/>
    <w:rsid w:val="00321C43"/>
    <w:rsid w:val="003221AD"/>
    <w:rsid w:val="0032232C"/>
    <w:rsid w:val="0032263A"/>
    <w:rsid w:val="00323B5F"/>
    <w:rsid w:val="0032476F"/>
    <w:rsid w:val="003249BA"/>
    <w:rsid w:val="00325066"/>
    <w:rsid w:val="003252A7"/>
    <w:rsid w:val="003252AA"/>
    <w:rsid w:val="00325D00"/>
    <w:rsid w:val="00325F4B"/>
    <w:rsid w:val="00326332"/>
    <w:rsid w:val="003265E6"/>
    <w:rsid w:val="00327151"/>
    <w:rsid w:val="00327AED"/>
    <w:rsid w:val="00327DEE"/>
    <w:rsid w:val="00327F21"/>
    <w:rsid w:val="00330765"/>
    <w:rsid w:val="00330F22"/>
    <w:rsid w:val="00330FE6"/>
    <w:rsid w:val="0033139B"/>
    <w:rsid w:val="003313BC"/>
    <w:rsid w:val="003318E1"/>
    <w:rsid w:val="00331B9C"/>
    <w:rsid w:val="003322A5"/>
    <w:rsid w:val="003322C5"/>
    <w:rsid w:val="00332590"/>
    <w:rsid w:val="003334CF"/>
    <w:rsid w:val="00333658"/>
    <w:rsid w:val="00333681"/>
    <w:rsid w:val="0033368D"/>
    <w:rsid w:val="00333B5C"/>
    <w:rsid w:val="00333F68"/>
    <w:rsid w:val="003347AD"/>
    <w:rsid w:val="00335B83"/>
    <w:rsid w:val="00337144"/>
    <w:rsid w:val="0033750B"/>
    <w:rsid w:val="00337DD6"/>
    <w:rsid w:val="003403B5"/>
    <w:rsid w:val="00340687"/>
    <w:rsid w:val="00341345"/>
    <w:rsid w:val="003415E4"/>
    <w:rsid w:val="003415ED"/>
    <w:rsid w:val="003417FA"/>
    <w:rsid w:val="0034195C"/>
    <w:rsid w:val="00341F56"/>
    <w:rsid w:val="0034243D"/>
    <w:rsid w:val="00342818"/>
    <w:rsid w:val="00342B27"/>
    <w:rsid w:val="00342C4B"/>
    <w:rsid w:val="00344028"/>
    <w:rsid w:val="00344405"/>
    <w:rsid w:val="003447A0"/>
    <w:rsid w:val="00344F78"/>
    <w:rsid w:val="0034524D"/>
    <w:rsid w:val="0034540E"/>
    <w:rsid w:val="00345E65"/>
    <w:rsid w:val="0034661E"/>
    <w:rsid w:val="003469CD"/>
    <w:rsid w:val="00346AC3"/>
    <w:rsid w:val="00346DE0"/>
    <w:rsid w:val="0034710A"/>
    <w:rsid w:val="00347E7E"/>
    <w:rsid w:val="00347F00"/>
    <w:rsid w:val="00350132"/>
    <w:rsid w:val="0035026B"/>
    <w:rsid w:val="003504EE"/>
    <w:rsid w:val="00350BB1"/>
    <w:rsid w:val="00351CAF"/>
    <w:rsid w:val="003521CD"/>
    <w:rsid w:val="0035220A"/>
    <w:rsid w:val="0035266A"/>
    <w:rsid w:val="00352680"/>
    <w:rsid w:val="003528D9"/>
    <w:rsid w:val="00352B41"/>
    <w:rsid w:val="00352D8F"/>
    <w:rsid w:val="00353766"/>
    <w:rsid w:val="003548E0"/>
    <w:rsid w:val="00355462"/>
    <w:rsid w:val="003558CE"/>
    <w:rsid w:val="00355ED6"/>
    <w:rsid w:val="003560A3"/>
    <w:rsid w:val="003560D0"/>
    <w:rsid w:val="00356615"/>
    <w:rsid w:val="00356DF6"/>
    <w:rsid w:val="00357495"/>
    <w:rsid w:val="003577AC"/>
    <w:rsid w:val="00357B34"/>
    <w:rsid w:val="00357F1A"/>
    <w:rsid w:val="003604C6"/>
    <w:rsid w:val="0036075C"/>
    <w:rsid w:val="00360905"/>
    <w:rsid w:val="00361428"/>
    <w:rsid w:val="0036170D"/>
    <w:rsid w:val="00361865"/>
    <w:rsid w:val="00363146"/>
    <w:rsid w:val="00363FD8"/>
    <w:rsid w:val="00364D3A"/>
    <w:rsid w:val="00364D4A"/>
    <w:rsid w:val="00366275"/>
    <w:rsid w:val="00367051"/>
    <w:rsid w:val="003674BF"/>
    <w:rsid w:val="00367982"/>
    <w:rsid w:val="00367E5A"/>
    <w:rsid w:val="003700AC"/>
    <w:rsid w:val="00370384"/>
    <w:rsid w:val="003703AE"/>
    <w:rsid w:val="003703E0"/>
    <w:rsid w:val="003706EC"/>
    <w:rsid w:val="00370AFB"/>
    <w:rsid w:val="00370FD5"/>
    <w:rsid w:val="00371111"/>
    <w:rsid w:val="003712FA"/>
    <w:rsid w:val="00371674"/>
    <w:rsid w:val="00371BFA"/>
    <w:rsid w:val="0037236C"/>
    <w:rsid w:val="003723FD"/>
    <w:rsid w:val="003725AC"/>
    <w:rsid w:val="00373184"/>
    <w:rsid w:val="003747AE"/>
    <w:rsid w:val="003749FD"/>
    <w:rsid w:val="00374B53"/>
    <w:rsid w:val="00374E6C"/>
    <w:rsid w:val="00375457"/>
    <w:rsid w:val="0037569F"/>
    <w:rsid w:val="00376032"/>
    <w:rsid w:val="0037630D"/>
    <w:rsid w:val="00376613"/>
    <w:rsid w:val="00377040"/>
    <w:rsid w:val="00377815"/>
    <w:rsid w:val="003779E0"/>
    <w:rsid w:val="00377A16"/>
    <w:rsid w:val="003809FD"/>
    <w:rsid w:val="00380B36"/>
    <w:rsid w:val="00380F3B"/>
    <w:rsid w:val="00381193"/>
    <w:rsid w:val="003814A4"/>
    <w:rsid w:val="00381A81"/>
    <w:rsid w:val="00382676"/>
    <w:rsid w:val="00382839"/>
    <w:rsid w:val="00382DA4"/>
    <w:rsid w:val="00383272"/>
    <w:rsid w:val="003837BA"/>
    <w:rsid w:val="00384300"/>
    <w:rsid w:val="003848DE"/>
    <w:rsid w:val="0038497F"/>
    <w:rsid w:val="003849B0"/>
    <w:rsid w:val="003856E5"/>
    <w:rsid w:val="003858C5"/>
    <w:rsid w:val="003859BC"/>
    <w:rsid w:val="00385BC7"/>
    <w:rsid w:val="00386131"/>
    <w:rsid w:val="00386206"/>
    <w:rsid w:val="00386354"/>
    <w:rsid w:val="0038681F"/>
    <w:rsid w:val="00387892"/>
    <w:rsid w:val="00387908"/>
    <w:rsid w:val="003879CE"/>
    <w:rsid w:val="00390120"/>
    <w:rsid w:val="003912AD"/>
    <w:rsid w:val="003915ED"/>
    <w:rsid w:val="003917B1"/>
    <w:rsid w:val="00391A19"/>
    <w:rsid w:val="00391F9D"/>
    <w:rsid w:val="0039254B"/>
    <w:rsid w:val="00392EC8"/>
    <w:rsid w:val="00393A8B"/>
    <w:rsid w:val="00394A93"/>
    <w:rsid w:val="0039511E"/>
    <w:rsid w:val="0039524C"/>
    <w:rsid w:val="003953B3"/>
    <w:rsid w:val="00395E83"/>
    <w:rsid w:val="003962A2"/>
    <w:rsid w:val="0039665C"/>
    <w:rsid w:val="003968FD"/>
    <w:rsid w:val="00396C11"/>
    <w:rsid w:val="00396D0F"/>
    <w:rsid w:val="00396DB4"/>
    <w:rsid w:val="00396E2F"/>
    <w:rsid w:val="003970A6"/>
    <w:rsid w:val="003970CA"/>
    <w:rsid w:val="00397C98"/>
    <w:rsid w:val="003A051E"/>
    <w:rsid w:val="003A14B7"/>
    <w:rsid w:val="003A19C2"/>
    <w:rsid w:val="003A1E99"/>
    <w:rsid w:val="003A2885"/>
    <w:rsid w:val="003A35B2"/>
    <w:rsid w:val="003A36C0"/>
    <w:rsid w:val="003A3D73"/>
    <w:rsid w:val="003A4348"/>
    <w:rsid w:val="003A505B"/>
    <w:rsid w:val="003A5754"/>
    <w:rsid w:val="003A58C2"/>
    <w:rsid w:val="003A6007"/>
    <w:rsid w:val="003A7170"/>
    <w:rsid w:val="003A7A14"/>
    <w:rsid w:val="003A7AE3"/>
    <w:rsid w:val="003A7D18"/>
    <w:rsid w:val="003B1630"/>
    <w:rsid w:val="003B20AA"/>
    <w:rsid w:val="003B2B44"/>
    <w:rsid w:val="003B2D8F"/>
    <w:rsid w:val="003B3158"/>
    <w:rsid w:val="003B3A7D"/>
    <w:rsid w:val="003B425C"/>
    <w:rsid w:val="003B4C64"/>
    <w:rsid w:val="003B4C8C"/>
    <w:rsid w:val="003B50B3"/>
    <w:rsid w:val="003B51BB"/>
    <w:rsid w:val="003B53DF"/>
    <w:rsid w:val="003B54C0"/>
    <w:rsid w:val="003B5741"/>
    <w:rsid w:val="003B5E58"/>
    <w:rsid w:val="003B6105"/>
    <w:rsid w:val="003B64D1"/>
    <w:rsid w:val="003B65A5"/>
    <w:rsid w:val="003B6641"/>
    <w:rsid w:val="003B6A44"/>
    <w:rsid w:val="003B6D69"/>
    <w:rsid w:val="003B73D0"/>
    <w:rsid w:val="003B7C8D"/>
    <w:rsid w:val="003C0108"/>
    <w:rsid w:val="003C03A6"/>
    <w:rsid w:val="003C0777"/>
    <w:rsid w:val="003C1271"/>
    <w:rsid w:val="003C1308"/>
    <w:rsid w:val="003C1E83"/>
    <w:rsid w:val="003C22EF"/>
    <w:rsid w:val="003C2535"/>
    <w:rsid w:val="003C28E9"/>
    <w:rsid w:val="003C2BD3"/>
    <w:rsid w:val="003C2FBB"/>
    <w:rsid w:val="003C307D"/>
    <w:rsid w:val="003C3257"/>
    <w:rsid w:val="003C3E2C"/>
    <w:rsid w:val="003C4718"/>
    <w:rsid w:val="003C5947"/>
    <w:rsid w:val="003C5A8A"/>
    <w:rsid w:val="003C5CFB"/>
    <w:rsid w:val="003C5E63"/>
    <w:rsid w:val="003C62FE"/>
    <w:rsid w:val="003C6D55"/>
    <w:rsid w:val="003C75D0"/>
    <w:rsid w:val="003C7F11"/>
    <w:rsid w:val="003D008C"/>
    <w:rsid w:val="003D06B9"/>
    <w:rsid w:val="003D0E34"/>
    <w:rsid w:val="003D0ED7"/>
    <w:rsid w:val="003D18BB"/>
    <w:rsid w:val="003D2530"/>
    <w:rsid w:val="003D2F07"/>
    <w:rsid w:val="003D374F"/>
    <w:rsid w:val="003D375B"/>
    <w:rsid w:val="003D3A51"/>
    <w:rsid w:val="003D4AF6"/>
    <w:rsid w:val="003D4E45"/>
    <w:rsid w:val="003D500B"/>
    <w:rsid w:val="003D5520"/>
    <w:rsid w:val="003D60C4"/>
    <w:rsid w:val="003D6468"/>
    <w:rsid w:val="003D6588"/>
    <w:rsid w:val="003D68CB"/>
    <w:rsid w:val="003D6929"/>
    <w:rsid w:val="003D69A3"/>
    <w:rsid w:val="003D6C9D"/>
    <w:rsid w:val="003D727C"/>
    <w:rsid w:val="003D76B6"/>
    <w:rsid w:val="003E0724"/>
    <w:rsid w:val="003E27A8"/>
    <w:rsid w:val="003E3B0C"/>
    <w:rsid w:val="003E3E23"/>
    <w:rsid w:val="003E5839"/>
    <w:rsid w:val="003E5BD6"/>
    <w:rsid w:val="003E6219"/>
    <w:rsid w:val="003E6853"/>
    <w:rsid w:val="003E7929"/>
    <w:rsid w:val="003E7B6E"/>
    <w:rsid w:val="003E7E19"/>
    <w:rsid w:val="003F0B45"/>
    <w:rsid w:val="003F1251"/>
    <w:rsid w:val="003F185E"/>
    <w:rsid w:val="003F235A"/>
    <w:rsid w:val="003F38EE"/>
    <w:rsid w:val="003F41D2"/>
    <w:rsid w:val="003F4420"/>
    <w:rsid w:val="003F4C29"/>
    <w:rsid w:val="003F570E"/>
    <w:rsid w:val="003F7D9A"/>
    <w:rsid w:val="004000E7"/>
    <w:rsid w:val="004009CA"/>
    <w:rsid w:val="00400CF3"/>
    <w:rsid w:val="00401154"/>
    <w:rsid w:val="0040165E"/>
    <w:rsid w:val="00401A6E"/>
    <w:rsid w:val="00401BA0"/>
    <w:rsid w:val="00401EA1"/>
    <w:rsid w:val="00402808"/>
    <w:rsid w:val="00403243"/>
    <w:rsid w:val="004032BE"/>
    <w:rsid w:val="00403D59"/>
    <w:rsid w:val="004043BF"/>
    <w:rsid w:val="00404826"/>
    <w:rsid w:val="00404845"/>
    <w:rsid w:val="004049A9"/>
    <w:rsid w:val="004049AF"/>
    <w:rsid w:val="00404A40"/>
    <w:rsid w:val="0040527C"/>
    <w:rsid w:val="00405EE1"/>
    <w:rsid w:val="00406BB5"/>
    <w:rsid w:val="00407783"/>
    <w:rsid w:val="00407AA8"/>
    <w:rsid w:val="004102AF"/>
    <w:rsid w:val="0041059A"/>
    <w:rsid w:val="0041077D"/>
    <w:rsid w:val="004109BE"/>
    <w:rsid w:val="00410B18"/>
    <w:rsid w:val="00410BAF"/>
    <w:rsid w:val="0041102A"/>
    <w:rsid w:val="00411DC0"/>
    <w:rsid w:val="004122F0"/>
    <w:rsid w:val="004123B4"/>
    <w:rsid w:val="004124F1"/>
    <w:rsid w:val="0041254B"/>
    <w:rsid w:val="004127C2"/>
    <w:rsid w:val="00412E38"/>
    <w:rsid w:val="0041309F"/>
    <w:rsid w:val="004136A1"/>
    <w:rsid w:val="00413B15"/>
    <w:rsid w:val="00413B79"/>
    <w:rsid w:val="00415993"/>
    <w:rsid w:val="00415BA1"/>
    <w:rsid w:val="004162F3"/>
    <w:rsid w:val="00417B84"/>
    <w:rsid w:val="00417E07"/>
    <w:rsid w:val="00417FB0"/>
    <w:rsid w:val="00420EA7"/>
    <w:rsid w:val="00421169"/>
    <w:rsid w:val="004213E6"/>
    <w:rsid w:val="00422737"/>
    <w:rsid w:val="004227AA"/>
    <w:rsid w:val="0042286C"/>
    <w:rsid w:val="00422F07"/>
    <w:rsid w:val="00423008"/>
    <w:rsid w:val="0042375C"/>
    <w:rsid w:val="00424441"/>
    <w:rsid w:val="0042497A"/>
    <w:rsid w:val="00424D35"/>
    <w:rsid w:val="00424D5F"/>
    <w:rsid w:val="00424F79"/>
    <w:rsid w:val="00425146"/>
    <w:rsid w:val="00425F01"/>
    <w:rsid w:val="0042655C"/>
    <w:rsid w:val="00426B50"/>
    <w:rsid w:val="00426ED7"/>
    <w:rsid w:val="004277BD"/>
    <w:rsid w:val="0043056C"/>
    <w:rsid w:val="004320D8"/>
    <w:rsid w:val="0043243C"/>
    <w:rsid w:val="00432479"/>
    <w:rsid w:val="00432786"/>
    <w:rsid w:val="0043314A"/>
    <w:rsid w:val="004333A0"/>
    <w:rsid w:val="004333D9"/>
    <w:rsid w:val="00433411"/>
    <w:rsid w:val="0043341B"/>
    <w:rsid w:val="00433464"/>
    <w:rsid w:val="004339F9"/>
    <w:rsid w:val="0043487D"/>
    <w:rsid w:val="004349AC"/>
    <w:rsid w:val="00434C11"/>
    <w:rsid w:val="00435751"/>
    <w:rsid w:val="0043596F"/>
    <w:rsid w:val="00437392"/>
    <w:rsid w:val="00437BE2"/>
    <w:rsid w:val="004407BD"/>
    <w:rsid w:val="004414E3"/>
    <w:rsid w:val="00441946"/>
    <w:rsid w:val="004420C5"/>
    <w:rsid w:val="0044224C"/>
    <w:rsid w:val="00442963"/>
    <w:rsid w:val="0044331C"/>
    <w:rsid w:val="0044384F"/>
    <w:rsid w:val="004438C4"/>
    <w:rsid w:val="00443D52"/>
    <w:rsid w:val="00443D62"/>
    <w:rsid w:val="0044436C"/>
    <w:rsid w:val="0044482B"/>
    <w:rsid w:val="00444839"/>
    <w:rsid w:val="0044502B"/>
    <w:rsid w:val="00445B21"/>
    <w:rsid w:val="0044639C"/>
    <w:rsid w:val="00447336"/>
    <w:rsid w:val="004502CE"/>
    <w:rsid w:val="004505A1"/>
    <w:rsid w:val="0045075C"/>
    <w:rsid w:val="00451074"/>
    <w:rsid w:val="00451226"/>
    <w:rsid w:val="004512AD"/>
    <w:rsid w:val="00451870"/>
    <w:rsid w:val="00451F29"/>
    <w:rsid w:val="004526CE"/>
    <w:rsid w:val="00452AA8"/>
    <w:rsid w:val="004534AE"/>
    <w:rsid w:val="00453554"/>
    <w:rsid w:val="00453F85"/>
    <w:rsid w:val="00454482"/>
    <w:rsid w:val="004546F1"/>
    <w:rsid w:val="004553D6"/>
    <w:rsid w:val="00455AB7"/>
    <w:rsid w:val="00455C6D"/>
    <w:rsid w:val="004560DC"/>
    <w:rsid w:val="0045661A"/>
    <w:rsid w:val="0045665B"/>
    <w:rsid w:val="00457050"/>
    <w:rsid w:val="004574F5"/>
    <w:rsid w:val="004602AB"/>
    <w:rsid w:val="00460C43"/>
    <w:rsid w:val="00460CDA"/>
    <w:rsid w:val="00460E3C"/>
    <w:rsid w:val="00460EC3"/>
    <w:rsid w:val="004617ED"/>
    <w:rsid w:val="00462600"/>
    <w:rsid w:val="0046266C"/>
    <w:rsid w:val="00464F80"/>
    <w:rsid w:val="004656F5"/>
    <w:rsid w:val="0046588D"/>
    <w:rsid w:val="00465FA8"/>
    <w:rsid w:val="00466794"/>
    <w:rsid w:val="0046744E"/>
    <w:rsid w:val="004676A3"/>
    <w:rsid w:val="004676F0"/>
    <w:rsid w:val="00467B4F"/>
    <w:rsid w:val="004704DE"/>
    <w:rsid w:val="0047067C"/>
    <w:rsid w:val="00470866"/>
    <w:rsid w:val="00471765"/>
    <w:rsid w:val="00471B58"/>
    <w:rsid w:val="00472971"/>
    <w:rsid w:val="004736B7"/>
    <w:rsid w:val="0047376D"/>
    <w:rsid w:val="004739F1"/>
    <w:rsid w:val="00474322"/>
    <w:rsid w:val="004749B2"/>
    <w:rsid w:val="00474A4C"/>
    <w:rsid w:val="00474D8E"/>
    <w:rsid w:val="00475430"/>
    <w:rsid w:val="0047574A"/>
    <w:rsid w:val="0047579D"/>
    <w:rsid w:val="004757A5"/>
    <w:rsid w:val="004757E0"/>
    <w:rsid w:val="0047594D"/>
    <w:rsid w:val="00475ED2"/>
    <w:rsid w:val="00476B60"/>
    <w:rsid w:val="00476D80"/>
    <w:rsid w:val="00476E04"/>
    <w:rsid w:val="004809FE"/>
    <w:rsid w:val="00480AB5"/>
    <w:rsid w:val="00480CCC"/>
    <w:rsid w:val="0048117D"/>
    <w:rsid w:val="004812BB"/>
    <w:rsid w:val="00482887"/>
    <w:rsid w:val="00482B77"/>
    <w:rsid w:val="00483864"/>
    <w:rsid w:val="004842EB"/>
    <w:rsid w:val="00484D97"/>
    <w:rsid w:val="00484EF3"/>
    <w:rsid w:val="00485D7D"/>
    <w:rsid w:val="0048661F"/>
    <w:rsid w:val="00486DAD"/>
    <w:rsid w:val="00486F56"/>
    <w:rsid w:val="00487046"/>
    <w:rsid w:val="0048759E"/>
    <w:rsid w:val="00487D9E"/>
    <w:rsid w:val="00487E0F"/>
    <w:rsid w:val="00487F3D"/>
    <w:rsid w:val="00491B6A"/>
    <w:rsid w:val="00492649"/>
    <w:rsid w:val="00492DA3"/>
    <w:rsid w:val="0049315E"/>
    <w:rsid w:val="004938D2"/>
    <w:rsid w:val="0049458A"/>
    <w:rsid w:val="00494CC6"/>
    <w:rsid w:val="00494F04"/>
    <w:rsid w:val="004953FA"/>
    <w:rsid w:val="00495480"/>
    <w:rsid w:val="00495CF7"/>
    <w:rsid w:val="00496076"/>
    <w:rsid w:val="004963EA"/>
    <w:rsid w:val="00496D3A"/>
    <w:rsid w:val="00497697"/>
    <w:rsid w:val="00497850"/>
    <w:rsid w:val="00497BD4"/>
    <w:rsid w:val="004A0734"/>
    <w:rsid w:val="004A0868"/>
    <w:rsid w:val="004A1109"/>
    <w:rsid w:val="004A1352"/>
    <w:rsid w:val="004A148F"/>
    <w:rsid w:val="004A154B"/>
    <w:rsid w:val="004A1896"/>
    <w:rsid w:val="004A1A5A"/>
    <w:rsid w:val="004A1FD6"/>
    <w:rsid w:val="004A303F"/>
    <w:rsid w:val="004A31D6"/>
    <w:rsid w:val="004A391E"/>
    <w:rsid w:val="004A44A8"/>
    <w:rsid w:val="004A49A3"/>
    <w:rsid w:val="004A4D81"/>
    <w:rsid w:val="004A537F"/>
    <w:rsid w:val="004A60CB"/>
    <w:rsid w:val="004A627E"/>
    <w:rsid w:val="004A647F"/>
    <w:rsid w:val="004A6CDC"/>
    <w:rsid w:val="004A6EFE"/>
    <w:rsid w:val="004B0677"/>
    <w:rsid w:val="004B167A"/>
    <w:rsid w:val="004B1862"/>
    <w:rsid w:val="004B1E35"/>
    <w:rsid w:val="004B25AB"/>
    <w:rsid w:val="004B2F5A"/>
    <w:rsid w:val="004B35C8"/>
    <w:rsid w:val="004B3E38"/>
    <w:rsid w:val="004B41E2"/>
    <w:rsid w:val="004B46A1"/>
    <w:rsid w:val="004B46CB"/>
    <w:rsid w:val="004B4821"/>
    <w:rsid w:val="004B56A0"/>
    <w:rsid w:val="004B59BC"/>
    <w:rsid w:val="004B5DE7"/>
    <w:rsid w:val="004B69DD"/>
    <w:rsid w:val="004B6FE6"/>
    <w:rsid w:val="004B6FF2"/>
    <w:rsid w:val="004B728C"/>
    <w:rsid w:val="004B737D"/>
    <w:rsid w:val="004B7990"/>
    <w:rsid w:val="004B7B27"/>
    <w:rsid w:val="004C0595"/>
    <w:rsid w:val="004C0C63"/>
    <w:rsid w:val="004C0D29"/>
    <w:rsid w:val="004C0E90"/>
    <w:rsid w:val="004C11FE"/>
    <w:rsid w:val="004C168A"/>
    <w:rsid w:val="004C2566"/>
    <w:rsid w:val="004C2BFA"/>
    <w:rsid w:val="004C35DB"/>
    <w:rsid w:val="004C3951"/>
    <w:rsid w:val="004C39F7"/>
    <w:rsid w:val="004C3B6B"/>
    <w:rsid w:val="004C4748"/>
    <w:rsid w:val="004C47E4"/>
    <w:rsid w:val="004C5A5A"/>
    <w:rsid w:val="004C60AA"/>
    <w:rsid w:val="004C63AD"/>
    <w:rsid w:val="004C653E"/>
    <w:rsid w:val="004C69C2"/>
    <w:rsid w:val="004C6C19"/>
    <w:rsid w:val="004C6DC7"/>
    <w:rsid w:val="004C7050"/>
    <w:rsid w:val="004C7864"/>
    <w:rsid w:val="004D0A32"/>
    <w:rsid w:val="004D104A"/>
    <w:rsid w:val="004D1ADE"/>
    <w:rsid w:val="004D2356"/>
    <w:rsid w:val="004D2383"/>
    <w:rsid w:val="004D25AC"/>
    <w:rsid w:val="004D27AD"/>
    <w:rsid w:val="004D2BFE"/>
    <w:rsid w:val="004D2F1B"/>
    <w:rsid w:val="004D320B"/>
    <w:rsid w:val="004D344F"/>
    <w:rsid w:val="004D3922"/>
    <w:rsid w:val="004D4908"/>
    <w:rsid w:val="004D4AA9"/>
    <w:rsid w:val="004D4AC8"/>
    <w:rsid w:val="004D4EDF"/>
    <w:rsid w:val="004D5981"/>
    <w:rsid w:val="004D6993"/>
    <w:rsid w:val="004D6B92"/>
    <w:rsid w:val="004D6C0A"/>
    <w:rsid w:val="004D7135"/>
    <w:rsid w:val="004D7CB3"/>
    <w:rsid w:val="004E0993"/>
    <w:rsid w:val="004E0997"/>
    <w:rsid w:val="004E0BDE"/>
    <w:rsid w:val="004E161C"/>
    <w:rsid w:val="004E1723"/>
    <w:rsid w:val="004E1A78"/>
    <w:rsid w:val="004E1AD4"/>
    <w:rsid w:val="004E36E4"/>
    <w:rsid w:val="004E37E5"/>
    <w:rsid w:val="004E3856"/>
    <w:rsid w:val="004E4003"/>
    <w:rsid w:val="004E41CE"/>
    <w:rsid w:val="004E4FD9"/>
    <w:rsid w:val="004E5382"/>
    <w:rsid w:val="004E6462"/>
    <w:rsid w:val="004E6BF6"/>
    <w:rsid w:val="004E7B41"/>
    <w:rsid w:val="004E7F69"/>
    <w:rsid w:val="004F00AE"/>
    <w:rsid w:val="004F04D6"/>
    <w:rsid w:val="004F11BF"/>
    <w:rsid w:val="004F1928"/>
    <w:rsid w:val="004F22DB"/>
    <w:rsid w:val="004F278E"/>
    <w:rsid w:val="004F282E"/>
    <w:rsid w:val="004F2DF2"/>
    <w:rsid w:val="004F321D"/>
    <w:rsid w:val="004F377A"/>
    <w:rsid w:val="004F3916"/>
    <w:rsid w:val="004F3EA1"/>
    <w:rsid w:val="004F456E"/>
    <w:rsid w:val="004F4D8C"/>
    <w:rsid w:val="004F4FDD"/>
    <w:rsid w:val="004F56B6"/>
    <w:rsid w:val="004F61DC"/>
    <w:rsid w:val="004F6210"/>
    <w:rsid w:val="004F63F7"/>
    <w:rsid w:val="004F6AC7"/>
    <w:rsid w:val="004F7016"/>
    <w:rsid w:val="004F721A"/>
    <w:rsid w:val="004F776B"/>
    <w:rsid w:val="004F78F0"/>
    <w:rsid w:val="004F7A05"/>
    <w:rsid w:val="004F7EE5"/>
    <w:rsid w:val="00500065"/>
    <w:rsid w:val="00500262"/>
    <w:rsid w:val="00501003"/>
    <w:rsid w:val="00501044"/>
    <w:rsid w:val="00501993"/>
    <w:rsid w:val="00501A96"/>
    <w:rsid w:val="00502383"/>
    <w:rsid w:val="00502561"/>
    <w:rsid w:val="00502BF3"/>
    <w:rsid w:val="00502D85"/>
    <w:rsid w:val="005042C3"/>
    <w:rsid w:val="00504982"/>
    <w:rsid w:val="00504D8A"/>
    <w:rsid w:val="00504FD8"/>
    <w:rsid w:val="005054CA"/>
    <w:rsid w:val="00505625"/>
    <w:rsid w:val="005056EA"/>
    <w:rsid w:val="00505B10"/>
    <w:rsid w:val="00505C0D"/>
    <w:rsid w:val="00505D04"/>
    <w:rsid w:val="00505F4A"/>
    <w:rsid w:val="0050643F"/>
    <w:rsid w:val="00507214"/>
    <w:rsid w:val="005073C4"/>
    <w:rsid w:val="005100C5"/>
    <w:rsid w:val="005101C5"/>
    <w:rsid w:val="0051057B"/>
    <w:rsid w:val="00510E4C"/>
    <w:rsid w:val="00511183"/>
    <w:rsid w:val="00511319"/>
    <w:rsid w:val="00511328"/>
    <w:rsid w:val="00512DC2"/>
    <w:rsid w:val="00512EAB"/>
    <w:rsid w:val="00513CF9"/>
    <w:rsid w:val="00514244"/>
    <w:rsid w:val="005145DF"/>
    <w:rsid w:val="00514FAD"/>
    <w:rsid w:val="00515022"/>
    <w:rsid w:val="00515965"/>
    <w:rsid w:val="00516628"/>
    <w:rsid w:val="005171F1"/>
    <w:rsid w:val="0051734A"/>
    <w:rsid w:val="00517800"/>
    <w:rsid w:val="00517F69"/>
    <w:rsid w:val="005210FE"/>
    <w:rsid w:val="00521413"/>
    <w:rsid w:val="005216C3"/>
    <w:rsid w:val="0052180A"/>
    <w:rsid w:val="005226E3"/>
    <w:rsid w:val="00522EBB"/>
    <w:rsid w:val="00523095"/>
    <w:rsid w:val="005231C7"/>
    <w:rsid w:val="005232C2"/>
    <w:rsid w:val="00523457"/>
    <w:rsid w:val="00523780"/>
    <w:rsid w:val="0052387D"/>
    <w:rsid w:val="00523C21"/>
    <w:rsid w:val="005245D2"/>
    <w:rsid w:val="005246ED"/>
    <w:rsid w:val="00525A4E"/>
    <w:rsid w:val="00526340"/>
    <w:rsid w:val="00526814"/>
    <w:rsid w:val="00526A70"/>
    <w:rsid w:val="00526BA3"/>
    <w:rsid w:val="00526E79"/>
    <w:rsid w:val="00526F11"/>
    <w:rsid w:val="0052745B"/>
    <w:rsid w:val="00527563"/>
    <w:rsid w:val="00527B69"/>
    <w:rsid w:val="00527BFE"/>
    <w:rsid w:val="00530505"/>
    <w:rsid w:val="00530BDD"/>
    <w:rsid w:val="0053160D"/>
    <w:rsid w:val="00531DD9"/>
    <w:rsid w:val="005323BC"/>
    <w:rsid w:val="00532B5F"/>
    <w:rsid w:val="0053540C"/>
    <w:rsid w:val="00535718"/>
    <w:rsid w:val="00535A30"/>
    <w:rsid w:val="00535B28"/>
    <w:rsid w:val="00535D02"/>
    <w:rsid w:val="00535E04"/>
    <w:rsid w:val="0053608E"/>
    <w:rsid w:val="00536CD3"/>
    <w:rsid w:val="00540C9E"/>
    <w:rsid w:val="00540DEF"/>
    <w:rsid w:val="0054124C"/>
    <w:rsid w:val="005414C6"/>
    <w:rsid w:val="005421E2"/>
    <w:rsid w:val="00542ABC"/>
    <w:rsid w:val="00542BEC"/>
    <w:rsid w:val="005437F2"/>
    <w:rsid w:val="00543C99"/>
    <w:rsid w:val="00545126"/>
    <w:rsid w:val="0054525C"/>
    <w:rsid w:val="0054589D"/>
    <w:rsid w:val="00545DF1"/>
    <w:rsid w:val="00546383"/>
    <w:rsid w:val="005465B3"/>
    <w:rsid w:val="0054677A"/>
    <w:rsid w:val="0054692A"/>
    <w:rsid w:val="00546A3A"/>
    <w:rsid w:val="00546AB3"/>
    <w:rsid w:val="00546B80"/>
    <w:rsid w:val="00546CE0"/>
    <w:rsid w:val="0054769D"/>
    <w:rsid w:val="00550870"/>
    <w:rsid w:val="0055107F"/>
    <w:rsid w:val="005512C0"/>
    <w:rsid w:val="00551BDE"/>
    <w:rsid w:val="0055249E"/>
    <w:rsid w:val="00552E0A"/>
    <w:rsid w:val="00553AF6"/>
    <w:rsid w:val="00555266"/>
    <w:rsid w:val="005558AD"/>
    <w:rsid w:val="005558C6"/>
    <w:rsid w:val="00555DD9"/>
    <w:rsid w:val="00555F65"/>
    <w:rsid w:val="005561F2"/>
    <w:rsid w:val="0055650E"/>
    <w:rsid w:val="0055661C"/>
    <w:rsid w:val="00556C06"/>
    <w:rsid w:val="005575AF"/>
    <w:rsid w:val="00557F9F"/>
    <w:rsid w:val="00560736"/>
    <w:rsid w:val="005607E9"/>
    <w:rsid w:val="00560D0C"/>
    <w:rsid w:val="00562069"/>
    <w:rsid w:val="0056222B"/>
    <w:rsid w:val="005629E4"/>
    <w:rsid w:val="00562A0F"/>
    <w:rsid w:val="00562C49"/>
    <w:rsid w:val="00563D5D"/>
    <w:rsid w:val="00564735"/>
    <w:rsid w:val="00564AB4"/>
    <w:rsid w:val="00564BFD"/>
    <w:rsid w:val="00564E75"/>
    <w:rsid w:val="00564F51"/>
    <w:rsid w:val="00565108"/>
    <w:rsid w:val="0056533D"/>
    <w:rsid w:val="00565712"/>
    <w:rsid w:val="005658B6"/>
    <w:rsid w:val="00565D8C"/>
    <w:rsid w:val="005664ED"/>
    <w:rsid w:val="00566A23"/>
    <w:rsid w:val="00567293"/>
    <w:rsid w:val="0057006B"/>
    <w:rsid w:val="0057028C"/>
    <w:rsid w:val="00570DA1"/>
    <w:rsid w:val="00570E04"/>
    <w:rsid w:val="0057153E"/>
    <w:rsid w:val="00571812"/>
    <w:rsid w:val="00571D3F"/>
    <w:rsid w:val="005724EF"/>
    <w:rsid w:val="005727C4"/>
    <w:rsid w:val="00572F07"/>
    <w:rsid w:val="00573574"/>
    <w:rsid w:val="00573E96"/>
    <w:rsid w:val="00575B62"/>
    <w:rsid w:val="0057635F"/>
    <w:rsid w:val="0057660C"/>
    <w:rsid w:val="00576BF5"/>
    <w:rsid w:val="005771B9"/>
    <w:rsid w:val="005772EE"/>
    <w:rsid w:val="005775B9"/>
    <w:rsid w:val="00577F8C"/>
    <w:rsid w:val="00580C3F"/>
    <w:rsid w:val="00581985"/>
    <w:rsid w:val="005832EC"/>
    <w:rsid w:val="00583933"/>
    <w:rsid w:val="00583F16"/>
    <w:rsid w:val="0058451C"/>
    <w:rsid w:val="00584558"/>
    <w:rsid w:val="00584B66"/>
    <w:rsid w:val="00584C3D"/>
    <w:rsid w:val="00585301"/>
    <w:rsid w:val="0058652A"/>
    <w:rsid w:val="0058680C"/>
    <w:rsid w:val="0058780F"/>
    <w:rsid w:val="005909CC"/>
    <w:rsid w:val="0059107F"/>
    <w:rsid w:val="00591E8F"/>
    <w:rsid w:val="005921A3"/>
    <w:rsid w:val="005922EF"/>
    <w:rsid w:val="00592A8F"/>
    <w:rsid w:val="00592AB7"/>
    <w:rsid w:val="00593191"/>
    <w:rsid w:val="0059327F"/>
    <w:rsid w:val="00593D5C"/>
    <w:rsid w:val="0059421F"/>
    <w:rsid w:val="00594FF8"/>
    <w:rsid w:val="00595614"/>
    <w:rsid w:val="005961D3"/>
    <w:rsid w:val="005965CF"/>
    <w:rsid w:val="005968C9"/>
    <w:rsid w:val="00596ED7"/>
    <w:rsid w:val="005978DF"/>
    <w:rsid w:val="005978F6"/>
    <w:rsid w:val="005A06DE"/>
    <w:rsid w:val="005A0CDD"/>
    <w:rsid w:val="005A0D7B"/>
    <w:rsid w:val="005A1235"/>
    <w:rsid w:val="005A1ACF"/>
    <w:rsid w:val="005A20B1"/>
    <w:rsid w:val="005A21F6"/>
    <w:rsid w:val="005A2585"/>
    <w:rsid w:val="005A30ED"/>
    <w:rsid w:val="005A3453"/>
    <w:rsid w:val="005A36E6"/>
    <w:rsid w:val="005A3A47"/>
    <w:rsid w:val="005A4B3F"/>
    <w:rsid w:val="005A4BD4"/>
    <w:rsid w:val="005A50AB"/>
    <w:rsid w:val="005A5B57"/>
    <w:rsid w:val="005A69F9"/>
    <w:rsid w:val="005A6DA3"/>
    <w:rsid w:val="005A7D94"/>
    <w:rsid w:val="005B1317"/>
    <w:rsid w:val="005B24E7"/>
    <w:rsid w:val="005B2BA4"/>
    <w:rsid w:val="005B2D2C"/>
    <w:rsid w:val="005B3030"/>
    <w:rsid w:val="005B393F"/>
    <w:rsid w:val="005B3940"/>
    <w:rsid w:val="005B3B65"/>
    <w:rsid w:val="005B3DB6"/>
    <w:rsid w:val="005B401C"/>
    <w:rsid w:val="005B408B"/>
    <w:rsid w:val="005B5503"/>
    <w:rsid w:val="005B68A0"/>
    <w:rsid w:val="005B69B4"/>
    <w:rsid w:val="005B6CF2"/>
    <w:rsid w:val="005B7286"/>
    <w:rsid w:val="005B764B"/>
    <w:rsid w:val="005B7E1A"/>
    <w:rsid w:val="005C0053"/>
    <w:rsid w:val="005C0CB2"/>
    <w:rsid w:val="005C16C8"/>
    <w:rsid w:val="005C19B9"/>
    <w:rsid w:val="005C1C18"/>
    <w:rsid w:val="005C2655"/>
    <w:rsid w:val="005C3A94"/>
    <w:rsid w:val="005C45F2"/>
    <w:rsid w:val="005C462F"/>
    <w:rsid w:val="005C4B28"/>
    <w:rsid w:val="005C4F4B"/>
    <w:rsid w:val="005C52B3"/>
    <w:rsid w:val="005C56A2"/>
    <w:rsid w:val="005C5B78"/>
    <w:rsid w:val="005C60A1"/>
    <w:rsid w:val="005C64F9"/>
    <w:rsid w:val="005C6805"/>
    <w:rsid w:val="005C6A45"/>
    <w:rsid w:val="005C6AE6"/>
    <w:rsid w:val="005C6B9F"/>
    <w:rsid w:val="005C705D"/>
    <w:rsid w:val="005C73DC"/>
    <w:rsid w:val="005C76E3"/>
    <w:rsid w:val="005C7DC4"/>
    <w:rsid w:val="005C7EA3"/>
    <w:rsid w:val="005D08A2"/>
    <w:rsid w:val="005D1870"/>
    <w:rsid w:val="005D1977"/>
    <w:rsid w:val="005D27D9"/>
    <w:rsid w:val="005D29FC"/>
    <w:rsid w:val="005D35B1"/>
    <w:rsid w:val="005D3816"/>
    <w:rsid w:val="005D39ED"/>
    <w:rsid w:val="005D3C1C"/>
    <w:rsid w:val="005D3EC6"/>
    <w:rsid w:val="005D4259"/>
    <w:rsid w:val="005D4B55"/>
    <w:rsid w:val="005D5A1A"/>
    <w:rsid w:val="005D5E27"/>
    <w:rsid w:val="005D62DF"/>
    <w:rsid w:val="005D6BD8"/>
    <w:rsid w:val="005D7422"/>
    <w:rsid w:val="005D7765"/>
    <w:rsid w:val="005D7AE0"/>
    <w:rsid w:val="005D7E63"/>
    <w:rsid w:val="005E0483"/>
    <w:rsid w:val="005E0772"/>
    <w:rsid w:val="005E0A90"/>
    <w:rsid w:val="005E18AD"/>
    <w:rsid w:val="005E227D"/>
    <w:rsid w:val="005E2283"/>
    <w:rsid w:val="005E229C"/>
    <w:rsid w:val="005E24AB"/>
    <w:rsid w:val="005E2819"/>
    <w:rsid w:val="005E2891"/>
    <w:rsid w:val="005E2B07"/>
    <w:rsid w:val="005E31FE"/>
    <w:rsid w:val="005E323B"/>
    <w:rsid w:val="005E3877"/>
    <w:rsid w:val="005E3BB2"/>
    <w:rsid w:val="005E3D12"/>
    <w:rsid w:val="005E4D19"/>
    <w:rsid w:val="005E4E3D"/>
    <w:rsid w:val="005E5079"/>
    <w:rsid w:val="005E527C"/>
    <w:rsid w:val="005E5308"/>
    <w:rsid w:val="005E55FB"/>
    <w:rsid w:val="005E571E"/>
    <w:rsid w:val="005E651F"/>
    <w:rsid w:val="005E7438"/>
    <w:rsid w:val="005E78F0"/>
    <w:rsid w:val="005E7921"/>
    <w:rsid w:val="005E7B07"/>
    <w:rsid w:val="005F043B"/>
    <w:rsid w:val="005F0650"/>
    <w:rsid w:val="005F0ACE"/>
    <w:rsid w:val="005F0C98"/>
    <w:rsid w:val="005F1257"/>
    <w:rsid w:val="005F1F9B"/>
    <w:rsid w:val="005F20D6"/>
    <w:rsid w:val="005F3A00"/>
    <w:rsid w:val="005F3DB5"/>
    <w:rsid w:val="005F462B"/>
    <w:rsid w:val="005F4DF8"/>
    <w:rsid w:val="005F6659"/>
    <w:rsid w:val="005F692A"/>
    <w:rsid w:val="005F6B6B"/>
    <w:rsid w:val="005F6F30"/>
    <w:rsid w:val="005F6FFC"/>
    <w:rsid w:val="005F747F"/>
    <w:rsid w:val="005F7AA3"/>
    <w:rsid w:val="005F7BE5"/>
    <w:rsid w:val="005F7FA5"/>
    <w:rsid w:val="00600791"/>
    <w:rsid w:val="006009A5"/>
    <w:rsid w:val="00600D44"/>
    <w:rsid w:val="00600E9E"/>
    <w:rsid w:val="006015F0"/>
    <w:rsid w:val="00601E5E"/>
    <w:rsid w:val="006021C4"/>
    <w:rsid w:val="00603016"/>
    <w:rsid w:val="0060371E"/>
    <w:rsid w:val="00604203"/>
    <w:rsid w:val="006042B8"/>
    <w:rsid w:val="00604410"/>
    <w:rsid w:val="00604607"/>
    <w:rsid w:val="00606D42"/>
    <w:rsid w:val="00606E45"/>
    <w:rsid w:val="006072B9"/>
    <w:rsid w:val="006075E3"/>
    <w:rsid w:val="00610364"/>
    <w:rsid w:val="00610397"/>
    <w:rsid w:val="006106B3"/>
    <w:rsid w:val="006119A3"/>
    <w:rsid w:val="00611F27"/>
    <w:rsid w:val="006122D1"/>
    <w:rsid w:val="00612339"/>
    <w:rsid w:val="006123B5"/>
    <w:rsid w:val="006134B5"/>
    <w:rsid w:val="00613729"/>
    <w:rsid w:val="00614316"/>
    <w:rsid w:val="00614407"/>
    <w:rsid w:val="0061452E"/>
    <w:rsid w:val="00614B20"/>
    <w:rsid w:val="00614E31"/>
    <w:rsid w:val="006156E8"/>
    <w:rsid w:val="00615859"/>
    <w:rsid w:val="006158D7"/>
    <w:rsid w:val="00615C8C"/>
    <w:rsid w:val="006162D9"/>
    <w:rsid w:val="006162DD"/>
    <w:rsid w:val="00616FDA"/>
    <w:rsid w:val="00617806"/>
    <w:rsid w:val="00617EAD"/>
    <w:rsid w:val="00617F6E"/>
    <w:rsid w:val="0062026A"/>
    <w:rsid w:val="006202D3"/>
    <w:rsid w:val="00620B01"/>
    <w:rsid w:val="00620C34"/>
    <w:rsid w:val="00620F68"/>
    <w:rsid w:val="006215AF"/>
    <w:rsid w:val="006216FD"/>
    <w:rsid w:val="00621CEB"/>
    <w:rsid w:val="00621D9F"/>
    <w:rsid w:val="00622721"/>
    <w:rsid w:val="006235DA"/>
    <w:rsid w:val="006239A6"/>
    <w:rsid w:val="00623AD4"/>
    <w:rsid w:val="0062448D"/>
    <w:rsid w:val="0062466B"/>
    <w:rsid w:val="006248CC"/>
    <w:rsid w:val="00624B04"/>
    <w:rsid w:val="00624E40"/>
    <w:rsid w:val="00624F2C"/>
    <w:rsid w:val="006250BD"/>
    <w:rsid w:val="00625943"/>
    <w:rsid w:val="00626818"/>
    <w:rsid w:val="00626E8B"/>
    <w:rsid w:val="00627044"/>
    <w:rsid w:val="006273C9"/>
    <w:rsid w:val="0062799A"/>
    <w:rsid w:val="0063078C"/>
    <w:rsid w:val="0063095B"/>
    <w:rsid w:val="00630D23"/>
    <w:rsid w:val="00630DBD"/>
    <w:rsid w:val="00631A64"/>
    <w:rsid w:val="00631D32"/>
    <w:rsid w:val="0063229C"/>
    <w:rsid w:val="006323AE"/>
    <w:rsid w:val="00632BC6"/>
    <w:rsid w:val="00632CEF"/>
    <w:rsid w:val="0063322E"/>
    <w:rsid w:val="006338AD"/>
    <w:rsid w:val="00634496"/>
    <w:rsid w:val="00634653"/>
    <w:rsid w:val="006347F2"/>
    <w:rsid w:val="00634B9D"/>
    <w:rsid w:val="00634C2A"/>
    <w:rsid w:val="00634E49"/>
    <w:rsid w:val="0063557F"/>
    <w:rsid w:val="0063653F"/>
    <w:rsid w:val="00637912"/>
    <w:rsid w:val="00637EF8"/>
    <w:rsid w:val="0064054E"/>
    <w:rsid w:val="00640CFD"/>
    <w:rsid w:val="00640E1B"/>
    <w:rsid w:val="006412C8"/>
    <w:rsid w:val="006417DB"/>
    <w:rsid w:val="006419F3"/>
    <w:rsid w:val="00641D2D"/>
    <w:rsid w:val="00641FDE"/>
    <w:rsid w:val="00641FEB"/>
    <w:rsid w:val="00642307"/>
    <w:rsid w:val="00642346"/>
    <w:rsid w:val="00643308"/>
    <w:rsid w:val="00643437"/>
    <w:rsid w:val="0064397A"/>
    <w:rsid w:val="00644562"/>
    <w:rsid w:val="00644A59"/>
    <w:rsid w:val="00644D56"/>
    <w:rsid w:val="0064514D"/>
    <w:rsid w:val="00645286"/>
    <w:rsid w:val="006457D6"/>
    <w:rsid w:val="00645A39"/>
    <w:rsid w:val="00645F93"/>
    <w:rsid w:val="00646033"/>
    <w:rsid w:val="0064607B"/>
    <w:rsid w:val="006460BF"/>
    <w:rsid w:val="00646535"/>
    <w:rsid w:val="00647E3A"/>
    <w:rsid w:val="00647E61"/>
    <w:rsid w:val="00647F7C"/>
    <w:rsid w:val="0065119A"/>
    <w:rsid w:val="00651DA5"/>
    <w:rsid w:val="00651FA9"/>
    <w:rsid w:val="00652723"/>
    <w:rsid w:val="00652981"/>
    <w:rsid w:val="00652A2E"/>
    <w:rsid w:val="00652B25"/>
    <w:rsid w:val="0065387D"/>
    <w:rsid w:val="006539B7"/>
    <w:rsid w:val="00654054"/>
    <w:rsid w:val="00655143"/>
    <w:rsid w:val="0065532C"/>
    <w:rsid w:val="00655A89"/>
    <w:rsid w:val="00655BBB"/>
    <w:rsid w:val="0065643B"/>
    <w:rsid w:val="00657C6D"/>
    <w:rsid w:val="006605C5"/>
    <w:rsid w:val="00660911"/>
    <w:rsid w:val="00660AE3"/>
    <w:rsid w:val="00660BE9"/>
    <w:rsid w:val="0066131A"/>
    <w:rsid w:val="00661741"/>
    <w:rsid w:val="00662D2C"/>
    <w:rsid w:val="00663227"/>
    <w:rsid w:val="00663614"/>
    <w:rsid w:val="0066517F"/>
    <w:rsid w:val="006656C0"/>
    <w:rsid w:val="00665724"/>
    <w:rsid w:val="0066583A"/>
    <w:rsid w:val="00665FEA"/>
    <w:rsid w:val="0066703F"/>
    <w:rsid w:val="0066707E"/>
    <w:rsid w:val="0066775C"/>
    <w:rsid w:val="006678DA"/>
    <w:rsid w:val="00667A29"/>
    <w:rsid w:val="00667E94"/>
    <w:rsid w:val="0067040D"/>
    <w:rsid w:val="0067053C"/>
    <w:rsid w:val="006705F7"/>
    <w:rsid w:val="00670EAB"/>
    <w:rsid w:val="00672A44"/>
    <w:rsid w:val="00673391"/>
    <w:rsid w:val="0067383E"/>
    <w:rsid w:val="00673AAD"/>
    <w:rsid w:val="00673EF0"/>
    <w:rsid w:val="00674EEE"/>
    <w:rsid w:val="00675520"/>
    <w:rsid w:val="006757E4"/>
    <w:rsid w:val="006767E7"/>
    <w:rsid w:val="00676981"/>
    <w:rsid w:val="00676A92"/>
    <w:rsid w:val="00676CBC"/>
    <w:rsid w:val="006775E8"/>
    <w:rsid w:val="00677EDF"/>
    <w:rsid w:val="006806CF"/>
    <w:rsid w:val="00681319"/>
    <w:rsid w:val="00681393"/>
    <w:rsid w:val="00681581"/>
    <w:rsid w:val="00681C16"/>
    <w:rsid w:val="00681D31"/>
    <w:rsid w:val="00681EE4"/>
    <w:rsid w:val="00681EF0"/>
    <w:rsid w:val="00681EFD"/>
    <w:rsid w:val="00682069"/>
    <w:rsid w:val="006821A1"/>
    <w:rsid w:val="00682CC0"/>
    <w:rsid w:val="00683DA6"/>
    <w:rsid w:val="00683E9C"/>
    <w:rsid w:val="00683FB5"/>
    <w:rsid w:val="00684A2E"/>
    <w:rsid w:val="00684ABF"/>
    <w:rsid w:val="00684B73"/>
    <w:rsid w:val="00684C7D"/>
    <w:rsid w:val="006859FE"/>
    <w:rsid w:val="00686040"/>
    <w:rsid w:val="0068639C"/>
    <w:rsid w:val="00686776"/>
    <w:rsid w:val="00690137"/>
    <w:rsid w:val="00690210"/>
    <w:rsid w:val="006903EC"/>
    <w:rsid w:val="00690435"/>
    <w:rsid w:val="00690D13"/>
    <w:rsid w:val="00691075"/>
    <w:rsid w:val="0069159B"/>
    <w:rsid w:val="00691E0E"/>
    <w:rsid w:val="00691E4D"/>
    <w:rsid w:val="00692058"/>
    <w:rsid w:val="006930E2"/>
    <w:rsid w:val="00693903"/>
    <w:rsid w:val="00693A88"/>
    <w:rsid w:val="00693BF9"/>
    <w:rsid w:val="006940C0"/>
    <w:rsid w:val="006945E7"/>
    <w:rsid w:val="006950D3"/>
    <w:rsid w:val="00695D10"/>
    <w:rsid w:val="0069632E"/>
    <w:rsid w:val="00697845"/>
    <w:rsid w:val="006A02E1"/>
    <w:rsid w:val="006A0386"/>
    <w:rsid w:val="006A09FB"/>
    <w:rsid w:val="006A106D"/>
    <w:rsid w:val="006A1314"/>
    <w:rsid w:val="006A13A1"/>
    <w:rsid w:val="006A18CB"/>
    <w:rsid w:val="006A28E1"/>
    <w:rsid w:val="006A2CBE"/>
    <w:rsid w:val="006A339B"/>
    <w:rsid w:val="006A3894"/>
    <w:rsid w:val="006A39C1"/>
    <w:rsid w:val="006A3B2E"/>
    <w:rsid w:val="006A3CBF"/>
    <w:rsid w:val="006A49CF"/>
    <w:rsid w:val="006A524B"/>
    <w:rsid w:val="006A577D"/>
    <w:rsid w:val="006A5CA0"/>
    <w:rsid w:val="006A6099"/>
    <w:rsid w:val="006A6643"/>
    <w:rsid w:val="006A67E6"/>
    <w:rsid w:val="006A690B"/>
    <w:rsid w:val="006A6ABD"/>
    <w:rsid w:val="006A726B"/>
    <w:rsid w:val="006A7F71"/>
    <w:rsid w:val="006B06FA"/>
    <w:rsid w:val="006B0E69"/>
    <w:rsid w:val="006B1808"/>
    <w:rsid w:val="006B1CDA"/>
    <w:rsid w:val="006B2287"/>
    <w:rsid w:val="006B2C9F"/>
    <w:rsid w:val="006B2DB6"/>
    <w:rsid w:val="006B3283"/>
    <w:rsid w:val="006B34EF"/>
    <w:rsid w:val="006B35AB"/>
    <w:rsid w:val="006B38AB"/>
    <w:rsid w:val="006B3D01"/>
    <w:rsid w:val="006B4053"/>
    <w:rsid w:val="006B447F"/>
    <w:rsid w:val="006B44AD"/>
    <w:rsid w:val="006B48A7"/>
    <w:rsid w:val="006B5973"/>
    <w:rsid w:val="006B5B95"/>
    <w:rsid w:val="006B5CA7"/>
    <w:rsid w:val="006B5D17"/>
    <w:rsid w:val="006B61A4"/>
    <w:rsid w:val="006B673A"/>
    <w:rsid w:val="006C120C"/>
    <w:rsid w:val="006C1CD6"/>
    <w:rsid w:val="006C1D62"/>
    <w:rsid w:val="006C243E"/>
    <w:rsid w:val="006C2681"/>
    <w:rsid w:val="006C2D2F"/>
    <w:rsid w:val="006C3312"/>
    <w:rsid w:val="006C3467"/>
    <w:rsid w:val="006C3D03"/>
    <w:rsid w:val="006C46FB"/>
    <w:rsid w:val="006C4D75"/>
    <w:rsid w:val="006C525D"/>
    <w:rsid w:val="006C582B"/>
    <w:rsid w:val="006C6655"/>
    <w:rsid w:val="006C6732"/>
    <w:rsid w:val="006C67D9"/>
    <w:rsid w:val="006C7A90"/>
    <w:rsid w:val="006D0919"/>
    <w:rsid w:val="006D0D7A"/>
    <w:rsid w:val="006D12C3"/>
    <w:rsid w:val="006D14C9"/>
    <w:rsid w:val="006D17A9"/>
    <w:rsid w:val="006D2357"/>
    <w:rsid w:val="006D24C7"/>
    <w:rsid w:val="006D2B0A"/>
    <w:rsid w:val="006D2D7E"/>
    <w:rsid w:val="006D3135"/>
    <w:rsid w:val="006D34BA"/>
    <w:rsid w:val="006D3C17"/>
    <w:rsid w:val="006D3E61"/>
    <w:rsid w:val="006D481F"/>
    <w:rsid w:val="006D4E5F"/>
    <w:rsid w:val="006D50F2"/>
    <w:rsid w:val="006D5232"/>
    <w:rsid w:val="006D53EC"/>
    <w:rsid w:val="006D5642"/>
    <w:rsid w:val="006D597F"/>
    <w:rsid w:val="006D59A5"/>
    <w:rsid w:val="006D5CB7"/>
    <w:rsid w:val="006D6942"/>
    <w:rsid w:val="006D6DC9"/>
    <w:rsid w:val="006D6E27"/>
    <w:rsid w:val="006D747B"/>
    <w:rsid w:val="006E0DFE"/>
    <w:rsid w:val="006E0F1E"/>
    <w:rsid w:val="006E1103"/>
    <w:rsid w:val="006E1AE8"/>
    <w:rsid w:val="006E1B32"/>
    <w:rsid w:val="006E24D1"/>
    <w:rsid w:val="006E2545"/>
    <w:rsid w:val="006E254E"/>
    <w:rsid w:val="006E379A"/>
    <w:rsid w:val="006E3D9D"/>
    <w:rsid w:val="006E3EA9"/>
    <w:rsid w:val="006E444B"/>
    <w:rsid w:val="006E50FA"/>
    <w:rsid w:val="006E5326"/>
    <w:rsid w:val="006E5334"/>
    <w:rsid w:val="006E5829"/>
    <w:rsid w:val="006E5AC6"/>
    <w:rsid w:val="006E67E4"/>
    <w:rsid w:val="006E7212"/>
    <w:rsid w:val="006E7393"/>
    <w:rsid w:val="006E78E2"/>
    <w:rsid w:val="006F089F"/>
    <w:rsid w:val="006F0925"/>
    <w:rsid w:val="006F1152"/>
    <w:rsid w:val="006F1496"/>
    <w:rsid w:val="006F15B9"/>
    <w:rsid w:val="006F1656"/>
    <w:rsid w:val="006F1B47"/>
    <w:rsid w:val="006F1E72"/>
    <w:rsid w:val="006F205D"/>
    <w:rsid w:val="006F23E6"/>
    <w:rsid w:val="006F2B34"/>
    <w:rsid w:val="006F2C22"/>
    <w:rsid w:val="006F36DE"/>
    <w:rsid w:val="006F3AE0"/>
    <w:rsid w:val="006F3CDB"/>
    <w:rsid w:val="006F3D36"/>
    <w:rsid w:val="006F3DC5"/>
    <w:rsid w:val="006F4083"/>
    <w:rsid w:val="006F40EB"/>
    <w:rsid w:val="006F450F"/>
    <w:rsid w:val="006F49A8"/>
    <w:rsid w:val="006F5309"/>
    <w:rsid w:val="006F5707"/>
    <w:rsid w:val="006F5D44"/>
    <w:rsid w:val="006F7BEE"/>
    <w:rsid w:val="007001E0"/>
    <w:rsid w:val="007006E6"/>
    <w:rsid w:val="0070075A"/>
    <w:rsid w:val="0070097F"/>
    <w:rsid w:val="00700F8C"/>
    <w:rsid w:val="00702025"/>
    <w:rsid w:val="00702600"/>
    <w:rsid w:val="00702857"/>
    <w:rsid w:val="0070297B"/>
    <w:rsid w:val="00702EA2"/>
    <w:rsid w:val="007032CA"/>
    <w:rsid w:val="007039EB"/>
    <w:rsid w:val="0070404C"/>
    <w:rsid w:val="00704182"/>
    <w:rsid w:val="00704675"/>
    <w:rsid w:val="00704F57"/>
    <w:rsid w:val="00705F8C"/>
    <w:rsid w:val="00706558"/>
    <w:rsid w:val="007066AC"/>
    <w:rsid w:val="00706760"/>
    <w:rsid w:val="00706991"/>
    <w:rsid w:val="00707458"/>
    <w:rsid w:val="00707511"/>
    <w:rsid w:val="00707DC6"/>
    <w:rsid w:val="00710056"/>
    <w:rsid w:val="007102F3"/>
    <w:rsid w:val="007103C3"/>
    <w:rsid w:val="007108AB"/>
    <w:rsid w:val="00710B10"/>
    <w:rsid w:val="00710D2A"/>
    <w:rsid w:val="00711262"/>
    <w:rsid w:val="007128B9"/>
    <w:rsid w:val="00712906"/>
    <w:rsid w:val="007132E8"/>
    <w:rsid w:val="00713EAA"/>
    <w:rsid w:val="00714182"/>
    <w:rsid w:val="0071440F"/>
    <w:rsid w:val="00714A87"/>
    <w:rsid w:val="0071510E"/>
    <w:rsid w:val="00715484"/>
    <w:rsid w:val="00715A3C"/>
    <w:rsid w:val="007164FB"/>
    <w:rsid w:val="00716916"/>
    <w:rsid w:val="00716F1B"/>
    <w:rsid w:val="007170CC"/>
    <w:rsid w:val="00717804"/>
    <w:rsid w:val="00717B2A"/>
    <w:rsid w:val="00720092"/>
    <w:rsid w:val="00720BBB"/>
    <w:rsid w:val="00720E38"/>
    <w:rsid w:val="007211A7"/>
    <w:rsid w:val="007217D9"/>
    <w:rsid w:val="007219AA"/>
    <w:rsid w:val="00721D2B"/>
    <w:rsid w:val="00721F9F"/>
    <w:rsid w:val="0072228B"/>
    <w:rsid w:val="007242FA"/>
    <w:rsid w:val="0072430F"/>
    <w:rsid w:val="00724744"/>
    <w:rsid w:val="0072548A"/>
    <w:rsid w:val="00725CF9"/>
    <w:rsid w:val="00725FC2"/>
    <w:rsid w:val="007260BB"/>
    <w:rsid w:val="007270FF"/>
    <w:rsid w:val="0072744A"/>
    <w:rsid w:val="00730611"/>
    <w:rsid w:val="00730FE9"/>
    <w:rsid w:val="007310A8"/>
    <w:rsid w:val="00731110"/>
    <w:rsid w:val="007318D3"/>
    <w:rsid w:val="0073244E"/>
    <w:rsid w:val="00732773"/>
    <w:rsid w:val="00732D4D"/>
    <w:rsid w:val="00732D7F"/>
    <w:rsid w:val="007336D1"/>
    <w:rsid w:val="00734DDF"/>
    <w:rsid w:val="00735617"/>
    <w:rsid w:val="00735849"/>
    <w:rsid w:val="00735C5D"/>
    <w:rsid w:val="007363E6"/>
    <w:rsid w:val="0073681C"/>
    <w:rsid w:val="0073728B"/>
    <w:rsid w:val="00740742"/>
    <w:rsid w:val="00740820"/>
    <w:rsid w:val="00740824"/>
    <w:rsid w:val="00740DBC"/>
    <w:rsid w:val="00740DCC"/>
    <w:rsid w:val="0074166A"/>
    <w:rsid w:val="007418BA"/>
    <w:rsid w:val="00741BB8"/>
    <w:rsid w:val="00741EBE"/>
    <w:rsid w:val="0074265A"/>
    <w:rsid w:val="007429D2"/>
    <w:rsid w:val="00742C4D"/>
    <w:rsid w:val="00742DB9"/>
    <w:rsid w:val="007437AC"/>
    <w:rsid w:val="00743DCA"/>
    <w:rsid w:val="007449A3"/>
    <w:rsid w:val="007452FE"/>
    <w:rsid w:val="007453F1"/>
    <w:rsid w:val="0074576C"/>
    <w:rsid w:val="007457BD"/>
    <w:rsid w:val="00745CBD"/>
    <w:rsid w:val="00745D27"/>
    <w:rsid w:val="00745D37"/>
    <w:rsid w:val="00746061"/>
    <w:rsid w:val="0074697F"/>
    <w:rsid w:val="00746ADF"/>
    <w:rsid w:val="00746DD9"/>
    <w:rsid w:val="00746FBB"/>
    <w:rsid w:val="0074700A"/>
    <w:rsid w:val="0074728F"/>
    <w:rsid w:val="00747680"/>
    <w:rsid w:val="00747E77"/>
    <w:rsid w:val="00750062"/>
    <w:rsid w:val="00750504"/>
    <w:rsid w:val="00750890"/>
    <w:rsid w:val="007508BA"/>
    <w:rsid w:val="00750D6A"/>
    <w:rsid w:val="00750FA4"/>
    <w:rsid w:val="00751109"/>
    <w:rsid w:val="007515D6"/>
    <w:rsid w:val="007521A5"/>
    <w:rsid w:val="007528B2"/>
    <w:rsid w:val="007530C9"/>
    <w:rsid w:val="00753285"/>
    <w:rsid w:val="00753828"/>
    <w:rsid w:val="00753EE0"/>
    <w:rsid w:val="00753F66"/>
    <w:rsid w:val="00754ABA"/>
    <w:rsid w:val="00755A3F"/>
    <w:rsid w:val="00755C2A"/>
    <w:rsid w:val="00755FF1"/>
    <w:rsid w:val="007575FF"/>
    <w:rsid w:val="00757FB0"/>
    <w:rsid w:val="00760A93"/>
    <w:rsid w:val="007613D3"/>
    <w:rsid w:val="007616ED"/>
    <w:rsid w:val="00761D46"/>
    <w:rsid w:val="007621EB"/>
    <w:rsid w:val="0076336C"/>
    <w:rsid w:val="00763A5A"/>
    <w:rsid w:val="00764159"/>
    <w:rsid w:val="007655E0"/>
    <w:rsid w:val="0076567C"/>
    <w:rsid w:val="00765B38"/>
    <w:rsid w:val="00766938"/>
    <w:rsid w:val="007669A9"/>
    <w:rsid w:val="007669F5"/>
    <w:rsid w:val="007676BD"/>
    <w:rsid w:val="00767B65"/>
    <w:rsid w:val="0077092F"/>
    <w:rsid w:val="00770AA1"/>
    <w:rsid w:val="00770FB2"/>
    <w:rsid w:val="007716A9"/>
    <w:rsid w:val="00771CF5"/>
    <w:rsid w:val="00772508"/>
    <w:rsid w:val="00773739"/>
    <w:rsid w:val="007738E6"/>
    <w:rsid w:val="007741BB"/>
    <w:rsid w:val="0077475A"/>
    <w:rsid w:val="007755A9"/>
    <w:rsid w:val="00775C9E"/>
    <w:rsid w:val="00775F38"/>
    <w:rsid w:val="0077624C"/>
    <w:rsid w:val="00776531"/>
    <w:rsid w:val="00776722"/>
    <w:rsid w:val="00776D74"/>
    <w:rsid w:val="00777361"/>
    <w:rsid w:val="00777A50"/>
    <w:rsid w:val="00777B58"/>
    <w:rsid w:val="0078000C"/>
    <w:rsid w:val="007804CF"/>
    <w:rsid w:val="00780BD7"/>
    <w:rsid w:val="0078154C"/>
    <w:rsid w:val="007816AC"/>
    <w:rsid w:val="007817FA"/>
    <w:rsid w:val="00782965"/>
    <w:rsid w:val="00782EB8"/>
    <w:rsid w:val="007834AC"/>
    <w:rsid w:val="007834FA"/>
    <w:rsid w:val="00783762"/>
    <w:rsid w:val="007838F5"/>
    <w:rsid w:val="00783AB6"/>
    <w:rsid w:val="00783E06"/>
    <w:rsid w:val="00783E31"/>
    <w:rsid w:val="00784A17"/>
    <w:rsid w:val="00784A34"/>
    <w:rsid w:val="007856C9"/>
    <w:rsid w:val="007856DB"/>
    <w:rsid w:val="007857FB"/>
    <w:rsid w:val="00785CCD"/>
    <w:rsid w:val="007862D4"/>
    <w:rsid w:val="007865C5"/>
    <w:rsid w:val="00786976"/>
    <w:rsid w:val="00786CD8"/>
    <w:rsid w:val="007876C5"/>
    <w:rsid w:val="00787D9E"/>
    <w:rsid w:val="007911BA"/>
    <w:rsid w:val="00791660"/>
    <w:rsid w:val="007917B5"/>
    <w:rsid w:val="00791D24"/>
    <w:rsid w:val="007928F6"/>
    <w:rsid w:val="00793C1F"/>
    <w:rsid w:val="00794307"/>
    <w:rsid w:val="0079467B"/>
    <w:rsid w:val="00794E2D"/>
    <w:rsid w:val="00794E62"/>
    <w:rsid w:val="007951D1"/>
    <w:rsid w:val="00795597"/>
    <w:rsid w:val="00795649"/>
    <w:rsid w:val="007978AE"/>
    <w:rsid w:val="00797C7C"/>
    <w:rsid w:val="007A02FC"/>
    <w:rsid w:val="007A08D5"/>
    <w:rsid w:val="007A09E0"/>
    <w:rsid w:val="007A1155"/>
    <w:rsid w:val="007A15D0"/>
    <w:rsid w:val="007A167A"/>
    <w:rsid w:val="007A1ABD"/>
    <w:rsid w:val="007A20FB"/>
    <w:rsid w:val="007A2C4B"/>
    <w:rsid w:val="007A2D02"/>
    <w:rsid w:val="007A2E8E"/>
    <w:rsid w:val="007A32FA"/>
    <w:rsid w:val="007A3352"/>
    <w:rsid w:val="007A3B6D"/>
    <w:rsid w:val="007A3C9C"/>
    <w:rsid w:val="007A3FAD"/>
    <w:rsid w:val="007A45C8"/>
    <w:rsid w:val="007A496D"/>
    <w:rsid w:val="007A4B35"/>
    <w:rsid w:val="007A6493"/>
    <w:rsid w:val="007A6551"/>
    <w:rsid w:val="007A6A2F"/>
    <w:rsid w:val="007A74A9"/>
    <w:rsid w:val="007B063C"/>
    <w:rsid w:val="007B098A"/>
    <w:rsid w:val="007B0BDC"/>
    <w:rsid w:val="007B0D25"/>
    <w:rsid w:val="007B1A93"/>
    <w:rsid w:val="007B3BCD"/>
    <w:rsid w:val="007B3C86"/>
    <w:rsid w:val="007B558E"/>
    <w:rsid w:val="007B5B00"/>
    <w:rsid w:val="007B5D15"/>
    <w:rsid w:val="007B6969"/>
    <w:rsid w:val="007B6E6A"/>
    <w:rsid w:val="007C00C2"/>
    <w:rsid w:val="007C01B1"/>
    <w:rsid w:val="007C116F"/>
    <w:rsid w:val="007C1548"/>
    <w:rsid w:val="007C1ACD"/>
    <w:rsid w:val="007C1DAC"/>
    <w:rsid w:val="007C1DF6"/>
    <w:rsid w:val="007C1FE6"/>
    <w:rsid w:val="007C2545"/>
    <w:rsid w:val="007C25AE"/>
    <w:rsid w:val="007C2FBA"/>
    <w:rsid w:val="007C341A"/>
    <w:rsid w:val="007C3D2B"/>
    <w:rsid w:val="007C3EEE"/>
    <w:rsid w:val="007C4743"/>
    <w:rsid w:val="007C53EC"/>
    <w:rsid w:val="007C5E1A"/>
    <w:rsid w:val="007C651C"/>
    <w:rsid w:val="007C688F"/>
    <w:rsid w:val="007C741E"/>
    <w:rsid w:val="007C74EC"/>
    <w:rsid w:val="007C74F5"/>
    <w:rsid w:val="007D00AE"/>
    <w:rsid w:val="007D03C4"/>
    <w:rsid w:val="007D0755"/>
    <w:rsid w:val="007D10B7"/>
    <w:rsid w:val="007D1A9F"/>
    <w:rsid w:val="007D21B5"/>
    <w:rsid w:val="007D25F8"/>
    <w:rsid w:val="007D26BF"/>
    <w:rsid w:val="007D3929"/>
    <w:rsid w:val="007D3A89"/>
    <w:rsid w:val="007D3C34"/>
    <w:rsid w:val="007D3D56"/>
    <w:rsid w:val="007D4E56"/>
    <w:rsid w:val="007D54AD"/>
    <w:rsid w:val="007D582B"/>
    <w:rsid w:val="007D6214"/>
    <w:rsid w:val="007D6596"/>
    <w:rsid w:val="007D6823"/>
    <w:rsid w:val="007D711A"/>
    <w:rsid w:val="007D756C"/>
    <w:rsid w:val="007D7DE2"/>
    <w:rsid w:val="007E019D"/>
    <w:rsid w:val="007E04C2"/>
    <w:rsid w:val="007E0D48"/>
    <w:rsid w:val="007E1DA4"/>
    <w:rsid w:val="007E3B3C"/>
    <w:rsid w:val="007E3FF7"/>
    <w:rsid w:val="007E479B"/>
    <w:rsid w:val="007E4BCD"/>
    <w:rsid w:val="007E51FD"/>
    <w:rsid w:val="007E535A"/>
    <w:rsid w:val="007E56D0"/>
    <w:rsid w:val="007E5906"/>
    <w:rsid w:val="007E5979"/>
    <w:rsid w:val="007E5A0C"/>
    <w:rsid w:val="007E62E3"/>
    <w:rsid w:val="007E64D3"/>
    <w:rsid w:val="007E6530"/>
    <w:rsid w:val="007E6996"/>
    <w:rsid w:val="007E7822"/>
    <w:rsid w:val="007F0497"/>
    <w:rsid w:val="007F1240"/>
    <w:rsid w:val="007F20D3"/>
    <w:rsid w:val="007F21B4"/>
    <w:rsid w:val="007F268D"/>
    <w:rsid w:val="007F2724"/>
    <w:rsid w:val="007F2DDC"/>
    <w:rsid w:val="007F42EA"/>
    <w:rsid w:val="007F4CD4"/>
    <w:rsid w:val="007F55E4"/>
    <w:rsid w:val="007F5BA9"/>
    <w:rsid w:val="007F7126"/>
    <w:rsid w:val="007F727F"/>
    <w:rsid w:val="007F7815"/>
    <w:rsid w:val="007F7AB8"/>
    <w:rsid w:val="00800874"/>
    <w:rsid w:val="00801B0D"/>
    <w:rsid w:val="00801C7E"/>
    <w:rsid w:val="00802566"/>
    <w:rsid w:val="00802796"/>
    <w:rsid w:val="00802F4E"/>
    <w:rsid w:val="008032FC"/>
    <w:rsid w:val="00804112"/>
    <w:rsid w:val="008045FA"/>
    <w:rsid w:val="00804674"/>
    <w:rsid w:val="00804EBD"/>
    <w:rsid w:val="00805676"/>
    <w:rsid w:val="008069A0"/>
    <w:rsid w:val="00807199"/>
    <w:rsid w:val="00807682"/>
    <w:rsid w:val="00807AA8"/>
    <w:rsid w:val="00807E2E"/>
    <w:rsid w:val="00810F11"/>
    <w:rsid w:val="00811E5F"/>
    <w:rsid w:val="0081221B"/>
    <w:rsid w:val="00813224"/>
    <w:rsid w:val="00813283"/>
    <w:rsid w:val="0081381D"/>
    <w:rsid w:val="00814002"/>
    <w:rsid w:val="0081419B"/>
    <w:rsid w:val="00814980"/>
    <w:rsid w:val="00814AC5"/>
    <w:rsid w:val="00815C22"/>
    <w:rsid w:val="00815D59"/>
    <w:rsid w:val="00816887"/>
    <w:rsid w:val="00817665"/>
    <w:rsid w:val="00817A54"/>
    <w:rsid w:val="00820240"/>
    <w:rsid w:val="008205FF"/>
    <w:rsid w:val="00820897"/>
    <w:rsid w:val="008213C7"/>
    <w:rsid w:val="00821462"/>
    <w:rsid w:val="008219AC"/>
    <w:rsid w:val="00821A09"/>
    <w:rsid w:val="0082228C"/>
    <w:rsid w:val="00822398"/>
    <w:rsid w:val="008223FC"/>
    <w:rsid w:val="008230DB"/>
    <w:rsid w:val="008232B2"/>
    <w:rsid w:val="008235F4"/>
    <w:rsid w:val="00823BB8"/>
    <w:rsid w:val="00823C4A"/>
    <w:rsid w:val="008249B8"/>
    <w:rsid w:val="00825541"/>
    <w:rsid w:val="00825737"/>
    <w:rsid w:val="008259F0"/>
    <w:rsid w:val="00825A33"/>
    <w:rsid w:val="00825B8E"/>
    <w:rsid w:val="00825FA9"/>
    <w:rsid w:val="0082627D"/>
    <w:rsid w:val="00827021"/>
    <w:rsid w:val="008301CF"/>
    <w:rsid w:val="00830222"/>
    <w:rsid w:val="008303BC"/>
    <w:rsid w:val="00830A06"/>
    <w:rsid w:val="00830C05"/>
    <w:rsid w:val="00830DDC"/>
    <w:rsid w:val="00831981"/>
    <w:rsid w:val="00832D56"/>
    <w:rsid w:val="008336FE"/>
    <w:rsid w:val="0083389F"/>
    <w:rsid w:val="008341EB"/>
    <w:rsid w:val="0083497F"/>
    <w:rsid w:val="00835069"/>
    <w:rsid w:val="0083524C"/>
    <w:rsid w:val="008353B4"/>
    <w:rsid w:val="008355CE"/>
    <w:rsid w:val="00835850"/>
    <w:rsid w:val="00835C81"/>
    <w:rsid w:val="00836AA6"/>
    <w:rsid w:val="00837967"/>
    <w:rsid w:val="00837ED4"/>
    <w:rsid w:val="00840017"/>
    <w:rsid w:val="00840126"/>
    <w:rsid w:val="0084090F"/>
    <w:rsid w:val="0084160E"/>
    <w:rsid w:val="0084194A"/>
    <w:rsid w:val="00841B26"/>
    <w:rsid w:val="00841B63"/>
    <w:rsid w:val="00841D2C"/>
    <w:rsid w:val="00842192"/>
    <w:rsid w:val="00844986"/>
    <w:rsid w:val="008449B9"/>
    <w:rsid w:val="00845203"/>
    <w:rsid w:val="00845FE1"/>
    <w:rsid w:val="008466F4"/>
    <w:rsid w:val="00846895"/>
    <w:rsid w:val="00846909"/>
    <w:rsid w:val="00850367"/>
    <w:rsid w:val="00850AED"/>
    <w:rsid w:val="008513D9"/>
    <w:rsid w:val="00851D99"/>
    <w:rsid w:val="0085241D"/>
    <w:rsid w:val="008526D9"/>
    <w:rsid w:val="00852C48"/>
    <w:rsid w:val="008534EB"/>
    <w:rsid w:val="008539C5"/>
    <w:rsid w:val="00853B6A"/>
    <w:rsid w:val="00853DD5"/>
    <w:rsid w:val="0085401B"/>
    <w:rsid w:val="00854CCF"/>
    <w:rsid w:val="0085558D"/>
    <w:rsid w:val="00855FE6"/>
    <w:rsid w:val="00856224"/>
    <w:rsid w:val="008564C9"/>
    <w:rsid w:val="00856C7B"/>
    <w:rsid w:val="00857011"/>
    <w:rsid w:val="00857117"/>
    <w:rsid w:val="008574D2"/>
    <w:rsid w:val="008574D9"/>
    <w:rsid w:val="0085779B"/>
    <w:rsid w:val="008579AA"/>
    <w:rsid w:val="00857BE4"/>
    <w:rsid w:val="00857E89"/>
    <w:rsid w:val="0086028D"/>
    <w:rsid w:val="0086037E"/>
    <w:rsid w:val="008607A2"/>
    <w:rsid w:val="008609E6"/>
    <w:rsid w:val="00860C13"/>
    <w:rsid w:val="00860DBA"/>
    <w:rsid w:val="008610A2"/>
    <w:rsid w:val="00861264"/>
    <w:rsid w:val="008615C5"/>
    <w:rsid w:val="00862260"/>
    <w:rsid w:val="008634C6"/>
    <w:rsid w:val="008639A1"/>
    <w:rsid w:val="00864660"/>
    <w:rsid w:val="00864E41"/>
    <w:rsid w:val="00865540"/>
    <w:rsid w:val="00865C2A"/>
    <w:rsid w:val="008660BD"/>
    <w:rsid w:val="00866346"/>
    <w:rsid w:val="0086677A"/>
    <w:rsid w:val="0086756F"/>
    <w:rsid w:val="00867BAF"/>
    <w:rsid w:val="008700D4"/>
    <w:rsid w:val="0087011C"/>
    <w:rsid w:val="0087059C"/>
    <w:rsid w:val="00870D35"/>
    <w:rsid w:val="00871140"/>
    <w:rsid w:val="0087148B"/>
    <w:rsid w:val="00871B56"/>
    <w:rsid w:val="00871DA6"/>
    <w:rsid w:val="00872CA8"/>
    <w:rsid w:val="00872FFD"/>
    <w:rsid w:val="008733D2"/>
    <w:rsid w:val="0087392A"/>
    <w:rsid w:val="0087466F"/>
    <w:rsid w:val="00874A94"/>
    <w:rsid w:val="00874F0C"/>
    <w:rsid w:val="00874F1C"/>
    <w:rsid w:val="008753FC"/>
    <w:rsid w:val="0087541D"/>
    <w:rsid w:val="00876464"/>
    <w:rsid w:val="008769E8"/>
    <w:rsid w:val="00876A35"/>
    <w:rsid w:val="00876F01"/>
    <w:rsid w:val="00876FFE"/>
    <w:rsid w:val="00877410"/>
    <w:rsid w:val="00877431"/>
    <w:rsid w:val="00877568"/>
    <w:rsid w:val="00877715"/>
    <w:rsid w:val="00877911"/>
    <w:rsid w:val="00877AB5"/>
    <w:rsid w:val="00881553"/>
    <w:rsid w:val="008818B7"/>
    <w:rsid w:val="00881C99"/>
    <w:rsid w:val="0088258C"/>
    <w:rsid w:val="0088287D"/>
    <w:rsid w:val="008829BF"/>
    <w:rsid w:val="00882A6C"/>
    <w:rsid w:val="00882A98"/>
    <w:rsid w:val="00882B3D"/>
    <w:rsid w:val="0088382F"/>
    <w:rsid w:val="00883B7C"/>
    <w:rsid w:val="00883E57"/>
    <w:rsid w:val="00884361"/>
    <w:rsid w:val="0088453E"/>
    <w:rsid w:val="00884AC1"/>
    <w:rsid w:val="0088562A"/>
    <w:rsid w:val="008872F9"/>
    <w:rsid w:val="00887441"/>
    <w:rsid w:val="0088782C"/>
    <w:rsid w:val="008905CD"/>
    <w:rsid w:val="008905FA"/>
    <w:rsid w:val="008910E2"/>
    <w:rsid w:val="00891C79"/>
    <w:rsid w:val="00892F1B"/>
    <w:rsid w:val="00893046"/>
    <w:rsid w:val="0089312A"/>
    <w:rsid w:val="00893F04"/>
    <w:rsid w:val="00893FA3"/>
    <w:rsid w:val="00894018"/>
    <w:rsid w:val="008942C1"/>
    <w:rsid w:val="008943E9"/>
    <w:rsid w:val="00894C15"/>
    <w:rsid w:val="0089577B"/>
    <w:rsid w:val="00895796"/>
    <w:rsid w:val="00895C5F"/>
    <w:rsid w:val="0089631C"/>
    <w:rsid w:val="00897C28"/>
    <w:rsid w:val="008A06C1"/>
    <w:rsid w:val="008A0A58"/>
    <w:rsid w:val="008A0AF8"/>
    <w:rsid w:val="008A0CAF"/>
    <w:rsid w:val="008A0EE0"/>
    <w:rsid w:val="008A0F11"/>
    <w:rsid w:val="008A142B"/>
    <w:rsid w:val="008A1BC2"/>
    <w:rsid w:val="008A1D72"/>
    <w:rsid w:val="008A1F52"/>
    <w:rsid w:val="008A2223"/>
    <w:rsid w:val="008A2487"/>
    <w:rsid w:val="008A2603"/>
    <w:rsid w:val="008A27A4"/>
    <w:rsid w:val="008A2A38"/>
    <w:rsid w:val="008A2EBD"/>
    <w:rsid w:val="008A3A7B"/>
    <w:rsid w:val="008A3CB6"/>
    <w:rsid w:val="008A3E0E"/>
    <w:rsid w:val="008A4C67"/>
    <w:rsid w:val="008A5B19"/>
    <w:rsid w:val="008A643E"/>
    <w:rsid w:val="008A65E0"/>
    <w:rsid w:val="008A71F4"/>
    <w:rsid w:val="008A72C4"/>
    <w:rsid w:val="008A7833"/>
    <w:rsid w:val="008A7AAE"/>
    <w:rsid w:val="008A7BBD"/>
    <w:rsid w:val="008B003F"/>
    <w:rsid w:val="008B060C"/>
    <w:rsid w:val="008B1992"/>
    <w:rsid w:val="008B1993"/>
    <w:rsid w:val="008B1CAF"/>
    <w:rsid w:val="008B1CD7"/>
    <w:rsid w:val="008B1F43"/>
    <w:rsid w:val="008B20BB"/>
    <w:rsid w:val="008B22FD"/>
    <w:rsid w:val="008B24F7"/>
    <w:rsid w:val="008B258F"/>
    <w:rsid w:val="008B2ED9"/>
    <w:rsid w:val="008B37B8"/>
    <w:rsid w:val="008B389E"/>
    <w:rsid w:val="008B3A16"/>
    <w:rsid w:val="008B3BA0"/>
    <w:rsid w:val="008B3D8D"/>
    <w:rsid w:val="008B3D9C"/>
    <w:rsid w:val="008B3DA7"/>
    <w:rsid w:val="008B47AD"/>
    <w:rsid w:val="008B4BAD"/>
    <w:rsid w:val="008B5374"/>
    <w:rsid w:val="008B552A"/>
    <w:rsid w:val="008B5AD0"/>
    <w:rsid w:val="008B6095"/>
    <w:rsid w:val="008B61B5"/>
    <w:rsid w:val="008C00A9"/>
    <w:rsid w:val="008C02FA"/>
    <w:rsid w:val="008C045C"/>
    <w:rsid w:val="008C06D5"/>
    <w:rsid w:val="008C07B5"/>
    <w:rsid w:val="008C080D"/>
    <w:rsid w:val="008C18E1"/>
    <w:rsid w:val="008C19CC"/>
    <w:rsid w:val="008C1BEB"/>
    <w:rsid w:val="008C2322"/>
    <w:rsid w:val="008C2B6D"/>
    <w:rsid w:val="008C40B1"/>
    <w:rsid w:val="008C4517"/>
    <w:rsid w:val="008C469F"/>
    <w:rsid w:val="008C4867"/>
    <w:rsid w:val="008C5C3E"/>
    <w:rsid w:val="008C6060"/>
    <w:rsid w:val="008C6208"/>
    <w:rsid w:val="008C6A58"/>
    <w:rsid w:val="008C6AA4"/>
    <w:rsid w:val="008C72C1"/>
    <w:rsid w:val="008C7402"/>
    <w:rsid w:val="008C7434"/>
    <w:rsid w:val="008D1652"/>
    <w:rsid w:val="008D17FD"/>
    <w:rsid w:val="008D19AD"/>
    <w:rsid w:val="008D19B0"/>
    <w:rsid w:val="008D2602"/>
    <w:rsid w:val="008D2A96"/>
    <w:rsid w:val="008D2E47"/>
    <w:rsid w:val="008D3DC0"/>
    <w:rsid w:val="008D4135"/>
    <w:rsid w:val="008D4A55"/>
    <w:rsid w:val="008D4BF6"/>
    <w:rsid w:val="008D4DF7"/>
    <w:rsid w:val="008D4DF8"/>
    <w:rsid w:val="008D4F4B"/>
    <w:rsid w:val="008D5897"/>
    <w:rsid w:val="008D59F1"/>
    <w:rsid w:val="008D76CB"/>
    <w:rsid w:val="008D76E9"/>
    <w:rsid w:val="008E02F4"/>
    <w:rsid w:val="008E0796"/>
    <w:rsid w:val="008E0A5B"/>
    <w:rsid w:val="008E1402"/>
    <w:rsid w:val="008E175B"/>
    <w:rsid w:val="008E1CFF"/>
    <w:rsid w:val="008E2046"/>
    <w:rsid w:val="008E3265"/>
    <w:rsid w:val="008E3408"/>
    <w:rsid w:val="008E3824"/>
    <w:rsid w:val="008E3CC8"/>
    <w:rsid w:val="008E43C3"/>
    <w:rsid w:val="008E47C1"/>
    <w:rsid w:val="008E5215"/>
    <w:rsid w:val="008E5C91"/>
    <w:rsid w:val="008E5D74"/>
    <w:rsid w:val="008E5DA7"/>
    <w:rsid w:val="008E6144"/>
    <w:rsid w:val="008E6B47"/>
    <w:rsid w:val="008E6FB4"/>
    <w:rsid w:val="008E7630"/>
    <w:rsid w:val="008E7764"/>
    <w:rsid w:val="008E7857"/>
    <w:rsid w:val="008E7E0D"/>
    <w:rsid w:val="008F0297"/>
    <w:rsid w:val="008F06E6"/>
    <w:rsid w:val="008F1842"/>
    <w:rsid w:val="008F1C43"/>
    <w:rsid w:val="008F1DAD"/>
    <w:rsid w:val="008F1DC0"/>
    <w:rsid w:val="008F1F58"/>
    <w:rsid w:val="008F2099"/>
    <w:rsid w:val="008F2520"/>
    <w:rsid w:val="008F27EF"/>
    <w:rsid w:val="008F2BE2"/>
    <w:rsid w:val="008F2E61"/>
    <w:rsid w:val="008F3802"/>
    <w:rsid w:val="008F3A79"/>
    <w:rsid w:val="008F3B48"/>
    <w:rsid w:val="008F4349"/>
    <w:rsid w:val="008F472C"/>
    <w:rsid w:val="008F4BCE"/>
    <w:rsid w:val="008F4E22"/>
    <w:rsid w:val="008F4FCC"/>
    <w:rsid w:val="008F6808"/>
    <w:rsid w:val="008F6B99"/>
    <w:rsid w:val="008F705B"/>
    <w:rsid w:val="008F7453"/>
    <w:rsid w:val="008F7BFE"/>
    <w:rsid w:val="0090045F"/>
    <w:rsid w:val="009005B9"/>
    <w:rsid w:val="00900932"/>
    <w:rsid w:val="00900FD8"/>
    <w:rsid w:val="00900FFE"/>
    <w:rsid w:val="009012F2"/>
    <w:rsid w:val="00902291"/>
    <w:rsid w:val="0090265C"/>
    <w:rsid w:val="009028E4"/>
    <w:rsid w:val="00902A98"/>
    <w:rsid w:val="00902CCE"/>
    <w:rsid w:val="009031FB"/>
    <w:rsid w:val="009032E0"/>
    <w:rsid w:val="00903F27"/>
    <w:rsid w:val="00904A8D"/>
    <w:rsid w:val="00905303"/>
    <w:rsid w:val="0090532E"/>
    <w:rsid w:val="009055D9"/>
    <w:rsid w:val="00905B40"/>
    <w:rsid w:val="0090636B"/>
    <w:rsid w:val="0090724C"/>
    <w:rsid w:val="009076C4"/>
    <w:rsid w:val="009077E7"/>
    <w:rsid w:val="00907A7B"/>
    <w:rsid w:val="00907DD6"/>
    <w:rsid w:val="00907E4F"/>
    <w:rsid w:val="00910E83"/>
    <w:rsid w:val="00910F37"/>
    <w:rsid w:val="00911208"/>
    <w:rsid w:val="00911317"/>
    <w:rsid w:val="009115AE"/>
    <w:rsid w:val="00911B79"/>
    <w:rsid w:val="00912481"/>
    <w:rsid w:val="00912652"/>
    <w:rsid w:val="00912770"/>
    <w:rsid w:val="00912BA9"/>
    <w:rsid w:val="00912E31"/>
    <w:rsid w:val="009136F0"/>
    <w:rsid w:val="00913BF2"/>
    <w:rsid w:val="00914585"/>
    <w:rsid w:val="00914E61"/>
    <w:rsid w:val="00915BBA"/>
    <w:rsid w:val="00915C89"/>
    <w:rsid w:val="00916580"/>
    <w:rsid w:val="00916D62"/>
    <w:rsid w:val="00916FE8"/>
    <w:rsid w:val="009171BC"/>
    <w:rsid w:val="00917E14"/>
    <w:rsid w:val="00920A4C"/>
    <w:rsid w:val="00921345"/>
    <w:rsid w:val="00921FE2"/>
    <w:rsid w:val="00922466"/>
    <w:rsid w:val="00922707"/>
    <w:rsid w:val="00922A98"/>
    <w:rsid w:val="00922F29"/>
    <w:rsid w:val="00922F6A"/>
    <w:rsid w:val="009230DB"/>
    <w:rsid w:val="00923120"/>
    <w:rsid w:val="0092312B"/>
    <w:rsid w:val="00923488"/>
    <w:rsid w:val="00923826"/>
    <w:rsid w:val="009239A1"/>
    <w:rsid w:val="00923CBA"/>
    <w:rsid w:val="009240C8"/>
    <w:rsid w:val="009243A9"/>
    <w:rsid w:val="0092455F"/>
    <w:rsid w:val="00924D64"/>
    <w:rsid w:val="009253B3"/>
    <w:rsid w:val="009253E3"/>
    <w:rsid w:val="009256AF"/>
    <w:rsid w:val="009259CF"/>
    <w:rsid w:val="00925E26"/>
    <w:rsid w:val="00925FE6"/>
    <w:rsid w:val="00927F16"/>
    <w:rsid w:val="009307D0"/>
    <w:rsid w:val="00930875"/>
    <w:rsid w:val="00930EAA"/>
    <w:rsid w:val="0093215F"/>
    <w:rsid w:val="00932985"/>
    <w:rsid w:val="00932D66"/>
    <w:rsid w:val="0093308C"/>
    <w:rsid w:val="00933465"/>
    <w:rsid w:val="00933E2B"/>
    <w:rsid w:val="00934503"/>
    <w:rsid w:val="00934607"/>
    <w:rsid w:val="00934A44"/>
    <w:rsid w:val="00934DAF"/>
    <w:rsid w:val="00934DB7"/>
    <w:rsid w:val="009354E4"/>
    <w:rsid w:val="00935883"/>
    <w:rsid w:val="00935C98"/>
    <w:rsid w:val="00935C9D"/>
    <w:rsid w:val="00935DF7"/>
    <w:rsid w:val="00935EAD"/>
    <w:rsid w:val="0093651C"/>
    <w:rsid w:val="00936992"/>
    <w:rsid w:val="00936C4B"/>
    <w:rsid w:val="009378E7"/>
    <w:rsid w:val="00937AEE"/>
    <w:rsid w:val="00937B9C"/>
    <w:rsid w:val="00937D19"/>
    <w:rsid w:val="00941B70"/>
    <w:rsid w:val="009422EC"/>
    <w:rsid w:val="00942551"/>
    <w:rsid w:val="00943065"/>
    <w:rsid w:val="00943715"/>
    <w:rsid w:val="00943849"/>
    <w:rsid w:val="00943B08"/>
    <w:rsid w:val="0094441A"/>
    <w:rsid w:val="00945E3A"/>
    <w:rsid w:val="00946522"/>
    <w:rsid w:val="00946927"/>
    <w:rsid w:val="00946C23"/>
    <w:rsid w:val="00946DDB"/>
    <w:rsid w:val="0095024A"/>
    <w:rsid w:val="0095053E"/>
    <w:rsid w:val="00950547"/>
    <w:rsid w:val="009505B9"/>
    <w:rsid w:val="0095083B"/>
    <w:rsid w:val="009514C4"/>
    <w:rsid w:val="00952234"/>
    <w:rsid w:val="009523BF"/>
    <w:rsid w:val="009525A5"/>
    <w:rsid w:val="00952636"/>
    <w:rsid w:val="00952A9D"/>
    <w:rsid w:val="00952FB2"/>
    <w:rsid w:val="00953EDB"/>
    <w:rsid w:val="0095460E"/>
    <w:rsid w:val="0095465D"/>
    <w:rsid w:val="00954E9E"/>
    <w:rsid w:val="00954FB9"/>
    <w:rsid w:val="009553C5"/>
    <w:rsid w:val="00955773"/>
    <w:rsid w:val="00956335"/>
    <w:rsid w:val="00957831"/>
    <w:rsid w:val="009578AF"/>
    <w:rsid w:val="00957C76"/>
    <w:rsid w:val="00957CCD"/>
    <w:rsid w:val="0096013B"/>
    <w:rsid w:val="00960350"/>
    <w:rsid w:val="009603C2"/>
    <w:rsid w:val="0096080E"/>
    <w:rsid w:val="00960982"/>
    <w:rsid w:val="0096108D"/>
    <w:rsid w:val="009623A3"/>
    <w:rsid w:val="00962573"/>
    <w:rsid w:val="00962F54"/>
    <w:rsid w:val="0096328F"/>
    <w:rsid w:val="0096344B"/>
    <w:rsid w:val="009647FF"/>
    <w:rsid w:val="00964D46"/>
    <w:rsid w:val="00966356"/>
    <w:rsid w:val="00966C8D"/>
    <w:rsid w:val="00967050"/>
    <w:rsid w:val="0097027A"/>
    <w:rsid w:val="0097074D"/>
    <w:rsid w:val="00970C92"/>
    <w:rsid w:val="00971CE6"/>
    <w:rsid w:val="00972559"/>
    <w:rsid w:val="00973145"/>
    <w:rsid w:val="009731CD"/>
    <w:rsid w:val="009733C9"/>
    <w:rsid w:val="00973581"/>
    <w:rsid w:val="00973628"/>
    <w:rsid w:val="00973684"/>
    <w:rsid w:val="009737D0"/>
    <w:rsid w:val="00973854"/>
    <w:rsid w:val="00973A19"/>
    <w:rsid w:val="00973AC8"/>
    <w:rsid w:val="009741BA"/>
    <w:rsid w:val="00974E26"/>
    <w:rsid w:val="00975472"/>
    <w:rsid w:val="009758E3"/>
    <w:rsid w:val="009760F0"/>
    <w:rsid w:val="00976400"/>
    <w:rsid w:val="00976A2A"/>
    <w:rsid w:val="00976DB3"/>
    <w:rsid w:val="009803F6"/>
    <w:rsid w:val="00980989"/>
    <w:rsid w:val="00981F99"/>
    <w:rsid w:val="0098246A"/>
    <w:rsid w:val="00982D32"/>
    <w:rsid w:val="00984315"/>
    <w:rsid w:val="009846F2"/>
    <w:rsid w:val="0098492B"/>
    <w:rsid w:val="00984EF2"/>
    <w:rsid w:val="00985599"/>
    <w:rsid w:val="009855D2"/>
    <w:rsid w:val="00985C7B"/>
    <w:rsid w:val="00985C92"/>
    <w:rsid w:val="0098617B"/>
    <w:rsid w:val="00986340"/>
    <w:rsid w:val="009869B2"/>
    <w:rsid w:val="009869BF"/>
    <w:rsid w:val="00987993"/>
    <w:rsid w:val="00987A6D"/>
    <w:rsid w:val="00990530"/>
    <w:rsid w:val="00990900"/>
    <w:rsid w:val="00990E58"/>
    <w:rsid w:val="00991058"/>
    <w:rsid w:val="00991583"/>
    <w:rsid w:val="009915A9"/>
    <w:rsid w:val="00991E47"/>
    <w:rsid w:val="00993118"/>
    <w:rsid w:val="009935B0"/>
    <w:rsid w:val="00993A5A"/>
    <w:rsid w:val="00993BFD"/>
    <w:rsid w:val="00993C59"/>
    <w:rsid w:val="00993EB1"/>
    <w:rsid w:val="00994467"/>
    <w:rsid w:val="00994B39"/>
    <w:rsid w:val="00995F41"/>
    <w:rsid w:val="009971DA"/>
    <w:rsid w:val="00997B98"/>
    <w:rsid w:val="009A0092"/>
    <w:rsid w:val="009A0131"/>
    <w:rsid w:val="009A015A"/>
    <w:rsid w:val="009A0243"/>
    <w:rsid w:val="009A0333"/>
    <w:rsid w:val="009A089B"/>
    <w:rsid w:val="009A099E"/>
    <w:rsid w:val="009A111F"/>
    <w:rsid w:val="009A1597"/>
    <w:rsid w:val="009A1B0A"/>
    <w:rsid w:val="009A28DB"/>
    <w:rsid w:val="009A2AF8"/>
    <w:rsid w:val="009A2C71"/>
    <w:rsid w:val="009A2D90"/>
    <w:rsid w:val="009A340D"/>
    <w:rsid w:val="009A46EB"/>
    <w:rsid w:val="009A56DD"/>
    <w:rsid w:val="009A6205"/>
    <w:rsid w:val="009A7BA5"/>
    <w:rsid w:val="009A7BF1"/>
    <w:rsid w:val="009B0056"/>
    <w:rsid w:val="009B025D"/>
    <w:rsid w:val="009B087A"/>
    <w:rsid w:val="009B08E5"/>
    <w:rsid w:val="009B0A19"/>
    <w:rsid w:val="009B0E45"/>
    <w:rsid w:val="009B0F55"/>
    <w:rsid w:val="009B1475"/>
    <w:rsid w:val="009B19C8"/>
    <w:rsid w:val="009B2302"/>
    <w:rsid w:val="009B3046"/>
    <w:rsid w:val="009B3307"/>
    <w:rsid w:val="009B37B2"/>
    <w:rsid w:val="009B3B44"/>
    <w:rsid w:val="009B3ED7"/>
    <w:rsid w:val="009B4505"/>
    <w:rsid w:val="009B4BC4"/>
    <w:rsid w:val="009B4FB9"/>
    <w:rsid w:val="009B5108"/>
    <w:rsid w:val="009B5E61"/>
    <w:rsid w:val="009B610B"/>
    <w:rsid w:val="009B6570"/>
    <w:rsid w:val="009B65CB"/>
    <w:rsid w:val="009B716F"/>
    <w:rsid w:val="009B73A6"/>
    <w:rsid w:val="009B7A5F"/>
    <w:rsid w:val="009B7D78"/>
    <w:rsid w:val="009C0A7E"/>
    <w:rsid w:val="009C0C3E"/>
    <w:rsid w:val="009C0F49"/>
    <w:rsid w:val="009C2623"/>
    <w:rsid w:val="009C3842"/>
    <w:rsid w:val="009C3E58"/>
    <w:rsid w:val="009C48C9"/>
    <w:rsid w:val="009C6599"/>
    <w:rsid w:val="009C66E4"/>
    <w:rsid w:val="009C68F0"/>
    <w:rsid w:val="009C6949"/>
    <w:rsid w:val="009C69D5"/>
    <w:rsid w:val="009C6B56"/>
    <w:rsid w:val="009C6C43"/>
    <w:rsid w:val="009C6E78"/>
    <w:rsid w:val="009C6EFF"/>
    <w:rsid w:val="009C7401"/>
    <w:rsid w:val="009C7B2A"/>
    <w:rsid w:val="009C7C3D"/>
    <w:rsid w:val="009D0E84"/>
    <w:rsid w:val="009D1130"/>
    <w:rsid w:val="009D1802"/>
    <w:rsid w:val="009D1C55"/>
    <w:rsid w:val="009D227B"/>
    <w:rsid w:val="009D31E8"/>
    <w:rsid w:val="009D424D"/>
    <w:rsid w:val="009D434A"/>
    <w:rsid w:val="009D4544"/>
    <w:rsid w:val="009D4A53"/>
    <w:rsid w:val="009D51A3"/>
    <w:rsid w:val="009D51D1"/>
    <w:rsid w:val="009D5417"/>
    <w:rsid w:val="009D54B9"/>
    <w:rsid w:val="009D54F7"/>
    <w:rsid w:val="009D597B"/>
    <w:rsid w:val="009D5FD7"/>
    <w:rsid w:val="009D63B9"/>
    <w:rsid w:val="009D6783"/>
    <w:rsid w:val="009D6853"/>
    <w:rsid w:val="009D688C"/>
    <w:rsid w:val="009D6F5F"/>
    <w:rsid w:val="009D71BD"/>
    <w:rsid w:val="009D71C1"/>
    <w:rsid w:val="009D7926"/>
    <w:rsid w:val="009E0409"/>
    <w:rsid w:val="009E0766"/>
    <w:rsid w:val="009E14DF"/>
    <w:rsid w:val="009E151E"/>
    <w:rsid w:val="009E325B"/>
    <w:rsid w:val="009E4A65"/>
    <w:rsid w:val="009E4CD0"/>
    <w:rsid w:val="009E4FD6"/>
    <w:rsid w:val="009E5582"/>
    <w:rsid w:val="009E56B8"/>
    <w:rsid w:val="009E59C6"/>
    <w:rsid w:val="009E5B41"/>
    <w:rsid w:val="009E624A"/>
    <w:rsid w:val="009E6A70"/>
    <w:rsid w:val="009E6EF7"/>
    <w:rsid w:val="009E6F9D"/>
    <w:rsid w:val="009E7C1F"/>
    <w:rsid w:val="009F04AA"/>
    <w:rsid w:val="009F088F"/>
    <w:rsid w:val="009F1D98"/>
    <w:rsid w:val="009F1E28"/>
    <w:rsid w:val="009F207D"/>
    <w:rsid w:val="009F27DF"/>
    <w:rsid w:val="009F2895"/>
    <w:rsid w:val="009F2D78"/>
    <w:rsid w:val="009F3413"/>
    <w:rsid w:val="009F3CCC"/>
    <w:rsid w:val="009F4174"/>
    <w:rsid w:val="009F4287"/>
    <w:rsid w:val="009F46CC"/>
    <w:rsid w:val="009F51FA"/>
    <w:rsid w:val="009F5324"/>
    <w:rsid w:val="009F56EC"/>
    <w:rsid w:val="009F5A4D"/>
    <w:rsid w:val="009F5BDF"/>
    <w:rsid w:val="009F5E15"/>
    <w:rsid w:val="009F6707"/>
    <w:rsid w:val="009F68A9"/>
    <w:rsid w:val="009F68BD"/>
    <w:rsid w:val="009F68D5"/>
    <w:rsid w:val="009F69FF"/>
    <w:rsid w:val="009F70D5"/>
    <w:rsid w:val="009F72D0"/>
    <w:rsid w:val="009F7550"/>
    <w:rsid w:val="009F789F"/>
    <w:rsid w:val="00A006F9"/>
    <w:rsid w:val="00A00714"/>
    <w:rsid w:val="00A00FF6"/>
    <w:rsid w:val="00A013E7"/>
    <w:rsid w:val="00A01468"/>
    <w:rsid w:val="00A01E39"/>
    <w:rsid w:val="00A01F5A"/>
    <w:rsid w:val="00A03646"/>
    <w:rsid w:val="00A03A4A"/>
    <w:rsid w:val="00A040D4"/>
    <w:rsid w:val="00A0426F"/>
    <w:rsid w:val="00A04363"/>
    <w:rsid w:val="00A04777"/>
    <w:rsid w:val="00A051ED"/>
    <w:rsid w:val="00A056CA"/>
    <w:rsid w:val="00A05A40"/>
    <w:rsid w:val="00A05A90"/>
    <w:rsid w:val="00A06D79"/>
    <w:rsid w:val="00A077C7"/>
    <w:rsid w:val="00A07F75"/>
    <w:rsid w:val="00A10134"/>
    <w:rsid w:val="00A10366"/>
    <w:rsid w:val="00A1084E"/>
    <w:rsid w:val="00A10AE5"/>
    <w:rsid w:val="00A10B94"/>
    <w:rsid w:val="00A10C4A"/>
    <w:rsid w:val="00A11F33"/>
    <w:rsid w:val="00A125F7"/>
    <w:rsid w:val="00A12A78"/>
    <w:rsid w:val="00A12F1D"/>
    <w:rsid w:val="00A13FB5"/>
    <w:rsid w:val="00A143F5"/>
    <w:rsid w:val="00A15E16"/>
    <w:rsid w:val="00A16076"/>
    <w:rsid w:val="00A16168"/>
    <w:rsid w:val="00A16778"/>
    <w:rsid w:val="00A17549"/>
    <w:rsid w:val="00A200DC"/>
    <w:rsid w:val="00A20923"/>
    <w:rsid w:val="00A20936"/>
    <w:rsid w:val="00A20E12"/>
    <w:rsid w:val="00A21745"/>
    <w:rsid w:val="00A21A7E"/>
    <w:rsid w:val="00A21F73"/>
    <w:rsid w:val="00A22085"/>
    <w:rsid w:val="00A2228E"/>
    <w:rsid w:val="00A225A6"/>
    <w:rsid w:val="00A22839"/>
    <w:rsid w:val="00A22CF0"/>
    <w:rsid w:val="00A2325B"/>
    <w:rsid w:val="00A23C8B"/>
    <w:rsid w:val="00A23F96"/>
    <w:rsid w:val="00A24E5C"/>
    <w:rsid w:val="00A24F26"/>
    <w:rsid w:val="00A25296"/>
    <w:rsid w:val="00A252F4"/>
    <w:rsid w:val="00A2542F"/>
    <w:rsid w:val="00A256D2"/>
    <w:rsid w:val="00A257B4"/>
    <w:rsid w:val="00A25F9E"/>
    <w:rsid w:val="00A26475"/>
    <w:rsid w:val="00A26975"/>
    <w:rsid w:val="00A26AB3"/>
    <w:rsid w:val="00A26C46"/>
    <w:rsid w:val="00A276A6"/>
    <w:rsid w:val="00A27D72"/>
    <w:rsid w:val="00A27DE9"/>
    <w:rsid w:val="00A3009F"/>
    <w:rsid w:val="00A302A2"/>
    <w:rsid w:val="00A304D7"/>
    <w:rsid w:val="00A30924"/>
    <w:rsid w:val="00A3092A"/>
    <w:rsid w:val="00A31A06"/>
    <w:rsid w:val="00A31BD5"/>
    <w:rsid w:val="00A3236E"/>
    <w:rsid w:val="00A32458"/>
    <w:rsid w:val="00A32ACC"/>
    <w:rsid w:val="00A33248"/>
    <w:rsid w:val="00A33895"/>
    <w:rsid w:val="00A339A9"/>
    <w:rsid w:val="00A33B7B"/>
    <w:rsid w:val="00A33CE4"/>
    <w:rsid w:val="00A33D1F"/>
    <w:rsid w:val="00A3465A"/>
    <w:rsid w:val="00A34D30"/>
    <w:rsid w:val="00A352CC"/>
    <w:rsid w:val="00A35A15"/>
    <w:rsid w:val="00A35E7D"/>
    <w:rsid w:val="00A35ED6"/>
    <w:rsid w:val="00A36203"/>
    <w:rsid w:val="00A402F5"/>
    <w:rsid w:val="00A40499"/>
    <w:rsid w:val="00A409E3"/>
    <w:rsid w:val="00A40CF2"/>
    <w:rsid w:val="00A41503"/>
    <w:rsid w:val="00A41B19"/>
    <w:rsid w:val="00A4226B"/>
    <w:rsid w:val="00A424FC"/>
    <w:rsid w:val="00A42E0D"/>
    <w:rsid w:val="00A43916"/>
    <w:rsid w:val="00A45FB2"/>
    <w:rsid w:val="00A461D6"/>
    <w:rsid w:val="00A4754F"/>
    <w:rsid w:val="00A47580"/>
    <w:rsid w:val="00A507D7"/>
    <w:rsid w:val="00A5101A"/>
    <w:rsid w:val="00A511E2"/>
    <w:rsid w:val="00A51815"/>
    <w:rsid w:val="00A51F27"/>
    <w:rsid w:val="00A52899"/>
    <w:rsid w:val="00A52A57"/>
    <w:rsid w:val="00A53096"/>
    <w:rsid w:val="00A53F38"/>
    <w:rsid w:val="00A5417F"/>
    <w:rsid w:val="00A54E50"/>
    <w:rsid w:val="00A55065"/>
    <w:rsid w:val="00A555FE"/>
    <w:rsid w:val="00A55843"/>
    <w:rsid w:val="00A5683F"/>
    <w:rsid w:val="00A56881"/>
    <w:rsid w:val="00A56DA2"/>
    <w:rsid w:val="00A57CF4"/>
    <w:rsid w:val="00A6025C"/>
    <w:rsid w:val="00A6046A"/>
    <w:rsid w:val="00A60A81"/>
    <w:rsid w:val="00A60C6F"/>
    <w:rsid w:val="00A62711"/>
    <w:rsid w:val="00A62C90"/>
    <w:rsid w:val="00A632B6"/>
    <w:rsid w:val="00A63537"/>
    <w:rsid w:val="00A6370B"/>
    <w:rsid w:val="00A63930"/>
    <w:rsid w:val="00A63CD6"/>
    <w:rsid w:val="00A65236"/>
    <w:rsid w:val="00A65C4E"/>
    <w:rsid w:val="00A65D82"/>
    <w:rsid w:val="00A65FB7"/>
    <w:rsid w:val="00A662E0"/>
    <w:rsid w:val="00A665D3"/>
    <w:rsid w:val="00A66CF5"/>
    <w:rsid w:val="00A67AE1"/>
    <w:rsid w:val="00A7054F"/>
    <w:rsid w:val="00A70947"/>
    <w:rsid w:val="00A7108F"/>
    <w:rsid w:val="00A724D6"/>
    <w:rsid w:val="00A72B09"/>
    <w:rsid w:val="00A72C64"/>
    <w:rsid w:val="00A7355E"/>
    <w:rsid w:val="00A73574"/>
    <w:rsid w:val="00A736DA"/>
    <w:rsid w:val="00A73745"/>
    <w:rsid w:val="00A73781"/>
    <w:rsid w:val="00A73C64"/>
    <w:rsid w:val="00A746AC"/>
    <w:rsid w:val="00A7474B"/>
    <w:rsid w:val="00A75828"/>
    <w:rsid w:val="00A75850"/>
    <w:rsid w:val="00A7620B"/>
    <w:rsid w:val="00A765A8"/>
    <w:rsid w:val="00A76968"/>
    <w:rsid w:val="00A76A94"/>
    <w:rsid w:val="00A773BC"/>
    <w:rsid w:val="00A77427"/>
    <w:rsid w:val="00A775B7"/>
    <w:rsid w:val="00A7767F"/>
    <w:rsid w:val="00A77B18"/>
    <w:rsid w:val="00A809D6"/>
    <w:rsid w:val="00A80F5C"/>
    <w:rsid w:val="00A81BF4"/>
    <w:rsid w:val="00A81C3C"/>
    <w:rsid w:val="00A8226F"/>
    <w:rsid w:val="00A82DAB"/>
    <w:rsid w:val="00A83E70"/>
    <w:rsid w:val="00A83F27"/>
    <w:rsid w:val="00A83F3A"/>
    <w:rsid w:val="00A8427D"/>
    <w:rsid w:val="00A84371"/>
    <w:rsid w:val="00A846D5"/>
    <w:rsid w:val="00A849D5"/>
    <w:rsid w:val="00A84AA5"/>
    <w:rsid w:val="00A84BE4"/>
    <w:rsid w:val="00A84F74"/>
    <w:rsid w:val="00A85CC5"/>
    <w:rsid w:val="00A85F2E"/>
    <w:rsid w:val="00A871AF"/>
    <w:rsid w:val="00A87326"/>
    <w:rsid w:val="00A87927"/>
    <w:rsid w:val="00A9055D"/>
    <w:rsid w:val="00A90A07"/>
    <w:rsid w:val="00A91E2D"/>
    <w:rsid w:val="00A9202D"/>
    <w:rsid w:val="00A92A4F"/>
    <w:rsid w:val="00A92C6B"/>
    <w:rsid w:val="00A92F56"/>
    <w:rsid w:val="00A939CF"/>
    <w:rsid w:val="00A93AD0"/>
    <w:rsid w:val="00A9436D"/>
    <w:rsid w:val="00A945CB"/>
    <w:rsid w:val="00A94AA5"/>
    <w:rsid w:val="00A94D84"/>
    <w:rsid w:val="00A954C1"/>
    <w:rsid w:val="00A95637"/>
    <w:rsid w:val="00A961E6"/>
    <w:rsid w:val="00A962A5"/>
    <w:rsid w:val="00A96670"/>
    <w:rsid w:val="00A968E7"/>
    <w:rsid w:val="00A97216"/>
    <w:rsid w:val="00A972AB"/>
    <w:rsid w:val="00A97D01"/>
    <w:rsid w:val="00AA071B"/>
    <w:rsid w:val="00AA0921"/>
    <w:rsid w:val="00AA0E61"/>
    <w:rsid w:val="00AA0EB7"/>
    <w:rsid w:val="00AA101A"/>
    <w:rsid w:val="00AA1156"/>
    <w:rsid w:val="00AA1E13"/>
    <w:rsid w:val="00AA22EF"/>
    <w:rsid w:val="00AA23D5"/>
    <w:rsid w:val="00AA24FD"/>
    <w:rsid w:val="00AA2879"/>
    <w:rsid w:val="00AA2885"/>
    <w:rsid w:val="00AA35BA"/>
    <w:rsid w:val="00AA3E0C"/>
    <w:rsid w:val="00AA4120"/>
    <w:rsid w:val="00AA54B9"/>
    <w:rsid w:val="00AA54E4"/>
    <w:rsid w:val="00AA58A3"/>
    <w:rsid w:val="00AA5F43"/>
    <w:rsid w:val="00AA5F51"/>
    <w:rsid w:val="00AA60CA"/>
    <w:rsid w:val="00AA65D1"/>
    <w:rsid w:val="00AA6693"/>
    <w:rsid w:val="00AA6E57"/>
    <w:rsid w:val="00AA790B"/>
    <w:rsid w:val="00AB0138"/>
    <w:rsid w:val="00AB0DD9"/>
    <w:rsid w:val="00AB1321"/>
    <w:rsid w:val="00AB14E5"/>
    <w:rsid w:val="00AB1801"/>
    <w:rsid w:val="00AB1B5D"/>
    <w:rsid w:val="00AB225A"/>
    <w:rsid w:val="00AB232C"/>
    <w:rsid w:val="00AB24F2"/>
    <w:rsid w:val="00AB253E"/>
    <w:rsid w:val="00AB2693"/>
    <w:rsid w:val="00AB2855"/>
    <w:rsid w:val="00AB2AFC"/>
    <w:rsid w:val="00AB34E7"/>
    <w:rsid w:val="00AB391C"/>
    <w:rsid w:val="00AB3B26"/>
    <w:rsid w:val="00AB4081"/>
    <w:rsid w:val="00AB41DF"/>
    <w:rsid w:val="00AB5D14"/>
    <w:rsid w:val="00AB5E48"/>
    <w:rsid w:val="00AB6784"/>
    <w:rsid w:val="00AB6CE4"/>
    <w:rsid w:val="00AB6F92"/>
    <w:rsid w:val="00AB744B"/>
    <w:rsid w:val="00AB7513"/>
    <w:rsid w:val="00AB7619"/>
    <w:rsid w:val="00AC0247"/>
    <w:rsid w:val="00AC026A"/>
    <w:rsid w:val="00AC034E"/>
    <w:rsid w:val="00AC058D"/>
    <w:rsid w:val="00AC0CE6"/>
    <w:rsid w:val="00AC1C16"/>
    <w:rsid w:val="00AC2255"/>
    <w:rsid w:val="00AC2D36"/>
    <w:rsid w:val="00AC4078"/>
    <w:rsid w:val="00AC4503"/>
    <w:rsid w:val="00AC47B8"/>
    <w:rsid w:val="00AC4E90"/>
    <w:rsid w:val="00AC5170"/>
    <w:rsid w:val="00AC5228"/>
    <w:rsid w:val="00AC5B35"/>
    <w:rsid w:val="00AC6840"/>
    <w:rsid w:val="00AC6FC5"/>
    <w:rsid w:val="00AC749B"/>
    <w:rsid w:val="00AC7F82"/>
    <w:rsid w:val="00AD0694"/>
    <w:rsid w:val="00AD074E"/>
    <w:rsid w:val="00AD0BE2"/>
    <w:rsid w:val="00AD1875"/>
    <w:rsid w:val="00AD22F2"/>
    <w:rsid w:val="00AD2341"/>
    <w:rsid w:val="00AD267D"/>
    <w:rsid w:val="00AD2738"/>
    <w:rsid w:val="00AD2769"/>
    <w:rsid w:val="00AD28F8"/>
    <w:rsid w:val="00AD3337"/>
    <w:rsid w:val="00AD3547"/>
    <w:rsid w:val="00AD38EB"/>
    <w:rsid w:val="00AD3959"/>
    <w:rsid w:val="00AD42B6"/>
    <w:rsid w:val="00AD4496"/>
    <w:rsid w:val="00AD48A4"/>
    <w:rsid w:val="00AD533B"/>
    <w:rsid w:val="00AD59DE"/>
    <w:rsid w:val="00AD5BA4"/>
    <w:rsid w:val="00AD7A1B"/>
    <w:rsid w:val="00AD7BDB"/>
    <w:rsid w:val="00AE0303"/>
    <w:rsid w:val="00AE1225"/>
    <w:rsid w:val="00AE1335"/>
    <w:rsid w:val="00AE160F"/>
    <w:rsid w:val="00AE1928"/>
    <w:rsid w:val="00AE2132"/>
    <w:rsid w:val="00AE273A"/>
    <w:rsid w:val="00AE2BEB"/>
    <w:rsid w:val="00AE3343"/>
    <w:rsid w:val="00AE3480"/>
    <w:rsid w:val="00AE3986"/>
    <w:rsid w:val="00AE4073"/>
    <w:rsid w:val="00AE4225"/>
    <w:rsid w:val="00AE489F"/>
    <w:rsid w:val="00AE48E0"/>
    <w:rsid w:val="00AE4BDA"/>
    <w:rsid w:val="00AE4BDC"/>
    <w:rsid w:val="00AE52EB"/>
    <w:rsid w:val="00AE6A6C"/>
    <w:rsid w:val="00AE6E16"/>
    <w:rsid w:val="00AE765A"/>
    <w:rsid w:val="00AE78EC"/>
    <w:rsid w:val="00AE7BF7"/>
    <w:rsid w:val="00AE7DB6"/>
    <w:rsid w:val="00AF0AAC"/>
    <w:rsid w:val="00AF158D"/>
    <w:rsid w:val="00AF2273"/>
    <w:rsid w:val="00AF26EC"/>
    <w:rsid w:val="00AF2A30"/>
    <w:rsid w:val="00AF2BF6"/>
    <w:rsid w:val="00AF333A"/>
    <w:rsid w:val="00AF3562"/>
    <w:rsid w:val="00AF3D65"/>
    <w:rsid w:val="00AF40EA"/>
    <w:rsid w:val="00AF414D"/>
    <w:rsid w:val="00AF4365"/>
    <w:rsid w:val="00AF4A30"/>
    <w:rsid w:val="00AF4B5E"/>
    <w:rsid w:val="00AF5240"/>
    <w:rsid w:val="00AF56C0"/>
    <w:rsid w:val="00AF604E"/>
    <w:rsid w:val="00AF76A0"/>
    <w:rsid w:val="00B00B41"/>
    <w:rsid w:val="00B021F6"/>
    <w:rsid w:val="00B02710"/>
    <w:rsid w:val="00B0296D"/>
    <w:rsid w:val="00B02A44"/>
    <w:rsid w:val="00B02A7C"/>
    <w:rsid w:val="00B03711"/>
    <w:rsid w:val="00B04874"/>
    <w:rsid w:val="00B049B4"/>
    <w:rsid w:val="00B04BBA"/>
    <w:rsid w:val="00B05031"/>
    <w:rsid w:val="00B051F3"/>
    <w:rsid w:val="00B0525C"/>
    <w:rsid w:val="00B067EF"/>
    <w:rsid w:val="00B07413"/>
    <w:rsid w:val="00B07670"/>
    <w:rsid w:val="00B078E4"/>
    <w:rsid w:val="00B07CC8"/>
    <w:rsid w:val="00B10094"/>
    <w:rsid w:val="00B109D7"/>
    <w:rsid w:val="00B112C9"/>
    <w:rsid w:val="00B11651"/>
    <w:rsid w:val="00B119E3"/>
    <w:rsid w:val="00B11C8D"/>
    <w:rsid w:val="00B127BA"/>
    <w:rsid w:val="00B1294E"/>
    <w:rsid w:val="00B13731"/>
    <w:rsid w:val="00B14C56"/>
    <w:rsid w:val="00B1572B"/>
    <w:rsid w:val="00B15741"/>
    <w:rsid w:val="00B15D4A"/>
    <w:rsid w:val="00B15F10"/>
    <w:rsid w:val="00B15F7E"/>
    <w:rsid w:val="00B160BD"/>
    <w:rsid w:val="00B16BAA"/>
    <w:rsid w:val="00B16F1A"/>
    <w:rsid w:val="00B1775C"/>
    <w:rsid w:val="00B17E0E"/>
    <w:rsid w:val="00B20142"/>
    <w:rsid w:val="00B209ED"/>
    <w:rsid w:val="00B20B25"/>
    <w:rsid w:val="00B20E8C"/>
    <w:rsid w:val="00B21B81"/>
    <w:rsid w:val="00B21C60"/>
    <w:rsid w:val="00B22127"/>
    <w:rsid w:val="00B22492"/>
    <w:rsid w:val="00B22F90"/>
    <w:rsid w:val="00B23D79"/>
    <w:rsid w:val="00B2486A"/>
    <w:rsid w:val="00B25353"/>
    <w:rsid w:val="00B25419"/>
    <w:rsid w:val="00B25797"/>
    <w:rsid w:val="00B25D0E"/>
    <w:rsid w:val="00B25D3D"/>
    <w:rsid w:val="00B26FA1"/>
    <w:rsid w:val="00B26FB4"/>
    <w:rsid w:val="00B3029F"/>
    <w:rsid w:val="00B3152F"/>
    <w:rsid w:val="00B322E1"/>
    <w:rsid w:val="00B3290D"/>
    <w:rsid w:val="00B32AB4"/>
    <w:rsid w:val="00B32B1F"/>
    <w:rsid w:val="00B333BA"/>
    <w:rsid w:val="00B3359A"/>
    <w:rsid w:val="00B33A9D"/>
    <w:rsid w:val="00B33D69"/>
    <w:rsid w:val="00B33E40"/>
    <w:rsid w:val="00B34552"/>
    <w:rsid w:val="00B34966"/>
    <w:rsid w:val="00B34B94"/>
    <w:rsid w:val="00B35118"/>
    <w:rsid w:val="00B355E7"/>
    <w:rsid w:val="00B35AA0"/>
    <w:rsid w:val="00B35E0C"/>
    <w:rsid w:val="00B35F55"/>
    <w:rsid w:val="00B362AD"/>
    <w:rsid w:val="00B36360"/>
    <w:rsid w:val="00B36535"/>
    <w:rsid w:val="00B36C40"/>
    <w:rsid w:val="00B372AE"/>
    <w:rsid w:val="00B37B46"/>
    <w:rsid w:val="00B400D7"/>
    <w:rsid w:val="00B40287"/>
    <w:rsid w:val="00B40378"/>
    <w:rsid w:val="00B4084C"/>
    <w:rsid w:val="00B41453"/>
    <w:rsid w:val="00B41E99"/>
    <w:rsid w:val="00B4232E"/>
    <w:rsid w:val="00B424E7"/>
    <w:rsid w:val="00B436A9"/>
    <w:rsid w:val="00B4387C"/>
    <w:rsid w:val="00B4449E"/>
    <w:rsid w:val="00B44E44"/>
    <w:rsid w:val="00B4510A"/>
    <w:rsid w:val="00B45626"/>
    <w:rsid w:val="00B46109"/>
    <w:rsid w:val="00B466B4"/>
    <w:rsid w:val="00B46AD3"/>
    <w:rsid w:val="00B46D4C"/>
    <w:rsid w:val="00B47827"/>
    <w:rsid w:val="00B47B89"/>
    <w:rsid w:val="00B47F28"/>
    <w:rsid w:val="00B502FF"/>
    <w:rsid w:val="00B50BC6"/>
    <w:rsid w:val="00B50D83"/>
    <w:rsid w:val="00B51019"/>
    <w:rsid w:val="00B5131C"/>
    <w:rsid w:val="00B514FD"/>
    <w:rsid w:val="00B51C91"/>
    <w:rsid w:val="00B51D76"/>
    <w:rsid w:val="00B520B0"/>
    <w:rsid w:val="00B525B8"/>
    <w:rsid w:val="00B52C36"/>
    <w:rsid w:val="00B52E95"/>
    <w:rsid w:val="00B530AC"/>
    <w:rsid w:val="00B530D4"/>
    <w:rsid w:val="00B53218"/>
    <w:rsid w:val="00B5354F"/>
    <w:rsid w:val="00B53B59"/>
    <w:rsid w:val="00B5409E"/>
    <w:rsid w:val="00B544FD"/>
    <w:rsid w:val="00B54F5E"/>
    <w:rsid w:val="00B55007"/>
    <w:rsid w:val="00B551E1"/>
    <w:rsid w:val="00B55301"/>
    <w:rsid w:val="00B55460"/>
    <w:rsid w:val="00B556B9"/>
    <w:rsid w:val="00B55966"/>
    <w:rsid w:val="00B55C62"/>
    <w:rsid w:val="00B56392"/>
    <w:rsid w:val="00B56BCC"/>
    <w:rsid w:val="00B5702E"/>
    <w:rsid w:val="00B57093"/>
    <w:rsid w:val="00B5738F"/>
    <w:rsid w:val="00B57E8E"/>
    <w:rsid w:val="00B6036B"/>
    <w:rsid w:val="00B607B3"/>
    <w:rsid w:val="00B60845"/>
    <w:rsid w:val="00B60FC5"/>
    <w:rsid w:val="00B623AD"/>
    <w:rsid w:val="00B62B1C"/>
    <w:rsid w:val="00B632CB"/>
    <w:rsid w:val="00B63FBC"/>
    <w:rsid w:val="00B63FDA"/>
    <w:rsid w:val="00B64629"/>
    <w:rsid w:val="00B6494E"/>
    <w:rsid w:val="00B64F27"/>
    <w:rsid w:val="00B65125"/>
    <w:rsid w:val="00B6556E"/>
    <w:rsid w:val="00B65E1A"/>
    <w:rsid w:val="00B65F3E"/>
    <w:rsid w:val="00B662F0"/>
    <w:rsid w:val="00B66CFA"/>
    <w:rsid w:val="00B6707F"/>
    <w:rsid w:val="00B671CE"/>
    <w:rsid w:val="00B677FF"/>
    <w:rsid w:val="00B679BC"/>
    <w:rsid w:val="00B67CED"/>
    <w:rsid w:val="00B67D19"/>
    <w:rsid w:val="00B67D6E"/>
    <w:rsid w:val="00B708A5"/>
    <w:rsid w:val="00B708CC"/>
    <w:rsid w:val="00B71452"/>
    <w:rsid w:val="00B716B2"/>
    <w:rsid w:val="00B71766"/>
    <w:rsid w:val="00B71E40"/>
    <w:rsid w:val="00B732B8"/>
    <w:rsid w:val="00B735A5"/>
    <w:rsid w:val="00B73996"/>
    <w:rsid w:val="00B739D6"/>
    <w:rsid w:val="00B744AD"/>
    <w:rsid w:val="00B74B49"/>
    <w:rsid w:val="00B74C1B"/>
    <w:rsid w:val="00B75047"/>
    <w:rsid w:val="00B7527E"/>
    <w:rsid w:val="00B755A1"/>
    <w:rsid w:val="00B7568E"/>
    <w:rsid w:val="00B75BEB"/>
    <w:rsid w:val="00B75D6B"/>
    <w:rsid w:val="00B75F70"/>
    <w:rsid w:val="00B7739B"/>
    <w:rsid w:val="00B773CA"/>
    <w:rsid w:val="00B802EF"/>
    <w:rsid w:val="00B82460"/>
    <w:rsid w:val="00B8282D"/>
    <w:rsid w:val="00B82ACF"/>
    <w:rsid w:val="00B83692"/>
    <w:rsid w:val="00B83BEF"/>
    <w:rsid w:val="00B83D72"/>
    <w:rsid w:val="00B84BCF"/>
    <w:rsid w:val="00B84F1C"/>
    <w:rsid w:val="00B868E8"/>
    <w:rsid w:val="00B86F9C"/>
    <w:rsid w:val="00B87209"/>
    <w:rsid w:val="00B87369"/>
    <w:rsid w:val="00B87E4C"/>
    <w:rsid w:val="00B91412"/>
    <w:rsid w:val="00B926D4"/>
    <w:rsid w:val="00B929EA"/>
    <w:rsid w:val="00B92C0C"/>
    <w:rsid w:val="00B92F11"/>
    <w:rsid w:val="00B93875"/>
    <w:rsid w:val="00B93FA3"/>
    <w:rsid w:val="00B9429E"/>
    <w:rsid w:val="00B94DE6"/>
    <w:rsid w:val="00B95E66"/>
    <w:rsid w:val="00B9618D"/>
    <w:rsid w:val="00B961A1"/>
    <w:rsid w:val="00B964E4"/>
    <w:rsid w:val="00B9695C"/>
    <w:rsid w:val="00B96AAF"/>
    <w:rsid w:val="00B96BBF"/>
    <w:rsid w:val="00B96F2E"/>
    <w:rsid w:val="00B973ED"/>
    <w:rsid w:val="00B97501"/>
    <w:rsid w:val="00B9769B"/>
    <w:rsid w:val="00B97C13"/>
    <w:rsid w:val="00B97E22"/>
    <w:rsid w:val="00BA1F2B"/>
    <w:rsid w:val="00BA2A32"/>
    <w:rsid w:val="00BA2A70"/>
    <w:rsid w:val="00BA2BC4"/>
    <w:rsid w:val="00BA2C87"/>
    <w:rsid w:val="00BA2CD1"/>
    <w:rsid w:val="00BA2CEF"/>
    <w:rsid w:val="00BA2DE6"/>
    <w:rsid w:val="00BA36BB"/>
    <w:rsid w:val="00BA392D"/>
    <w:rsid w:val="00BA46E1"/>
    <w:rsid w:val="00BA4723"/>
    <w:rsid w:val="00BA5597"/>
    <w:rsid w:val="00BA5648"/>
    <w:rsid w:val="00BA5ADF"/>
    <w:rsid w:val="00BA5F4A"/>
    <w:rsid w:val="00BA5FC7"/>
    <w:rsid w:val="00BA64D9"/>
    <w:rsid w:val="00BA6650"/>
    <w:rsid w:val="00BA6683"/>
    <w:rsid w:val="00BA67A0"/>
    <w:rsid w:val="00BA6B9B"/>
    <w:rsid w:val="00BA6CA7"/>
    <w:rsid w:val="00BA6D7F"/>
    <w:rsid w:val="00BA6DAD"/>
    <w:rsid w:val="00BA6EE5"/>
    <w:rsid w:val="00BA7366"/>
    <w:rsid w:val="00BB0606"/>
    <w:rsid w:val="00BB1041"/>
    <w:rsid w:val="00BB2477"/>
    <w:rsid w:val="00BB2A61"/>
    <w:rsid w:val="00BB2D49"/>
    <w:rsid w:val="00BB3301"/>
    <w:rsid w:val="00BB3C3E"/>
    <w:rsid w:val="00BB406D"/>
    <w:rsid w:val="00BB5201"/>
    <w:rsid w:val="00BB52AC"/>
    <w:rsid w:val="00BB53C7"/>
    <w:rsid w:val="00BB5B08"/>
    <w:rsid w:val="00BB5F68"/>
    <w:rsid w:val="00BB6281"/>
    <w:rsid w:val="00BB7153"/>
    <w:rsid w:val="00BB7B02"/>
    <w:rsid w:val="00BB7C03"/>
    <w:rsid w:val="00BB7D6C"/>
    <w:rsid w:val="00BB7D71"/>
    <w:rsid w:val="00BB7F3C"/>
    <w:rsid w:val="00BC0E63"/>
    <w:rsid w:val="00BC18A4"/>
    <w:rsid w:val="00BC1AF8"/>
    <w:rsid w:val="00BC1D38"/>
    <w:rsid w:val="00BC2142"/>
    <w:rsid w:val="00BC24FA"/>
    <w:rsid w:val="00BC2A80"/>
    <w:rsid w:val="00BC2B22"/>
    <w:rsid w:val="00BC3540"/>
    <w:rsid w:val="00BC3613"/>
    <w:rsid w:val="00BC3EAD"/>
    <w:rsid w:val="00BC4A87"/>
    <w:rsid w:val="00BC4AE4"/>
    <w:rsid w:val="00BC5DAE"/>
    <w:rsid w:val="00BC5F10"/>
    <w:rsid w:val="00BC66E0"/>
    <w:rsid w:val="00BC79FB"/>
    <w:rsid w:val="00BC7DEA"/>
    <w:rsid w:val="00BD0C24"/>
    <w:rsid w:val="00BD0C8B"/>
    <w:rsid w:val="00BD211C"/>
    <w:rsid w:val="00BD294B"/>
    <w:rsid w:val="00BD2E90"/>
    <w:rsid w:val="00BD3362"/>
    <w:rsid w:val="00BD397F"/>
    <w:rsid w:val="00BD3AFB"/>
    <w:rsid w:val="00BD3D5E"/>
    <w:rsid w:val="00BD4104"/>
    <w:rsid w:val="00BD50AE"/>
    <w:rsid w:val="00BD535B"/>
    <w:rsid w:val="00BD5990"/>
    <w:rsid w:val="00BD5E18"/>
    <w:rsid w:val="00BD6640"/>
    <w:rsid w:val="00BD6EA9"/>
    <w:rsid w:val="00BD736D"/>
    <w:rsid w:val="00BD75CB"/>
    <w:rsid w:val="00BE014C"/>
    <w:rsid w:val="00BE0DC2"/>
    <w:rsid w:val="00BE0E7E"/>
    <w:rsid w:val="00BE12A6"/>
    <w:rsid w:val="00BE1799"/>
    <w:rsid w:val="00BE1803"/>
    <w:rsid w:val="00BE24CC"/>
    <w:rsid w:val="00BE2EA4"/>
    <w:rsid w:val="00BE2F86"/>
    <w:rsid w:val="00BE3519"/>
    <w:rsid w:val="00BE37ED"/>
    <w:rsid w:val="00BE38CE"/>
    <w:rsid w:val="00BE4867"/>
    <w:rsid w:val="00BE51AC"/>
    <w:rsid w:val="00BE6CD3"/>
    <w:rsid w:val="00BE766F"/>
    <w:rsid w:val="00BE7A70"/>
    <w:rsid w:val="00BE7C19"/>
    <w:rsid w:val="00BE7F94"/>
    <w:rsid w:val="00BF020C"/>
    <w:rsid w:val="00BF06CE"/>
    <w:rsid w:val="00BF091C"/>
    <w:rsid w:val="00BF1258"/>
    <w:rsid w:val="00BF1480"/>
    <w:rsid w:val="00BF16C1"/>
    <w:rsid w:val="00BF1E3B"/>
    <w:rsid w:val="00BF2720"/>
    <w:rsid w:val="00BF2C8E"/>
    <w:rsid w:val="00BF2DE5"/>
    <w:rsid w:val="00BF38C3"/>
    <w:rsid w:val="00BF49E5"/>
    <w:rsid w:val="00BF4C12"/>
    <w:rsid w:val="00BF50DF"/>
    <w:rsid w:val="00BF5EC1"/>
    <w:rsid w:val="00C0185E"/>
    <w:rsid w:val="00C01AF1"/>
    <w:rsid w:val="00C032FF"/>
    <w:rsid w:val="00C03B78"/>
    <w:rsid w:val="00C03ED6"/>
    <w:rsid w:val="00C044BF"/>
    <w:rsid w:val="00C04584"/>
    <w:rsid w:val="00C051DE"/>
    <w:rsid w:val="00C055DF"/>
    <w:rsid w:val="00C059FB"/>
    <w:rsid w:val="00C05AB6"/>
    <w:rsid w:val="00C0686A"/>
    <w:rsid w:val="00C06BB4"/>
    <w:rsid w:val="00C077D4"/>
    <w:rsid w:val="00C07E1F"/>
    <w:rsid w:val="00C10FC6"/>
    <w:rsid w:val="00C11807"/>
    <w:rsid w:val="00C11821"/>
    <w:rsid w:val="00C11991"/>
    <w:rsid w:val="00C11CB4"/>
    <w:rsid w:val="00C127C1"/>
    <w:rsid w:val="00C132E5"/>
    <w:rsid w:val="00C1353B"/>
    <w:rsid w:val="00C1486D"/>
    <w:rsid w:val="00C154BA"/>
    <w:rsid w:val="00C15D62"/>
    <w:rsid w:val="00C1619C"/>
    <w:rsid w:val="00C16A7B"/>
    <w:rsid w:val="00C16C82"/>
    <w:rsid w:val="00C17523"/>
    <w:rsid w:val="00C17B1D"/>
    <w:rsid w:val="00C17BCB"/>
    <w:rsid w:val="00C2015A"/>
    <w:rsid w:val="00C215D9"/>
    <w:rsid w:val="00C21B7B"/>
    <w:rsid w:val="00C221A9"/>
    <w:rsid w:val="00C22D50"/>
    <w:rsid w:val="00C23100"/>
    <w:rsid w:val="00C23451"/>
    <w:rsid w:val="00C235D3"/>
    <w:rsid w:val="00C238B0"/>
    <w:rsid w:val="00C23F47"/>
    <w:rsid w:val="00C244A1"/>
    <w:rsid w:val="00C24FA9"/>
    <w:rsid w:val="00C25155"/>
    <w:rsid w:val="00C257C1"/>
    <w:rsid w:val="00C25B9E"/>
    <w:rsid w:val="00C267AD"/>
    <w:rsid w:val="00C26BC0"/>
    <w:rsid w:val="00C27139"/>
    <w:rsid w:val="00C31AFB"/>
    <w:rsid w:val="00C32206"/>
    <w:rsid w:val="00C3267E"/>
    <w:rsid w:val="00C32BDC"/>
    <w:rsid w:val="00C33100"/>
    <w:rsid w:val="00C33152"/>
    <w:rsid w:val="00C33795"/>
    <w:rsid w:val="00C345A8"/>
    <w:rsid w:val="00C34987"/>
    <w:rsid w:val="00C34AAA"/>
    <w:rsid w:val="00C34C1A"/>
    <w:rsid w:val="00C34F8C"/>
    <w:rsid w:val="00C354C5"/>
    <w:rsid w:val="00C355C4"/>
    <w:rsid w:val="00C360F3"/>
    <w:rsid w:val="00C365CC"/>
    <w:rsid w:val="00C36E53"/>
    <w:rsid w:val="00C372A8"/>
    <w:rsid w:val="00C37E49"/>
    <w:rsid w:val="00C40470"/>
    <w:rsid w:val="00C408BE"/>
    <w:rsid w:val="00C40BA3"/>
    <w:rsid w:val="00C40FBE"/>
    <w:rsid w:val="00C414D4"/>
    <w:rsid w:val="00C417FF"/>
    <w:rsid w:val="00C421D3"/>
    <w:rsid w:val="00C42FB0"/>
    <w:rsid w:val="00C441F7"/>
    <w:rsid w:val="00C447E0"/>
    <w:rsid w:val="00C451F8"/>
    <w:rsid w:val="00C45851"/>
    <w:rsid w:val="00C45EED"/>
    <w:rsid w:val="00C463C2"/>
    <w:rsid w:val="00C46889"/>
    <w:rsid w:val="00C46B32"/>
    <w:rsid w:val="00C46B92"/>
    <w:rsid w:val="00C47BCE"/>
    <w:rsid w:val="00C50822"/>
    <w:rsid w:val="00C50C02"/>
    <w:rsid w:val="00C50CF5"/>
    <w:rsid w:val="00C50EDE"/>
    <w:rsid w:val="00C50EF6"/>
    <w:rsid w:val="00C51580"/>
    <w:rsid w:val="00C5177E"/>
    <w:rsid w:val="00C51A74"/>
    <w:rsid w:val="00C51AFE"/>
    <w:rsid w:val="00C51BFE"/>
    <w:rsid w:val="00C5377E"/>
    <w:rsid w:val="00C537DE"/>
    <w:rsid w:val="00C5420A"/>
    <w:rsid w:val="00C545FC"/>
    <w:rsid w:val="00C5468A"/>
    <w:rsid w:val="00C54C0C"/>
    <w:rsid w:val="00C55418"/>
    <w:rsid w:val="00C55620"/>
    <w:rsid w:val="00C55736"/>
    <w:rsid w:val="00C557D4"/>
    <w:rsid w:val="00C558B8"/>
    <w:rsid w:val="00C55AB3"/>
    <w:rsid w:val="00C55F19"/>
    <w:rsid w:val="00C55F4A"/>
    <w:rsid w:val="00C55FA9"/>
    <w:rsid w:val="00C56C16"/>
    <w:rsid w:val="00C56F8B"/>
    <w:rsid w:val="00C56F9A"/>
    <w:rsid w:val="00C57649"/>
    <w:rsid w:val="00C5769E"/>
    <w:rsid w:val="00C578D3"/>
    <w:rsid w:val="00C57AE2"/>
    <w:rsid w:val="00C57FB6"/>
    <w:rsid w:val="00C604EF"/>
    <w:rsid w:val="00C60C52"/>
    <w:rsid w:val="00C6221E"/>
    <w:rsid w:val="00C62B85"/>
    <w:rsid w:val="00C62CD7"/>
    <w:rsid w:val="00C62D2C"/>
    <w:rsid w:val="00C62DEA"/>
    <w:rsid w:val="00C63009"/>
    <w:rsid w:val="00C6311C"/>
    <w:rsid w:val="00C63CA2"/>
    <w:rsid w:val="00C63CE3"/>
    <w:rsid w:val="00C64128"/>
    <w:rsid w:val="00C64330"/>
    <w:rsid w:val="00C64565"/>
    <w:rsid w:val="00C646BA"/>
    <w:rsid w:val="00C647E3"/>
    <w:rsid w:val="00C65F84"/>
    <w:rsid w:val="00C6617F"/>
    <w:rsid w:val="00C6779B"/>
    <w:rsid w:val="00C67A9B"/>
    <w:rsid w:val="00C7003C"/>
    <w:rsid w:val="00C704BB"/>
    <w:rsid w:val="00C70CD0"/>
    <w:rsid w:val="00C71023"/>
    <w:rsid w:val="00C714F0"/>
    <w:rsid w:val="00C727BD"/>
    <w:rsid w:val="00C72E4E"/>
    <w:rsid w:val="00C73317"/>
    <w:rsid w:val="00C735B0"/>
    <w:rsid w:val="00C7362A"/>
    <w:rsid w:val="00C738E4"/>
    <w:rsid w:val="00C73EBF"/>
    <w:rsid w:val="00C73F48"/>
    <w:rsid w:val="00C74152"/>
    <w:rsid w:val="00C75185"/>
    <w:rsid w:val="00C7593F"/>
    <w:rsid w:val="00C75ADB"/>
    <w:rsid w:val="00C75FB0"/>
    <w:rsid w:val="00C761BF"/>
    <w:rsid w:val="00C77391"/>
    <w:rsid w:val="00C775A5"/>
    <w:rsid w:val="00C7793F"/>
    <w:rsid w:val="00C80372"/>
    <w:rsid w:val="00C803AE"/>
    <w:rsid w:val="00C80655"/>
    <w:rsid w:val="00C80A0F"/>
    <w:rsid w:val="00C812E7"/>
    <w:rsid w:val="00C8162C"/>
    <w:rsid w:val="00C821C3"/>
    <w:rsid w:val="00C827C4"/>
    <w:rsid w:val="00C82A7C"/>
    <w:rsid w:val="00C83ABD"/>
    <w:rsid w:val="00C83D39"/>
    <w:rsid w:val="00C83FD4"/>
    <w:rsid w:val="00C84725"/>
    <w:rsid w:val="00C84C3D"/>
    <w:rsid w:val="00C84E6C"/>
    <w:rsid w:val="00C85165"/>
    <w:rsid w:val="00C853F5"/>
    <w:rsid w:val="00C86259"/>
    <w:rsid w:val="00C86C96"/>
    <w:rsid w:val="00C87467"/>
    <w:rsid w:val="00C87572"/>
    <w:rsid w:val="00C87655"/>
    <w:rsid w:val="00C87E0B"/>
    <w:rsid w:val="00C87F5E"/>
    <w:rsid w:val="00C903B1"/>
    <w:rsid w:val="00C9109E"/>
    <w:rsid w:val="00C91230"/>
    <w:rsid w:val="00C916DC"/>
    <w:rsid w:val="00C922D2"/>
    <w:rsid w:val="00C924D8"/>
    <w:rsid w:val="00C9255A"/>
    <w:rsid w:val="00C92A01"/>
    <w:rsid w:val="00C92C98"/>
    <w:rsid w:val="00C9337D"/>
    <w:rsid w:val="00C942CD"/>
    <w:rsid w:val="00C944F9"/>
    <w:rsid w:val="00C946DC"/>
    <w:rsid w:val="00C94BA6"/>
    <w:rsid w:val="00C94C24"/>
    <w:rsid w:val="00C95346"/>
    <w:rsid w:val="00C95653"/>
    <w:rsid w:val="00C9584B"/>
    <w:rsid w:val="00C95BBB"/>
    <w:rsid w:val="00C95C02"/>
    <w:rsid w:val="00C9600D"/>
    <w:rsid w:val="00C962BF"/>
    <w:rsid w:val="00C96420"/>
    <w:rsid w:val="00C97059"/>
    <w:rsid w:val="00C972F3"/>
    <w:rsid w:val="00C97EC2"/>
    <w:rsid w:val="00CA0686"/>
    <w:rsid w:val="00CA0CF9"/>
    <w:rsid w:val="00CA1286"/>
    <w:rsid w:val="00CA198E"/>
    <w:rsid w:val="00CA1D16"/>
    <w:rsid w:val="00CA26BB"/>
    <w:rsid w:val="00CA27D7"/>
    <w:rsid w:val="00CA2826"/>
    <w:rsid w:val="00CA296F"/>
    <w:rsid w:val="00CA2DA9"/>
    <w:rsid w:val="00CA3510"/>
    <w:rsid w:val="00CA3DCD"/>
    <w:rsid w:val="00CA3DE0"/>
    <w:rsid w:val="00CA4048"/>
    <w:rsid w:val="00CA4254"/>
    <w:rsid w:val="00CA4CAD"/>
    <w:rsid w:val="00CA4DAA"/>
    <w:rsid w:val="00CA50BD"/>
    <w:rsid w:val="00CA5237"/>
    <w:rsid w:val="00CA5654"/>
    <w:rsid w:val="00CA5803"/>
    <w:rsid w:val="00CA58E3"/>
    <w:rsid w:val="00CA5C82"/>
    <w:rsid w:val="00CA5CF8"/>
    <w:rsid w:val="00CA6FBA"/>
    <w:rsid w:val="00CA70CE"/>
    <w:rsid w:val="00CA7503"/>
    <w:rsid w:val="00CA7921"/>
    <w:rsid w:val="00CB06BF"/>
    <w:rsid w:val="00CB0756"/>
    <w:rsid w:val="00CB0D37"/>
    <w:rsid w:val="00CB0E62"/>
    <w:rsid w:val="00CB141A"/>
    <w:rsid w:val="00CB15D4"/>
    <w:rsid w:val="00CB1930"/>
    <w:rsid w:val="00CB1EF6"/>
    <w:rsid w:val="00CB232B"/>
    <w:rsid w:val="00CB2E79"/>
    <w:rsid w:val="00CB36C3"/>
    <w:rsid w:val="00CB3BE5"/>
    <w:rsid w:val="00CB4F68"/>
    <w:rsid w:val="00CB5C08"/>
    <w:rsid w:val="00CB5F0E"/>
    <w:rsid w:val="00CB62F9"/>
    <w:rsid w:val="00CB6F47"/>
    <w:rsid w:val="00CB7144"/>
    <w:rsid w:val="00CB7199"/>
    <w:rsid w:val="00CB7588"/>
    <w:rsid w:val="00CC06C0"/>
    <w:rsid w:val="00CC0D48"/>
    <w:rsid w:val="00CC12DB"/>
    <w:rsid w:val="00CC17B9"/>
    <w:rsid w:val="00CC18ED"/>
    <w:rsid w:val="00CC1DDF"/>
    <w:rsid w:val="00CC2BB0"/>
    <w:rsid w:val="00CC2DE7"/>
    <w:rsid w:val="00CC39B7"/>
    <w:rsid w:val="00CC400B"/>
    <w:rsid w:val="00CC41F2"/>
    <w:rsid w:val="00CC52D8"/>
    <w:rsid w:val="00CC5926"/>
    <w:rsid w:val="00CC5B18"/>
    <w:rsid w:val="00CC5FF6"/>
    <w:rsid w:val="00CC62D5"/>
    <w:rsid w:val="00CC6DA3"/>
    <w:rsid w:val="00CC6F68"/>
    <w:rsid w:val="00CC707E"/>
    <w:rsid w:val="00CC7199"/>
    <w:rsid w:val="00CC7351"/>
    <w:rsid w:val="00CC7DE4"/>
    <w:rsid w:val="00CC7F2E"/>
    <w:rsid w:val="00CD0380"/>
    <w:rsid w:val="00CD0F5F"/>
    <w:rsid w:val="00CD1265"/>
    <w:rsid w:val="00CD1EE2"/>
    <w:rsid w:val="00CD248C"/>
    <w:rsid w:val="00CD25FF"/>
    <w:rsid w:val="00CD2788"/>
    <w:rsid w:val="00CD37FB"/>
    <w:rsid w:val="00CD470B"/>
    <w:rsid w:val="00CD4BE1"/>
    <w:rsid w:val="00CD5872"/>
    <w:rsid w:val="00CD5D62"/>
    <w:rsid w:val="00CD6EBE"/>
    <w:rsid w:val="00CD774F"/>
    <w:rsid w:val="00CE0161"/>
    <w:rsid w:val="00CE0309"/>
    <w:rsid w:val="00CE0DD1"/>
    <w:rsid w:val="00CE108F"/>
    <w:rsid w:val="00CE13B9"/>
    <w:rsid w:val="00CE164C"/>
    <w:rsid w:val="00CE1EE7"/>
    <w:rsid w:val="00CE2727"/>
    <w:rsid w:val="00CE2BB1"/>
    <w:rsid w:val="00CE3236"/>
    <w:rsid w:val="00CE347B"/>
    <w:rsid w:val="00CE350E"/>
    <w:rsid w:val="00CE3728"/>
    <w:rsid w:val="00CE3D65"/>
    <w:rsid w:val="00CE446D"/>
    <w:rsid w:val="00CE47A6"/>
    <w:rsid w:val="00CE552E"/>
    <w:rsid w:val="00CE5590"/>
    <w:rsid w:val="00CE592B"/>
    <w:rsid w:val="00CE6078"/>
    <w:rsid w:val="00CE628E"/>
    <w:rsid w:val="00CE6477"/>
    <w:rsid w:val="00CE667E"/>
    <w:rsid w:val="00CE6DB3"/>
    <w:rsid w:val="00CE716C"/>
    <w:rsid w:val="00CE7606"/>
    <w:rsid w:val="00CE7661"/>
    <w:rsid w:val="00CE7735"/>
    <w:rsid w:val="00CE7DFE"/>
    <w:rsid w:val="00CF036F"/>
    <w:rsid w:val="00CF0A28"/>
    <w:rsid w:val="00CF0E85"/>
    <w:rsid w:val="00CF1207"/>
    <w:rsid w:val="00CF1226"/>
    <w:rsid w:val="00CF15B1"/>
    <w:rsid w:val="00CF17D2"/>
    <w:rsid w:val="00CF2763"/>
    <w:rsid w:val="00CF2CC8"/>
    <w:rsid w:val="00CF3391"/>
    <w:rsid w:val="00CF38BD"/>
    <w:rsid w:val="00CF3BDA"/>
    <w:rsid w:val="00CF3CFF"/>
    <w:rsid w:val="00CF405A"/>
    <w:rsid w:val="00CF4116"/>
    <w:rsid w:val="00CF419E"/>
    <w:rsid w:val="00CF43D7"/>
    <w:rsid w:val="00CF4584"/>
    <w:rsid w:val="00CF4726"/>
    <w:rsid w:val="00CF4B3F"/>
    <w:rsid w:val="00CF4B95"/>
    <w:rsid w:val="00CF4E48"/>
    <w:rsid w:val="00CF59C8"/>
    <w:rsid w:val="00CF5AFC"/>
    <w:rsid w:val="00CF5E63"/>
    <w:rsid w:val="00CF65B2"/>
    <w:rsid w:val="00CF699E"/>
    <w:rsid w:val="00CF6F20"/>
    <w:rsid w:val="00D00651"/>
    <w:rsid w:val="00D00AF7"/>
    <w:rsid w:val="00D00C54"/>
    <w:rsid w:val="00D00FB4"/>
    <w:rsid w:val="00D021AA"/>
    <w:rsid w:val="00D028AA"/>
    <w:rsid w:val="00D02F2D"/>
    <w:rsid w:val="00D03011"/>
    <w:rsid w:val="00D03C46"/>
    <w:rsid w:val="00D03C68"/>
    <w:rsid w:val="00D03D8B"/>
    <w:rsid w:val="00D0464E"/>
    <w:rsid w:val="00D049EB"/>
    <w:rsid w:val="00D05140"/>
    <w:rsid w:val="00D054DE"/>
    <w:rsid w:val="00D05791"/>
    <w:rsid w:val="00D05ECE"/>
    <w:rsid w:val="00D069BC"/>
    <w:rsid w:val="00D06BAD"/>
    <w:rsid w:val="00D079E2"/>
    <w:rsid w:val="00D07D16"/>
    <w:rsid w:val="00D1005B"/>
    <w:rsid w:val="00D10B39"/>
    <w:rsid w:val="00D10C1B"/>
    <w:rsid w:val="00D118B3"/>
    <w:rsid w:val="00D118BE"/>
    <w:rsid w:val="00D12822"/>
    <w:rsid w:val="00D128C4"/>
    <w:rsid w:val="00D12BFD"/>
    <w:rsid w:val="00D134D2"/>
    <w:rsid w:val="00D13B63"/>
    <w:rsid w:val="00D1402C"/>
    <w:rsid w:val="00D145A1"/>
    <w:rsid w:val="00D149E7"/>
    <w:rsid w:val="00D14FDC"/>
    <w:rsid w:val="00D154A7"/>
    <w:rsid w:val="00D155D0"/>
    <w:rsid w:val="00D156E1"/>
    <w:rsid w:val="00D162F3"/>
    <w:rsid w:val="00D16503"/>
    <w:rsid w:val="00D165B4"/>
    <w:rsid w:val="00D16CAC"/>
    <w:rsid w:val="00D17CA6"/>
    <w:rsid w:val="00D20E57"/>
    <w:rsid w:val="00D20E71"/>
    <w:rsid w:val="00D20F0F"/>
    <w:rsid w:val="00D211EC"/>
    <w:rsid w:val="00D214E0"/>
    <w:rsid w:val="00D21629"/>
    <w:rsid w:val="00D2170B"/>
    <w:rsid w:val="00D2175B"/>
    <w:rsid w:val="00D2176D"/>
    <w:rsid w:val="00D2193F"/>
    <w:rsid w:val="00D22A73"/>
    <w:rsid w:val="00D23163"/>
    <w:rsid w:val="00D23826"/>
    <w:rsid w:val="00D23C6B"/>
    <w:rsid w:val="00D24888"/>
    <w:rsid w:val="00D24A6B"/>
    <w:rsid w:val="00D25FFD"/>
    <w:rsid w:val="00D262A8"/>
    <w:rsid w:val="00D2691D"/>
    <w:rsid w:val="00D27104"/>
    <w:rsid w:val="00D27174"/>
    <w:rsid w:val="00D27669"/>
    <w:rsid w:val="00D27969"/>
    <w:rsid w:val="00D30411"/>
    <w:rsid w:val="00D30728"/>
    <w:rsid w:val="00D30AAC"/>
    <w:rsid w:val="00D30AE9"/>
    <w:rsid w:val="00D31339"/>
    <w:rsid w:val="00D313DF"/>
    <w:rsid w:val="00D31A0F"/>
    <w:rsid w:val="00D31E17"/>
    <w:rsid w:val="00D31F66"/>
    <w:rsid w:val="00D3252C"/>
    <w:rsid w:val="00D32924"/>
    <w:rsid w:val="00D32A81"/>
    <w:rsid w:val="00D32EBE"/>
    <w:rsid w:val="00D333A9"/>
    <w:rsid w:val="00D33AC6"/>
    <w:rsid w:val="00D33F0B"/>
    <w:rsid w:val="00D341A7"/>
    <w:rsid w:val="00D344AA"/>
    <w:rsid w:val="00D34776"/>
    <w:rsid w:val="00D34A88"/>
    <w:rsid w:val="00D3555A"/>
    <w:rsid w:val="00D356AD"/>
    <w:rsid w:val="00D35A38"/>
    <w:rsid w:val="00D373FF"/>
    <w:rsid w:val="00D378B4"/>
    <w:rsid w:val="00D37FAB"/>
    <w:rsid w:val="00D4019F"/>
    <w:rsid w:val="00D40942"/>
    <w:rsid w:val="00D40A1E"/>
    <w:rsid w:val="00D40B61"/>
    <w:rsid w:val="00D41394"/>
    <w:rsid w:val="00D414E6"/>
    <w:rsid w:val="00D41514"/>
    <w:rsid w:val="00D4152D"/>
    <w:rsid w:val="00D4161B"/>
    <w:rsid w:val="00D424E9"/>
    <w:rsid w:val="00D42DB3"/>
    <w:rsid w:val="00D432DD"/>
    <w:rsid w:val="00D44585"/>
    <w:rsid w:val="00D44CD9"/>
    <w:rsid w:val="00D44CEB"/>
    <w:rsid w:val="00D45382"/>
    <w:rsid w:val="00D455CB"/>
    <w:rsid w:val="00D45AF6"/>
    <w:rsid w:val="00D45DB8"/>
    <w:rsid w:val="00D464DC"/>
    <w:rsid w:val="00D46D30"/>
    <w:rsid w:val="00D472D1"/>
    <w:rsid w:val="00D474BD"/>
    <w:rsid w:val="00D47926"/>
    <w:rsid w:val="00D47BAC"/>
    <w:rsid w:val="00D47BFB"/>
    <w:rsid w:val="00D50E75"/>
    <w:rsid w:val="00D50ED3"/>
    <w:rsid w:val="00D50F42"/>
    <w:rsid w:val="00D52060"/>
    <w:rsid w:val="00D52444"/>
    <w:rsid w:val="00D52BF4"/>
    <w:rsid w:val="00D53B07"/>
    <w:rsid w:val="00D53C5D"/>
    <w:rsid w:val="00D54032"/>
    <w:rsid w:val="00D5404D"/>
    <w:rsid w:val="00D54F37"/>
    <w:rsid w:val="00D56152"/>
    <w:rsid w:val="00D56260"/>
    <w:rsid w:val="00D57A9D"/>
    <w:rsid w:val="00D57F8A"/>
    <w:rsid w:val="00D606E6"/>
    <w:rsid w:val="00D618E6"/>
    <w:rsid w:val="00D621AD"/>
    <w:rsid w:val="00D62416"/>
    <w:rsid w:val="00D624B9"/>
    <w:rsid w:val="00D62C2A"/>
    <w:rsid w:val="00D62CF5"/>
    <w:rsid w:val="00D62EBD"/>
    <w:rsid w:val="00D64314"/>
    <w:rsid w:val="00D64484"/>
    <w:rsid w:val="00D64579"/>
    <w:rsid w:val="00D6493C"/>
    <w:rsid w:val="00D65011"/>
    <w:rsid w:val="00D65791"/>
    <w:rsid w:val="00D65BE4"/>
    <w:rsid w:val="00D66ADC"/>
    <w:rsid w:val="00D67227"/>
    <w:rsid w:val="00D673B3"/>
    <w:rsid w:val="00D706BD"/>
    <w:rsid w:val="00D715B6"/>
    <w:rsid w:val="00D717E9"/>
    <w:rsid w:val="00D718F5"/>
    <w:rsid w:val="00D71A1C"/>
    <w:rsid w:val="00D71E60"/>
    <w:rsid w:val="00D72BC5"/>
    <w:rsid w:val="00D72E98"/>
    <w:rsid w:val="00D73064"/>
    <w:rsid w:val="00D73C8C"/>
    <w:rsid w:val="00D7451C"/>
    <w:rsid w:val="00D751C5"/>
    <w:rsid w:val="00D75501"/>
    <w:rsid w:val="00D758ED"/>
    <w:rsid w:val="00D75941"/>
    <w:rsid w:val="00D75C7B"/>
    <w:rsid w:val="00D75D31"/>
    <w:rsid w:val="00D760BA"/>
    <w:rsid w:val="00D76695"/>
    <w:rsid w:val="00D76773"/>
    <w:rsid w:val="00D772CB"/>
    <w:rsid w:val="00D801E1"/>
    <w:rsid w:val="00D807AF"/>
    <w:rsid w:val="00D80AA3"/>
    <w:rsid w:val="00D81096"/>
    <w:rsid w:val="00D81CE7"/>
    <w:rsid w:val="00D834B9"/>
    <w:rsid w:val="00D8449A"/>
    <w:rsid w:val="00D8450A"/>
    <w:rsid w:val="00D845F7"/>
    <w:rsid w:val="00D84AAB"/>
    <w:rsid w:val="00D85313"/>
    <w:rsid w:val="00D857C4"/>
    <w:rsid w:val="00D85964"/>
    <w:rsid w:val="00D85B88"/>
    <w:rsid w:val="00D85B8E"/>
    <w:rsid w:val="00D86034"/>
    <w:rsid w:val="00D86859"/>
    <w:rsid w:val="00D869B5"/>
    <w:rsid w:val="00D86B2A"/>
    <w:rsid w:val="00D86BF4"/>
    <w:rsid w:val="00D86C3F"/>
    <w:rsid w:val="00D87041"/>
    <w:rsid w:val="00D87631"/>
    <w:rsid w:val="00D87929"/>
    <w:rsid w:val="00D87C98"/>
    <w:rsid w:val="00D87FCD"/>
    <w:rsid w:val="00D9080C"/>
    <w:rsid w:val="00D909EC"/>
    <w:rsid w:val="00D90BAC"/>
    <w:rsid w:val="00D91230"/>
    <w:rsid w:val="00D91646"/>
    <w:rsid w:val="00D91788"/>
    <w:rsid w:val="00D91FFD"/>
    <w:rsid w:val="00D936FD"/>
    <w:rsid w:val="00D96B10"/>
    <w:rsid w:val="00D96DE8"/>
    <w:rsid w:val="00D97231"/>
    <w:rsid w:val="00D975C6"/>
    <w:rsid w:val="00D97ABA"/>
    <w:rsid w:val="00D97F60"/>
    <w:rsid w:val="00DA0204"/>
    <w:rsid w:val="00DA062D"/>
    <w:rsid w:val="00DA0964"/>
    <w:rsid w:val="00DA0BC6"/>
    <w:rsid w:val="00DA14A3"/>
    <w:rsid w:val="00DA1770"/>
    <w:rsid w:val="00DA1EB4"/>
    <w:rsid w:val="00DA2B30"/>
    <w:rsid w:val="00DA2B5F"/>
    <w:rsid w:val="00DA30F2"/>
    <w:rsid w:val="00DA3AC4"/>
    <w:rsid w:val="00DA4D5E"/>
    <w:rsid w:val="00DA4F79"/>
    <w:rsid w:val="00DA5922"/>
    <w:rsid w:val="00DA5C32"/>
    <w:rsid w:val="00DB0681"/>
    <w:rsid w:val="00DB0B3A"/>
    <w:rsid w:val="00DB184A"/>
    <w:rsid w:val="00DB2713"/>
    <w:rsid w:val="00DB2CD1"/>
    <w:rsid w:val="00DB2DC6"/>
    <w:rsid w:val="00DB42FE"/>
    <w:rsid w:val="00DB45B2"/>
    <w:rsid w:val="00DB4735"/>
    <w:rsid w:val="00DB4FD2"/>
    <w:rsid w:val="00DB790B"/>
    <w:rsid w:val="00DB7C06"/>
    <w:rsid w:val="00DC0DDB"/>
    <w:rsid w:val="00DC0F3F"/>
    <w:rsid w:val="00DC11E2"/>
    <w:rsid w:val="00DC11E4"/>
    <w:rsid w:val="00DC141A"/>
    <w:rsid w:val="00DC1B0E"/>
    <w:rsid w:val="00DC2808"/>
    <w:rsid w:val="00DC28F3"/>
    <w:rsid w:val="00DC2CD8"/>
    <w:rsid w:val="00DC336B"/>
    <w:rsid w:val="00DC343B"/>
    <w:rsid w:val="00DC3881"/>
    <w:rsid w:val="00DC38F4"/>
    <w:rsid w:val="00DC4970"/>
    <w:rsid w:val="00DC5572"/>
    <w:rsid w:val="00DC5AF4"/>
    <w:rsid w:val="00DC5C10"/>
    <w:rsid w:val="00DC6610"/>
    <w:rsid w:val="00DC6D36"/>
    <w:rsid w:val="00DD0635"/>
    <w:rsid w:val="00DD0706"/>
    <w:rsid w:val="00DD0C35"/>
    <w:rsid w:val="00DD0E71"/>
    <w:rsid w:val="00DD10D1"/>
    <w:rsid w:val="00DD219B"/>
    <w:rsid w:val="00DD2451"/>
    <w:rsid w:val="00DD2956"/>
    <w:rsid w:val="00DD2E39"/>
    <w:rsid w:val="00DD35D3"/>
    <w:rsid w:val="00DD3A95"/>
    <w:rsid w:val="00DD40AD"/>
    <w:rsid w:val="00DD59A4"/>
    <w:rsid w:val="00DD687F"/>
    <w:rsid w:val="00DD6A65"/>
    <w:rsid w:val="00DD6A68"/>
    <w:rsid w:val="00DD6CAB"/>
    <w:rsid w:val="00DD7C1F"/>
    <w:rsid w:val="00DD7EEE"/>
    <w:rsid w:val="00DE0287"/>
    <w:rsid w:val="00DE0A0C"/>
    <w:rsid w:val="00DE18DF"/>
    <w:rsid w:val="00DE19B9"/>
    <w:rsid w:val="00DE1EC1"/>
    <w:rsid w:val="00DE1F0A"/>
    <w:rsid w:val="00DE1FA8"/>
    <w:rsid w:val="00DE212D"/>
    <w:rsid w:val="00DE27A7"/>
    <w:rsid w:val="00DE332D"/>
    <w:rsid w:val="00DE3603"/>
    <w:rsid w:val="00DE4082"/>
    <w:rsid w:val="00DE4B8F"/>
    <w:rsid w:val="00DE528B"/>
    <w:rsid w:val="00DE53F7"/>
    <w:rsid w:val="00DE5AD4"/>
    <w:rsid w:val="00DE5E4E"/>
    <w:rsid w:val="00DE63C4"/>
    <w:rsid w:val="00DE6484"/>
    <w:rsid w:val="00DE6CC9"/>
    <w:rsid w:val="00DE6F3C"/>
    <w:rsid w:val="00DE6F53"/>
    <w:rsid w:val="00DE71F8"/>
    <w:rsid w:val="00DE7221"/>
    <w:rsid w:val="00DE79D2"/>
    <w:rsid w:val="00DF05A1"/>
    <w:rsid w:val="00DF07A7"/>
    <w:rsid w:val="00DF0AFB"/>
    <w:rsid w:val="00DF2778"/>
    <w:rsid w:val="00DF2BB9"/>
    <w:rsid w:val="00DF2DC9"/>
    <w:rsid w:val="00DF335F"/>
    <w:rsid w:val="00DF3E37"/>
    <w:rsid w:val="00DF40DD"/>
    <w:rsid w:val="00DF4823"/>
    <w:rsid w:val="00DF49FC"/>
    <w:rsid w:val="00DF4CC0"/>
    <w:rsid w:val="00DF50A2"/>
    <w:rsid w:val="00DF5449"/>
    <w:rsid w:val="00DF54B9"/>
    <w:rsid w:val="00DF651F"/>
    <w:rsid w:val="00DF6DCF"/>
    <w:rsid w:val="00DF6E0D"/>
    <w:rsid w:val="00DF71C4"/>
    <w:rsid w:val="00DF734B"/>
    <w:rsid w:val="00E01127"/>
    <w:rsid w:val="00E01BA3"/>
    <w:rsid w:val="00E022C9"/>
    <w:rsid w:val="00E02677"/>
    <w:rsid w:val="00E032E2"/>
    <w:rsid w:val="00E0430D"/>
    <w:rsid w:val="00E04785"/>
    <w:rsid w:val="00E049FB"/>
    <w:rsid w:val="00E04B47"/>
    <w:rsid w:val="00E04C5B"/>
    <w:rsid w:val="00E04F59"/>
    <w:rsid w:val="00E05241"/>
    <w:rsid w:val="00E059BE"/>
    <w:rsid w:val="00E06D67"/>
    <w:rsid w:val="00E07186"/>
    <w:rsid w:val="00E075D5"/>
    <w:rsid w:val="00E076A7"/>
    <w:rsid w:val="00E07CE5"/>
    <w:rsid w:val="00E111F9"/>
    <w:rsid w:val="00E1140A"/>
    <w:rsid w:val="00E12896"/>
    <w:rsid w:val="00E12DF1"/>
    <w:rsid w:val="00E13A51"/>
    <w:rsid w:val="00E13E66"/>
    <w:rsid w:val="00E13E91"/>
    <w:rsid w:val="00E142A8"/>
    <w:rsid w:val="00E142D4"/>
    <w:rsid w:val="00E14985"/>
    <w:rsid w:val="00E14A51"/>
    <w:rsid w:val="00E14A81"/>
    <w:rsid w:val="00E14E88"/>
    <w:rsid w:val="00E1568D"/>
    <w:rsid w:val="00E15698"/>
    <w:rsid w:val="00E15D38"/>
    <w:rsid w:val="00E15E18"/>
    <w:rsid w:val="00E16406"/>
    <w:rsid w:val="00E16C0E"/>
    <w:rsid w:val="00E16D8F"/>
    <w:rsid w:val="00E16E59"/>
    <w:rsid w:val="00E17102"/>
    <w:rsid w:val="00E1753B"/>
    <w:rsid w:val="00E201A0"/>
    <w:rsid w:val="00E20397"/>
    <w:rsid w:val="00E2093C"/>
    <w:rsid w:val="00E2120F"/>
    <w:rsid w:val="00E2124D"/>
    <w:rsid w:val="00E21574"/>
    <w:rsid w:val="00E21924"/>
    <w:rsid w:val="00E21EC1"/>
    <w:rsid w:val="00E21F5D"/>
    <w:rsid w:val="00E220A4"/>
    <w:rsid w:val="00E22A0D"/>
    <w:rsid w:val="00E22B66"/>
    <w:rsid w:val="00E22D26"/>
    <w:rsid w:val="00E23418"/>
    <w:rsid w:val="00E23668"/>
    <w:rsid w:val="00E237DF"/>
    <w:rsid w:val="00E23F8E"/>
    <w:rsid w:val="00E24088"/>
    <w:rsid w:val="00E24A9F"/>
    <w:rsid w:val="00E25CFD"/>
    <w:rsid w:val="00E25DC9"/>
    <w:rsid w:val="00E264F2"/>
    <w:rsid w:val="00E26A69"/>
    <w:rsid w:val="00E270C4"/>
    <w:rsid w:val="00E2739A"/>
    <w:rsid w:val="00E275CD"/>
    <w:rsid w:val="00E27A2A"/>
    <w:rsid w:val="00E3018F"/>
    <w:rsid w:val="00E30B7D"/>
    <w:rsid w:val="00E30FC5"/>
    <w:rsid w:val="00E315EC"/>
    <w:rsid w:val="00E319B5"/>
    <w:rsid w:val="00E31C55"/>
    <w:rsid w:val="00E31D74"/>
    <w:rsid w:val="00E31EAA"/>
    <w:rsid w:val="00E32ABE"/>
    <w:rsid w:val="00E330E3"/>
    <w:rsid w:val="00E33C9E"/>
    <w:rsid w:val="00E34105"/>
    <w:rsid w:val="00E3417C"/>
    <w:rsid w:val="00E34955"/>
    <w:rsid w:val="00E34B81"/>
    <w:rsid w:val="00E34DB1"/>
    <w:rsid w:val="00E3607E"/>
    <w:rsid w:val="00E363AD"/>
    <w:rsid w:val="00E3682D"/>
    <w:rsid w:val="00E36B5C"/>
    <w:rsid w:val="00E36D14"/>
    <w:rsid w:val="00E36EC8"/>
    <w:rsid w:val="00E3714C"/>
    <w:rsid w:val="00E3758F"/>
    <w:rsid w:val="00E37ABA"/>
    <w:rsid w:val="00E405C1"/>
    <w:rsid w:val="00E408DA"/>
    <w:rsid w:val="00E414E3"/>
    <w:rsid w:val="00E41897"/>
    <w:rsid w:val="00E4243A"/>
    <w:rsid w:val="00E4395D"/>
    <w:rsid w:val="00E43C1A"/>
    <w:rsid w:val="00E456A2"/>
    <w:rsid w:val="00E457B6"/>
    <w:rsid w:val="00E45C23"/>
    <w:rsid w:val="00E45DA2"/>
    <w:rsid w:val="00E45FED"/>
    <w:rsid w:val="00E460E3"/>
    <w:rsid w:val="00E46B7B"/>
    <w:rsid w:val="00E47339"/>
    <w:rsid w:val="00E47D84"/>
    <w:rsid w:val="00E47F16"/>
    <w:rsid w:val="00E47FD8"/>
    <w:rsid w:val="00E50942"/>
    <w:rsid w:val="00E509BD"/>
    <w:rsid w:val="00E50E97"/>
    <w:rsid w:val="00E50FF1"/>
    <w:rsid w:val="00E5138D"/>
    <w:rsid w:val="00E51F23"/>
    <w:rsid w:val="00E52037"/>
    <w:rsid w:val="00E521C6"/>
    <w:rsid w:val="00E5329B"/>
    <w:rsid w:val="00E54678"/>
    <w:rsid w:val="00E5483C"/>
    <w:rsid w:val="00E55115"/>
    <w:rsid w:val="00E551DA"/>
    <w:rsid w:val="00E55362"/>
    <w:rsid w:val="00E55847"/>
    <w:rsid w:val="00E55C9C"/>
    <w:rsid w:val="00E55D03"/>
    <w:rsid w:val="00E56217"/>
    <w:rsid w:val="00E5637C"/>
    <w:rsid w:val="00E56966"/>
    <w:rsid w:val="00E56A1A"/>
    <w:rsid w:val="00E56EB0"/>
    <w:rsid w:val="00E601D7"/>
    <w:rsid w:val="00E611DC"/>
    <w:rsid w:val="00E61701"/>
    <w:rsid w:val="00E6244B"/>
    <w:rsid w:val="00E62764"/>
    <w:rsid w:val="00E62F5F"/>
    <w:rsid w:val="00E62F74"/>
    <w:rsid w:val="00E63204"/>
    <w:rsid w:val="00E63668"/>
    <w:rsid w:val="00E636EA"/>
    <w:rsid w:val="00E6370D"/>
    <w:rsid w:val="00E641A4"/>
    <w:rsid w:val="00E64A13"/>
    <w:rsid w:val="00E65884"/>
    <w:rsid w:val="00E65A95"/>
    <w:rsid w:val="00E6678E"/>
    <w:rsid w:val="00E66A15"/>
    <w:rsid w:val="00E67299"/>
    <w:rsid w:val="00E6797A"/>
    <w:rsid w:val="00E67E55"/>
    <w:rsid w:val="00E7062A"/>
    <w:rsid w:val="00E70760"/>
    <w:rsid w:val="00E707C2"/>
    <w:rsid w:val="00E70C75"/>
    <w:rsid w:val="00E72198"/>
    <w:rsid w:val="00E72484"/>
    <w:rsid w:val="00E727BB"/>
    <w:rsid w:val="00E7288C"/>
    <w:rsid w:val="00E73092"/>
    <w:rsid w:val="00E736DA"/>
    <w:rsid w:val="00E737D7"/>
    <w:rsid w:val="00E739B5"/>
    <w:rsid w:val="00E73B68"/>
    <w:rsid w:val="00E73FEC"/>
    <w:rsid w:val="00E748B8"/>
    <w:rsid w:val="00E74B53"/>
    <w:rsid w:val="00E74BF6"/>
    <w:rsid w:val="00E75C18"/>
    <w:rsid w:val="00E76956"/>
    <w:rsid w:val="00E77387"/>
    <w:rsid w:val="00E775F3"/>
    <w:rsid w:val="00E775FE"/>
    <w:rsid w:val="00E77610"/>
    <w:rsid w:val="00E77DDC"/>
    <w:rsid w:val="00E77E35"/>
    <w:rsid w:val="00E77E47"/>
    <w:rsid w:val="00E808BB"/>
    <w:rsid w:val="00E808D7"/>
    <w:rsid w:val="00E81ECF"/>
    <w:rsid w:val="00E827D3"/>
    <w:rsid w:val="00E837D6"/>
    <w:rsid w:val="00E84E70"/>
    <w:rsid w:val="00E84E96"/>
    <w:rsid w:val="00E8557D"/>
    <w:rsid w:val="00E85B72"/>
    <w:rsid w:val="00E85E0D"/>
    <w:rsid w:val="00E867F2"/>
    <w:rsid w:val="00E86CD3"/>
    <w:rsid w:val="00E86F01"/>
    <w:rsid w:val="00E87336"/>
    <w:rsid w:val="00E87395"/>
    <w:rsid w:val="00E87614"/>
    <w:rsid w:val="00E8779C"/>
    <w:rsid w:val="00E879D4"/>
    <w:rsid w:val="00E87DD7"/>
    <w:rsid w:val="00E904BC"/>
    <w:rsid w:val="00E909B3"/>
    <w:rsid w:val="00E910C7"/>
    <w:rsid w:val="00E912F7"/>
    <w:rsid w:val="00E92273"/>
    <w:rsid w:val="00E928CA"/>
    <w:rsid w:val="00E92AE6"/>
    <w:rsid w:val="00E92ED2"/>
    <w:rsid w:val="00E9317F"/>
    <w:rsid w:val="00E937EC"/>
    <w:rsid w:val="00E93D83"/>
    <w:rsid w:val="00E940CC"/>
    <w:rsid w:val="00E940EA"/>
    <w:rsid w:val="00E94917"/>
    <w:rsid w:val="00E95468"/>
    <w:rsid w:val="00E956E1"/>
    <w:rsid w:val="00E96031"/>
    <w:rsid w:val="00E96386"/>
    <w:rsid w:val="00E96644"/>
    <w:rsid w:val="00E96973"/>
    <w:rsid w:val="00E96E6A"/>
    <w:rsid w:val="00E97375"/>
    <w:rsid w:val="00EA0540"/>
    <w:rsid w:val="00EA0C50"/>
    <w:rsid w:val="00EA0E96"/>
    <w:rsid w:val="00EA15D9"/>
    <w:rsid w:val="00EA1950"/>
    <w:rsid w:val="00EA19F5"/>
    <w:rsid w:val="00EA1A26"/>
    <w:rsid w:val="00EA1E26"/>
    <w:rsid w:val="00EA22B3"/>
    <w:rsid w:val="00EA261D"/>
    <w:rsid w:val="00EA287B"/>
    <w:rsid w:val="00EA2C23"/>
    <w:rsid w:val="00EA3002"/>
    <w:rsid w:val="00EA312D"/>
    <w:rsid w:val="00EA327C"/>
    <w:rsid w:val="00EA3CBC"/>
    <w:rsid w:val="00EA498A"/>
    <w:rsid w:val="00EA5277"/>
    <w:rsid w:val="00EA57BC"/>
    <w:rsid w:val="00EA5C89"/>
    <w:rsid w:val="00EA62AC"/>
    <w:rsid w:val="00EA62FA"/>
    <w:rsid w:val="00EA6670"/>
    <w:rsid w:val="00EA669C"/>
    <w:rsid w:val="00EA6C35"/>
    <w:rsid w:val="00EA6C3A"/>
    <w:rsid w:val="00EA7055"/>
    <w:rsid w:val="00EA71B2"/>
    <w:rsid w:val="00EA754D"/>
    <w:rsid w:val="00EA7B55"/>
    <w:rsid w:val="00EA7F12"/>
    <w:rsid w:val="00EA7F6A"/>
    <w:rsid w:val="00EB0618"/>
    <w:rsid w:val="00EB0649"/>
    <w:rsid w:val="00EB07E9"/>
    <w:rsid w:val="00EB1D99"/>
    <w:rsid w:val="00EB27E2"/>
    <w:rsid w:val="00EB3B1E"/>
    <w:rsid w:val="00EB607E"/>
    <w:rsid w:val="00EB6326"/>
    <w:rsid w:val="00EB6441"/>
    <w:rsid w:val="00EB6709"/>
    <w:rsid w:val="00EB6767"/>
    <w:rsid w:val="00EB6A02"/>
    <w:rsid w:val="00EB6C6C"/>
    <w:rsid w:val="00EB72CE"/>
    <w:rsid w:val="00EB7E36"/>
    <w:rsid w:val="00EC050C"/>
    <w:rsid w:val="00EC09C5"/>
    <w:rsid w:val="00EC0C8A"/>
    <w:rsid w:val="00EC1243"/>
    <w:rsid w:val="00EC12C5"/>
    <w:rsid w:val="00EC2A0A"/>
    <w:rsid w:val="00EC2FF5"/>
    <w:rsid w:val="00EC3622"/>
    <w:rsid w:val="00EC4456"/>
    <w:rsid w:val="00EC4AC3"/>
    <w:rsid w:val="00EC4F01"/>
    <w:rsid w:val="00EC5688"/>
    <w:rsid w:val="00EC599A"/>
    <w:rsid w:val="00EC59B3"/>
    <w:rsid w:val="00EC5DA7"/>
    <w:rsid w:val="00EC623F"/>
    <w:rsid w:val="00EC7257"/>
    <w:rsid w:val="00EC7496"/>
    <w:rsid w:val="00EC7C27"/>
    <w:rsid w:val="00EC7E7C"/>
    <w:rsid w:val="00ED02C2"/>
    <w:rsid w:val="00ED06D1"/>
    <w:rsid w:val="00ED07AB"/>
    <w:rsid w:val="00ED081A"/>
    <w:rsid w:val="00ED21C8"/>
    <w:rsid w:val="00ED2743"/>
    <w:rsid w:val="00ED2D2B"/>
    <w:rsid w:val="00ED2D7E"/>
    <w:rsid w:val="00ED37D7"/>
    <w:rsid w:val="00ED41F1"/>
    <w:rsid w:val="00ED5694"/>
    <w:rsid w:val="00ED57D6"/>
    <w:rsid w:val="00ED5DAF"/>
    <w:rsid w:val="00ED5FC5"/>
    <w:rsid w:val="00ED685D"/>
    <w:rsid w:val="00ED69BA"/>
    <w:rsid w:val="00ED6D7E"/>
    <w:rsid w:val="00ED72B7"/>
    <w:rsid w:val="00ED76F2"/>
    <w:rsid w:val="00ED7A83"/>
    <w:rsid w:val="00ED7ADE"/>
    <w:rsid w:val="00EE064A"/>
    <w:rsid w:val="00EE1095"/>
    <w:rsid w:val="00EE1CAA"/>
    <w:rsid w:val="00EE2027"/>
    <w:rsid w:val="00EE20EF"/>
    <w:rsid w:val="00EE2288"/>
    <w:rsid w:val="00EE2467"/>
    <w:rsid w:val="00EE24EB"/>
    <w:rsid w:val="00EE29C0"/>
    <w:rsid w:val="00EE2BA7"/>
    <w:rsid w:val="00EE3042"/>
    <w:rsid w:val="00EE3725"/>
    <w:rsid w:val="00EE3B7A"/>
    <w:rsid w:val="00EE3D88"/>
    <w:rsid w:val="00EE3DF5"/>
    <w:rsid w:val="00EE3E85"/>
    <w:rsid w:val="00EE41F1"/>
    <w:rsid w:val="00EE42D1"/>
    <w:rsid w:val="00EE512C"/>
    <w:rsid w:val="00EE5A0C"/>
    <w:rsid w:val="00EE5E5F"/>
    <w:rsid w:val="00EE6616"/>
    <w:rsid w:val="00EE7494"/>
    <w:rsid w:val="00EE77C5"/>
    <w:rsid w:val="00EE7CA0"/>
    <w:rsid w:val="00EE7F7D"/>
    <w:rsid w:val="00EF0661"/>
    <w:rsid w:val="00EF0F64"/>
    <w:rsid w:val="00EF2337"/>
    <w:rsid w:val="00EF29A8"/>
    <w:rsid w:val="00EF2E6C"/>
    <w:rsid w:val="00EF3506"/>
    <w:rsid w:val="00EF3582"/>
    <w:rsid w:val="00EF3CCE"/>
    <w:rsid w:val="00EF3D64"/>
    <w:rsid w:val="00EF43E7"/>
    <w:rsid w:val="00EF66E0"/>
    <w:rsid w:val="00EF6845"/>
    <w:rsid w:val="00EF691B"/>
    <w:rsid w:val="00EF6CF1"/>
    <w:rsid w:val="00EF6D0E"/>
    <w:rsid w:val="00EF70A9"/>
    <w:rsid w:val="00EF7857"/>
    <w:rsid w:val="00F00117"/>
    <w:rsid w:val="00F0024B"/>
    <w:rsid w:val="00F00E78"/>
    <w:rsid w:val="00F0180B"/>
    <w:rsid w:val="00F02F3D"/>
    <w:rsid w:val="00F03211"/>
    <w:rsid w:val="00F03919"/>
    <w:rsid w:val="00F04226"/>
    <w:rsid w:val="00F04862"/>
    <w:rsid w:val="00F04DD4"/>
    <w:rsid w:val="00F06806"/>
    <w:rsid w:val="00F06B79"/>
    <w:rsid w:val="00F07844"/>
    <w:rsid w:val="00F078DF"/>
    <w:rsid w:val="00F100F6"/>
    <w:rsid w:val="00F10A62"/>
    <w:rsid w:val="00F124D1"/>
    <w:rsid w:val="00F13066"/>
    <w:rsid w:val="00F14925"/>
    <w:rsid w:val="00F14C8C"/>
    <w:rsid w:val="00F14F53"/>
    <w:rsid w:val="00F15625"/>
    <w:rsid w:val="00F15FD2"/>
    <w:rsid w:val="00F20107"/>
    <w:rsid w:val="00F20193"/>
    <w:rsid w:val="00F20301"/>
    <w:rsid w:val="00F206DE"/>
    <w:rsid w:val="00F20958"/>
    <w:rsid w:val="00F20D01"/>
    <w:rsid w:val="00F20E40"/>
    <w:rsid w:val="00F21EC4"/>
    <w:rsid w:val="00F22777"/>
    <w:rsid w:val="00F22EB7"/>
    <w:rsid w:val="00F2329B"/>
    <w:rsid w:val="00F23739"/>
    <w:rsid w:val="00F2382A"/>
    <w:rsid w:val="00F23ED2"/>
    <w:rsid w:val="00F24128"/>
    <w:rsid w:val="00F24163"/>
    <w:rsid w:val="00F24E81"/>
    <w:rsid w:val="00F2509A"/>
    <w:rsid w:val="00F2664D"/>
    <w:rsid w:val="00F266B9"/>
    <w:rsid w:val="00F30706"/>
    <w:rsid w:val="00F3081C"/>
    <w:rsid w:val="00F3203E"/>
    <w:rsid w:val="00F32AD4"/>
    <w:rsid w:val="00F32F42"/>
    <w:rsid w:val="00F33D9D"/>
    <w:rsid w:val="00F340DA"/>
    <w:rsid w:val="00F34580"/>
    <w:rsid w:val="00F34FB3"/>
    <w:rsid w:val="00F35B46"/>
    <w:rsid w:val="00F3766E"/>
    <w:rsid w:val="00F37818"/>
    <w:rsid w:val="00F37F58"/>
    <w:rsid w:val="00F402CB"/>
    <w:rsid w:val="00F403C9"/>
    <w:rsid w:val="00F40921"/>
    <w:rsid w:val="00F40F2F"/>
    <w:rsid w:val="00F40FAF"/>
    <w:rsid w:val="00F417E0"/>
    <w:rsid w:val="00F41BA4"/>
    <w:rsid w:val="00F41CA9"/>
    <w:rsid w:val="00F41F85"/>
    <w:rsid w:val="00F42652"/>
    <w:rsid w:val="00F43695"/>
    <w:rsid w:val="00F43764"/>
    <w:rsid w:val="00F444A8"/>
    <w:rsid w:val="00F44E33"/>
    <w:rsid w:val="00F44F1B"/>
    <w:rsid w:val="00F46788"/>
    <w:rsid w:val="00F46B47"/>
    <w:rsid w:val="00F46F57"/>
    <w:rsid w:val="00F47907"/>
    <w:rsid w:val="00F47F05"/>
    <w:rsid w:val="00F50379"/>
    <w:rsid w:val="00F507A3"/>
    <w:rsid w:val="00F508C2"/>
    <w:rsid w:val="00F50AB9"/>
    <w:rsid w:val="00F50F10"/>
    <w:rsid w:val="00F51F7F"/>
    <w:rsid w:val="00F520BC"/>
    <w:rsid w:val="00F522FB"/>
    <w:rsid w:val="00F524F8"/>
    <w:rsid w:val="00F526BB"/>
    <w:rsid w:val="00F52868"/>
    <w:rsid w:val="00F533E3"/>
    <w:rsid w:val="00F537AD"/>
    <w:rsid w:val="00F5390C"/>
    <w:rsid w:val="00F53DF1"/>
    <w:rsid w:val="00F53E17"/>
    <w:rsid w:val="00F5467D"/>
    <w:rsid w:val="00F549B3"/>
    <w:rsid w:val="00F549C7"/>
    <w:rsid w:val="00F55AA8"/>
    <w:rsid w:val="00F55FF2"/>
    <w:rsid w:val="00F569E0"/>
    <w:rsid w:val="00F57593"/>
    <w:rsid w:val="00F57A25"/>
    <w:rsid w:val="00F60324"/>
    <w:rsid w:val="00F60869"/>
    <w:rsid w:val="00F60D1E"/>
    <w:rsid w:val="00F61139"/>
    <w:rsid w:val="00F61B0B"/>
    <w:rsid w:val="00F61DA1"/>
    <w:rsid w:val="00F62A11"/>
    <w:rsid w:val="00F62E75"/>
    <w:rsid w:val="00F62F39"/>
    <w:rsid w:val="00F63264"/>
    <w:rsid w:val="00F63B3C"/>
    <w:rsid w:val="00F63D15"/>
    <w:rsid w:val="00F64252"/>
    <w:rsid w:val="00F6490B"/>
    <w:rsid w:val="00F65025"/>
    <w:rsid w:val="00F654F8"/>
    <w:rsid w:val="00F658C9"/>
    <w:rsid w:val="00F65985"/>
    <w:rsid w:val="00F660A6"/>
    <w:rsid w:val="00F669F2"/>
    <w:rsid w:val="00F67594"/>
    <w:rsid w:val="00F67719"/>
    <w:rsid w:val="00F67A86"/>
    <w:rsid w:val="00F67C5C"/>
    <w:rsid w:val="00F717C8"/>
    <w:rsid w:val="00F71BED"/>
    <w:rsid w:val="00F71DFC"/>
    <w:rsid w:val="00F71EA2"/>
    <w:rsid w:val="00F72305"/>
    <w:rsid w:val="00F72587"/>
    <w:rsid w:val="00F72813"/>
    <w:rsid w:val="00F72E61"/>
    <w:rsid w:val="00F72FBB"/>
    <w:rsid w:val="00F73CE4"/>
    <w:rsid w:val="00F758B3"/>
    <w:rsid w:val="00F75C24"/>
    <w:rsid w:val="00F76800"/>
    <w:rsid w:val="00F76B56"/>
    <w:rsid w:val="00F7759F"/>
    <w:rsid w:val="00F77644"/>
    <w:rsid w:val="00F77734"/>
    <w:rsid w:val="00F807DC"/>
    <w:rsid w:val="00F811CD"/>
    <w:rsid w:val="00F81227"/>
    <w:rsid w:val="00F822A4"/>
    <w:rsid w:val="00F823A1"/>
    <w:rsid w:val="00F82E7A"/>
    <w:rsid w:val="00F83EA4"/>
    <w:rsid w:val="00F84407"/>
    <w:rsid w:val="00F84540"/>
    <w:rsid w:val="00F84B85"/>
    <w:rsid w:val="00F86097"/>
    <w:rsid w:val="00F8695A"/>
    <w:rsid w:val="00F86FAC"/>
    <w:rsid w:val="00F87730"/>
    <w:rsid w:val="00F87838"/>
    <w:rsid w:val="00F87B4B"/>
    <w:rsid w:val="00F87C52"/>
    <w:rsid w:val="00F87CEE"/>
    <w:rsid w:val="00F87DE0"/>
    <w:rsid w:val="00F87F80"/>
    <w:rsid w:val="00F87F82"/>
    <w:rsid w:val="00F90328"/>
    <w:rsid w:val="00F9083E"/>
    <w:rsid w:val="00F90ABB"/>
    <w:rsid w:val="00F9107B"/>
    <w:rsid w:val="00F9152E"/>
    <w:rsid w:val="00F91BF8"/>
    <w:rsid w:val="00F9261B"/>
    <w:rsid w:val="00F9348A"/>
    <w:rsid w:val="00F934F9"/>
    <w:rsid w:val="00F9384A"/>
    <w:rsid w:val="00F9444F"/>
    <w:rsid w:val="00F948CE"/>
    <w:rsid w:val="00F949C6"/>
    <w:rsid w:val="00F94A5F"/>
    <w:rsid w:val="00F94B4A"/>
    <w:rsid w:val="00F94E9E"/>
    <w:rsid w:val="00F9524B"/>
    <w:rsid w:val="00F9567D"/>
    <w:rsid w:val="00F958FC"/>
    <w:rsid w:val="00F95E1B"/>
    <w:rsid w:val="00F95E89"/>
    <w:rsid w:val="00F96B21"/>
    <w:rsid w:val="00F96B36"/>
    <w:rsid w:val="00F96C0A"/>
    <w:rsid w:val="00F96EA4"/>
    <w:rsid w:val="00FA0461"/>
    <w:rsid w:val="00FA09B5"/>
    <w:rsid w:val="00FA1C9E"/>
    <w:rsid w:val="00FA2669"/>
    <w:rsid w:val="00FA2A01"/>
    <w:rsid w:val="00FA31A7"/>
    <w:rsid w:val="00FA3499"/>
    <w:rsid w:val="00FA393E"/>
    <w:rsid w:val="00FA40EF"/>
    <w:rsid w:val="00FA413E"/>
    <w:rsid w:val="00FA4341"/>
    <w:rsid w:val="00FA4E02"/>
    <w:rsid w:val="00FA5664"/>
    <w:rsid w:val="00FA59E4"/>
    <w:rsid w:val="00FA5B16"/>
    <w:rsid w:val="00FB0457"/>
    <w:rsid w:val="00FB095B"/>
    <w:rsid w:val="00FB0FD8"/>
    <w:rsid w:val="00FB15F7"/>
    <w:rsid w:val="00FB19B0"/>
    <w:rsid w:val="00FB1F07"/>
    <w:rsid w:val="00FB25A1"/>
    <w:rsid w:val="00FB2689"/>
    <w:rsid w:val="00FB2AAB"/>
    <w:rsid w:val="00FB3253"/>
    <w:rsid w:val="00FB3FF1"/>
    <w:rsid w:val="00FB4587"/>
    <w:rsid w:val="00FB4A66"/>
    <w:rsid w:val="00FB52B7"/>
    <w:rsid w:val="00FB533C"/>
    <w:rsid w:val="00FB537E"/>
    <w:rsid w:val="00FB6C3A"/>
    <w:rsid w:val="00FB6D94"/>
    <w:rsid w:val="00FB7284"/>
    <w:rsid w:val="00FB76C1"/>
    <w:rsid w:val="00FC0549"/>
    <w:rsid w:val="00FC0566"/>
    <w:rsid w:val="00FC098C"/>
    <w:rsid w:val="00FC0B52"/>
    <w:rsid w:val="00FC15E4"/>
    <w:rsid w:val="00FC1BB2"/>
    <w:rsid w:val="00FC1E8C"/>
    <w:rsid w:val="00FC2998"/>
    <w:rsid w:val="00FC29E0"/>
    <w:rsid w:val="00FC3078"/>
    <w:rsid w:val="00FC30F0"/>
    <w:rsid w:val="00FC36A6"/>
    <w:rsid w:val="00FC3AE7"/>
    <w:rsid w:val="00FC3F39"/>
    <w:rsid w:val="00FC4A5C"/>
    <w:rsid w:val="00FC4CC5"/>
    <w:rsid w:val="00FC6007"/>
    <w:rsid w:val="00FC6301"/>
    <w:rsid w:val="00FC71EF"/>
    <w:rsid w:val="00FC7448"/>
    <w:rsid w:val="00FC7F0B"/>
    <w:rsid w:val="00FC7F49"/>
    <w:rsid w:val="00FD003D"/>
    <w:rsid w:val="00FD01F0"/>
    <w:rsid w:val="00FD04CF"/>
    <w:rsid w:val="00FD0950"/>
    <w:rsid w:val="00FD16ED"/>
    <w:rsid w:val="00FD2044"/>
    <w:rsid w:val="00FD222C"/>
    <w:rsid w:val="00FD3383"/>
    <w:rsid w:val="00FD3592"/>
    <w:rsid w:val="00FD3865"/>
    <w:rsid w:val="00FD4334"/>
    <w:rsid w:val="00FD44A2"/>
    <w:rsid w:val="00FD47B3"/>
    <w:rsid w:val="00FD4A3E"/>
    <w:rsid w:val="00FD4D8C"/>
    <w:rsid w:val="00FD4EB4"/>
    <w:rsid w:val="00FD51D3"/>
    <w:rsid w:val="00FD54E2"/>
    <w:rsid w:val="00FD56C8"/>
    <w:rsid w:val="00FD5A14"/>
    <w:rsid w:val="00FD5ABA"/>
    <w:rsid w:val="00FD5B99"/>
    <w:rsid w:val="00FD5D7D"/>
    <w:rsid w:val="00FD610C"/>
    <w:rsid w:val="00FD6245"/>
    <w:rsid w:val="00FD734B"/>
    <w:rsid w:val="00FD741D"/>
    <w:rsid w:val="00FD7462"/>
    <w:rsid w:val="00FD7745"/>
    <w:rsid w:val="00FE0245"/>
    <w:rsid w:val="00FE02A5"/>
    <w:rsid w:val="00FE0FB5"/>
    <w:rsid w:val="00FE1B9A"/>
    <w:rsid w:val="00FE2024"/>
    <w:rsid w:val="00FE208B"/>
    <w:rsid w:val="00FE39C9"/>
    <w:rsid w:val="00FE48A8"/>
    <w:rsid w:val="00FE4B24"/>
    <w:rsid w:val="00FE4F82"/>
    <w:rsid w:val="00FE5B0F"/>
    <w:rsid w:val="00FE6E39"/>
    <w:rsid w:val="00FE6E87"/>
    <w:rsid w:val="00FE7053"/>
    <w:rsid w:val="00FE7060"/>
    <w:rsid w:val="00FE7168"/>
    <w:rsid w:val="00FE74B6"/>
    <w:rsid w:val="00FE7ED0"/>
    <w:rsid w:val="00FF0796"/>
    <w:rsid w:val="00FF1BFB"/>
    <w:rsid w:val="00FF2648"/>
    <w:rsid w:val="00FF26C0"/>
    <w:rsid w:val="00FF35D7"/>
    <w:rsid w:val="00FF380A"/>
    <w:rsid w:val="00FF3E9D"/>
    <w:rsid w:val="00FF3FBB"/>
    <w:rsid w:val="00FF434E"/>
    <w:rsid w:val="00FF4A88"/>
    <w:rsid w:val="00FF5078"/>
    <w:rsid w:val="00FF5A62"/>
    <w:rsid w:val="00FF5DD4"/>
    <w:rsid w:val="00FF6122"/>
    <w:rsid w:val="00FF6BF8"/>
    <w:rsid w:val="00FF6C77"/>
    <w:rsid w:val="00FF6D78"/>
    <w:rsid w:val="00FF6E2C"/>
    <w:rsid w:val="00FF6FB6"/>
    <w:rsid w:val="00FF7809"/>
    <w:rsid w:val="00FF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1D981930"/>
  <w15:chartTrackingRefBased/>
  <w15:docId w15:val="{554B1459-7B06-4D93-84B4-7D9B994A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75C"/>
    <w:pPr>
      <w:ind w:firstLine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36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5119A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36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5D6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65119A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rsid w:val="0065119A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5119A"/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B9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BBF"/>
  </w:style>
  <w:style w:type="paragraph" w:styleId="ListParagraph">
    <w:name w:val="List Paragraph"/>
    <w:basedOn w:val="Normal"/>
    <w:uiPriority w:val="34"/>
    <w:qFormat/>
    <w:rsid w:val="000E68A6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936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936F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CA"/>
    </w:rPr>
  </w:style>
  <w:style w:type="character" w:customStyle="1" w:styleId="vol">
    <w:name w:val="vol"/>
    <w:basedOn w:val="DefaultParagraphFont"/>
    <w:rsid w:val="00D936FD"/>
  </w:style>
  <w:style w:type="character" w:customStyle="1" w:styleId="c-bibliographic-informationvalue">
    <w:name w:val="c-bibliographic-information__value"/>
    <w:basedOn w:val="DefaultParagraphFont"/>
    <w:rsid w:val="00D936FD"/>
  </w:style>
  <w:style w:type="character" w:customStyle="1" w:styleId="title-text">
    <w:name w:val="title-text"/>
    <w:basedOn w:val="DefaultParagraphFont"/>
    <w:rsid w:val="00D936FD"/>
  </w:style>
  <w:style w:type="character" w:styleId="Emphasis">
    <w:name w:val="Emphasis"/>
    <w:basedOn w:val="DefaultParagraphFont"/>
    <w:uiPriority w:val="20"/>
    <w:qFormat/>
    <w:rsid w:val="00D936FD"/>
    <w:rPr>
      <w:i/>
      <w:iCs/>
    </w:rPr>
  </w:style>
  <w:style w:type="character" w:customStyle="1" w:styleId="given-names">
    <w:name w:val="given-names"/>
    <w:basedOn w:val="DefaultParagraphFont"/>
    <w:rsid w:val="00D936FD"/>
  </w:style>
  <w:style w:type="character" w:customStyle="1" w:styleId="surname">
    <w:name w:val="surname"/>
    <w:basedOn w:val="DefaultParagraphFont"/>
    <w:rsid w:val="00D936FD"/>
  </w:style>
  <w:style w:type="character" w:customStyle="1" w:styleId="intentjournaltitle">
    <w:name w:val="intent_journal_title"/>
    <w:basedOn w:val="DefaultParagraphFont"/>
    <w:rsid w:val="00D936FD"/>
  </w:style>
  <w:style w:type="character" w:customStyle="1" w:styleId="jlqj4b">
    <w:name w:val="jlqj4b"/>
    <w:basedOn w:val="DefaultParagraphFont"/>
    <w:rsid w:val="00C07E1F"/>
  </w:style>
  <w:style w:type="character" w:styleId="CommentReference">
    <w:name w:val="annotation reference"/>
    <w:basedOn w:val="DefaultParagraphFont"/>
    <w:uiPriority w:val="99"/>
    <w:semiHidden/>
    <w:unhideWhenUsed/>
    <w:rsid w:val="00DB0681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739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39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7394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F001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0117"/>
    <w:rPr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15B9"/>
    <w:rPr>
      <w:color w:val="605E5C"/>
      <w:shd w:val="clear" w:color="auto" w:fill="E1DFDD"/>
    </w:rPr>
  </w:style>
  <w:style w:type="character" w:customStyle="1" w:styleId="contribdegrees">
    <w:name w:val="contribdegrees"/>
    <w:basedOn w:val="DefaultParagraphFont"/>
    <w:rsid w:val="00F87B4B"/>
  </w:style>
  <w:style w:type="character" w:customStyle="1" w:styleId="publicationcontentepubdate">
    <w:name w:val="publicationcontentepubdate"/>
    <w:basedOn w:val="DefaultParagraphFont"/>
    <w:rsid w:val="00F87B4B"/>
  </w:style>
  <w:style w:type="character" w:customStyle="1" w:styleId="articletype">
    <w:name w:val="articletype"/>
    <w:basedOn w:val="DefaultParagraphFont"/>
    <w:rsid w:val="00F87B4B"/>
  </w:style>
  <w:style w:type="character" w:styleId="FollowedHyperlink">
    <w:name w:val="FollowedHyperlink"/>
    <w:basedOn w:val="DefaultParagraphFont"/>
    <w:uiPriority w:val="99"/>
    <w:semiHidden/>
    <w:unhideWhenUsed/>
    <w:rsid w:val="00B5131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F4823"/>
    <w:rPr>
      <w:b/>
      <w:bCs/>
    </w:rPr>
  </w:style>
  <w:style w:type="table" w:styleId="PlainTable4">
    <w:name w:val="Plain Table 4"/>
    <w:basedOn w:val="TableNormal"/>
    <w:uiPriority w:val="44"/>
    <w:rsid w:val="00F81227"/>
    <w:pPr>
      <w:spacing w:after="0" w:line="240" w:lineRule="auto"/>
    </w:pPr>
    <w:rPr>
      <w:sz w:val="24"/>
      <w:szCs w:val="24"/>
      <w:lang w:val="en-C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orcid-id-https">
    <w:name w:val="orcid-id-https"/>
    <w:basedOn w:val="DefaultParagraphFont"/>
    <w:rsid w:val="00676CBC"/>
  </w:style>
  <w:style w:type="character" w:customStyle="1" w:styleId="tlid-translation">
    <w:name w:val="tlid-translation"/>
    <w:basedOn w:val="DefaultParagraphFont"/>
    <w:rsid w:val="00301FCE"/>
  </w:style>
  <w:style w:type="character" w:customStyle="1" w:styleId="sentence-itemtext">
    <w:name w:val="sentence-item__text"/>
    <w:basedOn w:val="DefaultParagraphFont"/>
    <w:rsid w:val="00C21B7B"/>
  </w:style>
  <w:style w:type="character" w:styleId="UnresolvedMention">
    <w:name w:val="Unresolved Mention"/>
    <w:basedOn w:val="DefaultParagraphFont"/>
    <w:uiPriority w:val="99"/>
    <w:semiHidden/>
    <w:unhideWhenUsed/>
    <w:rsid w:val="003A6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1770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9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07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8506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9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45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5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4304364"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10432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704076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8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82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16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6190241"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11633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61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573791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4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2D7C51-36E5-426D-96EE-C88A07A21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ffat</cp:lastModifiedBy>
  <cp:revision>2</cp:revision>
  <cp:lastPrinted>2021-10-24T10:52:00Z</cp:lastPrinted>
  <dcterms:created xsi:type="dcterms:W3CDTF">2022-05-05T11:45:00Z</dcterms:created>
  <dcterms:modified xsi:type="dcterms:W3CDTF">2022-05-05T11:45:00Z</dcterms:modified>
</cp:coreProperties>
</file>